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D0630" w:rsidRPr="00C352BD" w:rsidRDefault="00D806B2" w:rsidP="00E80868">
      <w:r w:rsidRPr="00C352BD">
        <w:t>Module 1</w:t>
      </w:r>
    </w:p>
    <w:p w:rsidR="00A667A6" w:rsidRPr="00A667A6" w:rsidRDefault="00A667A6" w:rsidP="00A667A6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667A6">
        <w:rPr>
          <w:rFonts w:ascii="Times New Roman" w:hAnsi="Times New Roman" w:cs="Times New Roman"/>
          <w:b/>
          <w:sz w:val="24"/>
          <w:szCs w:val="24"/>
        </w:rPr>
        <w:t>Expected Course Outcomes:</w:t>
      </w:r>
      <w:r w:rsidRPr="00A667A6">
        <w:rPr>
          <w:rFonts w:ascii="Times New Roman" w:hAnsi="Times New Roman" w:cs="Times New Roman"/>
          <w:sz w:val="24"/>
          <w:szCs w:val="24"/>
        </w:rPr>
        <w:t xml:space="preserve"> Differentiate between various types of signals and understand the implication of operations of signals</w:t>
      </w:r>
    </w:p>
    <w:p w:rsidR="00A667A6" w:rsidRDefault="00A667A6" w:rsidP="00A667A6">
      <w:pPr>
        <w:rPr>
          <w:rFonts w:ascii="Times New Roman" w:hAnsi="Times New Roman" w:cs="Times New Roman"/>
          <w:b/>
          <w:sz w:val="24"/>
          <w:szCs w:val="24"/>
        </w:rPr>
      </w:pPr>
    </w:p>
    <w:p w:rsidR="00A667A6" w:rsidRDefault="00A667A6" w:rsidP="00A667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 books</w:t>
      </w:r>
    </w:p>
    <w:p w:rsidR="00A667A6" w:rsidRDefault="00A667A6" w:rsidP="00A667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ls and systems, second edition-Alan. V. Oppenheim, Alan. S. </w:t>
      </w:r>
      <w:proofErr w:type="spellStart"/>
      <w:r>
        <w:rPr>
          <w:rFonts w:ascii="Times New Roman" w:hAnsi="Times New Roman" w:cs="Times New Roman"/>
          <w:sz w:val="24"/>
          <w:szCs w:val="24"/>
        </w:rPr>
        <w:t>Willsk,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mid </w:t>
      </w:r>
      <w:proofErr w:type="spellStart"/>
      <w:r>
        <w:rPr>
          <w:rFonts w:ascii="Times New Roman" w:hAnsi="Times New Roman" w:cs="Times New Roman"/>
          <w:sz w:val="24"/>
          <w:szCs w:val="24"/>
        </w:rPr>
        <w:t>Nawab</w:t>
      </w:r>
      <w:proofErr w:type="spellEnd"/>
      <w:r>
        <w:rPr>
          <w:rFonts w:ascii="Times New Roman" w:hAnsi="Times New Roman" w:cs="Times New Roman"/>
          <w:sz w:val="24"/>
          <w:szCs w:val="24"/>
        </w:rPr>
        <w:t>, PHI learning Pvt ltd,2001</w:t>
      </w:r>
    </w:p>
    <w:p w:rsidR="00A667A6" w:rsidRDefault="00A667A6" w:rsidP="00A667A6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gnals and systems, second edition - Simon </w:t>
      </w:r>
      <w:proofErr w:type="spellStart"/>
      <w:r>
        <w:rPr>
          <w:rFonts w:ascii="Times New Roman" w:hAnsi="Times New Roman" w:cs="Times New Roman"/>
          <w:sz w:val="24"/>
          <w:szCs w:val="24"/>
        </w:rPr>
        <w:t>Hayk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Barry </w:t>
      </w:r>
      <w:proofErr w:type="spellStart"/>
      <w:r>
        <w:rPr>
          <w:rFonts w:ascii="Times New Roman" w:hAnsi="Times New Roman" w:cs="Times New Roman"/>
          <w:sz w:val="24"/>
          <w:szCs w:val="24"/>
        </w:rPr>
        <w:t>VanVeen</w:t>
      </w:r>
      <w:proofErr w:type="spellEnd"/>
      <w:r>
        <w:rPr>
          <w:rFonts w:ascii="Times New Roman" w:hAnsi="Times New Roman" w:cs="Times New Roman"/>
          <w:sz w:val="24"/>
          <w:szCs w:val="24"/>
        </w:rPr>
        <w:t>, Wiley, Wiley India, 2007.</w:t>
      </w:r>
    </w:p>
    <w:p w:rsidR="00D806B2" w:rsidRPr="002B091D" w:rsidRDefault="00D806B2" w:rsidP="00D806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B091D">
        <w:rPr>
          <w:rFonts w:ascii="Times New Roman" w:hAnsi="Times New Roman" w:cs="Times New Roman"/>
          <w:b/>
          <w:sz w:val="24"/>
          <w:szCs w:val="24"/>
        </w:rPr>
        <w:t>Introduction to Signals</w:t>
      </w:r>
    </w:p>
    <w:p w:rsidR="00D806B2" w:rsidRPr="002B091D" w:rsidRDefault="00D806B2" w:rsidP="00D806B2">
      <w:pPr>
        <w:jc w:val="both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>A signal is represented as a function of one or multiple variables to convey information from one end (transmitter) to other end (receiver).</w:t>
      </w:r>
      <w:r w:rsidR="00525DA1" w:rsidRPr="002B091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25DA1" w:rsidRPr="002B091D" w:rsidRDefault="00D806B2" w:rsidP="00D806B2">
      <w:pPr>
        <w:jc w:val="both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Pr="002B091D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2B091D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25DA1" w:rsidRPr="002B091D" w:rsidRDefault="00525DA1" w:rsidP="00D806B2">
      <w:pPr>
        <w:jc w:val="both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Natural Signals: </w:t>
      </w:r>
      <w:r w:rsidR="00D806B2" w:rsidRPr="002B091D">
        <w:rPr>
          <w:rFonts w:ascii="Times New Roman" w:hAnsi="Times New Roman" w:cs="Times New Roman"/>
          <w:sz w:val="24"/>
          <w:szCs w:val="24"/>
        </w:rPr>
        <w:t xml:space="preserve">Human voice, </w:t>
      </w:r>
      <w:r w:rsidRPr="002B091D">
        <w:rPr>
          <w:rFonts w:ascii="Times New Roman" w:hAnsi="Times New Roman" w:cs="Times New Roman"/>
          <w:sz w:val="24"/>
          <w:szCs w:val="24"/>
        </w:rPr>
        <w:t>Heartbeat, rustling of trees, temperature variations, birds chirping etc.</w:t>
      </w:r>
    </w:p>
    <w:p w:rsidR="00525DA1" w:rsidRPr="002B091D" w:rsidRDefault="00525DA1" w:rsidP="00862B5A">
      <w:pPr>
        <w:jc w:val="both"/>
        <w:rPr>
          <w:rFonts w:ascii="Times New Roman" w:hAnsi="Times New Roman" w:cs="Times New Roman"/>
          <w:b/>
          <w:sz w:val="28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>Artificial signals: playing of musical instruments, honking, traffic signal, voltage and current variations in electrical circuit etc.</w:t>
      </w:r>
      <w:r w:rsidR="00862B5A" w:rsidRPr="002B091D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:rsidR="00862B5A" w:rsidRPr="002B091D" w:rsidRDefault="00A67A94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5" behindDoc="0" locked="0" layoutInCell="1" allowOverlap="1" wp14:anchorId="1E411973" wp14:editId="427A181C">
                <wp:simplePos x="0" y="0"/>
                <wp:positionH relativeFrom="column">
                  <wp:posOffset>3155950</wp:posOffset>
                </wp:positionH>
                <wp:positionV relativeFrom="paragraph">
                  <wp:posOffset>175895</wp:posOffset>
                </wp:positionV>
                <wp:extent cx="914400" cy="285750"/>
                <wp:effectExtent l="0" t="0" r="6985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>
                            <w:r>
                              <w:t>Magnitude is 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1" o:spid="_x0000_s1026" type="#_x0000_t202" style="position:absolute;margin-left:248.5pt;margin-top:13.85pt;width:1in;height:22.5pt;z-index:251660285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" fillcolor="white [3201]" stroked="f" strokeweight=".5pt">
                <v:textbox>
                  <w:txbxContent>
                    <w:p w:rsidR="00A645C6" w:rsidRDefault="00A645C6">
                      <w:r>
                        <w:t>Magnitude is A</w:t>
                      </w:r>
                    </w:p>
                  </w:txbxContent>
                </v:textbox>
              </v:shape>
            </w:pict>
          </mc:Fallback>
        </mc:AlternateContent>
      </w:r>
      <w:r w:rsidR="00525DA1" w:rsidRPr="002B091D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862B5A" w:rsidRPr="002B091D">
        <w:rPr>
          <w:rFonts w:ascii="Times New Roman" w:hAnsi="Times New Roman" w:cs="Times New Roman"/>
          <w:b/>
          <w:sz w:val="28"/>
          <w:szCs w:val="24"/>
        </w:rPr>
        <w:t>Signal Representation</w:t>
      </w:r>
    </w:p>
    <w:p w:rsidR="005419BA" w:rsidRPr="002B091D" w:rsidRDefault="005B03D7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0FBC103" wp14:editId="35287DF0">
                <wp:simplePos x="0" y="0"/>
                <wp:positionH relativeFrom="column">
                  <wp:posOffset>4094922</wp:posOffset>
                </wp:positionH>
                <wp:positionV relativeFrom="paragraph">
                  <wp:posOffset>82440</wp:posOffset>
                </wp:positionV>
                <wp:extent cx="818984" cy="246490"/>
                <wp:effectExtent l="0" t="0" r="635" b="127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8984" cy="2464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>
                            <w:r>
                              <w:t>at time t</w:t>
                            </w:r>
                            <w:r w:rsidRPr="005419BA"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9" o:spid="_x0000_s1027" type="#_x0000_t202" style="position:absolute;margin-left:322.45pt;margin-top:6.5pt;width:64.5pt;height:19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" fillcolor="white [3201]" stroked="f" strokeweight=".5pt">
                <v:textbox>
                  <w:txbxContent>
                    <w:p w:rsidR="00A645C6" w:rsidRDefault="00A645C6">
                      <w:proofErr w:type="gramStart"/>
                      <w:r>
                        <w:t>at</w:t>
                      </w:r>
                      <w:proofErr w:type="gramEnd"/>
                      <w:r>
                        <w:t xml:space="preserve"> time t</w:t>
                      </w:r>
                      <w:r w:rsidRPr="005419BA"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5419BA"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D741E9A" wp14:editId="1AC6DF8D">
                <wp:simplePos x="0" y="0"/>
                <wp:positionH relativeFrom="column">
                  <wp:posOffset>1224915</wp:posOffset>
                </wp:positionH>
                <wp:positionV relativeFrom="paragraph">
                  <wp:posOffset>167640</wp:posOffset>
                </wp:positionV>
                <wp:extent cx="3220085" cy="1152525"/>
                <wp:effectExtent l="0" t="38100" r="94615" b="9525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20085" cy="1152525"/>
                          <a:chOff x="0" y="0"/>
                          <a:chExt cx="3220278" cy="1152774"/>
                        </a:xfrm>
                      </wpg:grpSpPr>
                      <wps:wsp>
                        <wps:cNvPr id="35" name="Straight Arrow Connector 35"/>
                        <wps:cNvCnPr/>
                        <wps:spPr>
                          <a:xfrm>
                            <a:off x="0" y="691764"/>
                            <a:ext cx="3220278" cy="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/>
                        <wps:spPr>
                          <a:xfrm flipH="1" flipV="1">
                            <a:off x="755373" y="63611"/>
                            <a:ext cx="7620" cy="1089163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Freeform 38"/>
                        <wps:cNvSpPr/>
                        <wps:spPr>
                          <a:xfrm>
                            <a:off x="516834" y="246491"/>
                            <a:ext cx="2067339" cy="762208"/>
                          </a:xfrm>
                          <a:custGeom>
                            <a:avLst/>
                            <a:gdLst>
                              <a:gd name="connsiteX0" fmla="*/ 0 w 2067339"/>
                              <a:gd name="connsiteY0" fmla="*/ 151418 h 762208"/>
                              <a:gd name="connsiteX1" fmla="*/ 882595 w 2067339"/>
                              <a:gd name="connsiteY1" fmla="*/ 692106 h 762208"/>
                              <a:gd name="connsiteX2" fmla="*/ 1224501 w 2067339"/>
                              <a:gd name="connsiteY2" fmla="*/ 342249 h 762208"/>
                              <a:gd name="connsiteX3" fmla="*/ 1574359 w 2067339"/>
                              <a:gd name="connsiteY3" fmla="*/ 343 h 762208"/>
                              <a:gd name="connsiteX4" fmla="*/ 1773141 w 2067339"/>
                              <a:gd name="connsiteY4" fmla="*/ 405859 h 762208"/>
                              <a:gd name="connsiteX5" fmla="*/ 1828800 w 2067339"/>
                              <a:gd name="connsiteY5" fmla="*/ 715960 h 762208"/>
                              <a:gd name="connsiteX6" fmla="*/ 1963973 w 2067339"/>
                              <a:gd name="connsiteY6" fmla="*/ 731863 h 762208"/>
                              <a:gd name="connsiteX7" fmla="*/ 2027583 w 2067339"/>
                              <a:gd name="connsiteY7" fmla="*/ 437665 h 762208"/>
                              <a:gd name="connsiteX8" fmla="*/ 2059388 w 2067339"/>
                              <a:gd name="connsiteY8" fmla="*/ 159369 h 762208"/>
                              <a:gd name="connsiteX9" fmla="*/ 2067339 w 2067339"/>
                              <a:gd name="connsiteY9" fmla="*/ 159369 h 76220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</a:cxnLst>
                            <a:rect l="l" t="t" r="r" b="b"/>
                            <a:pathLst>
                              <a:path w="2067339" h="762208">
                                <a:moveTo>
                                  <a:pt x="0" y="151418"/>
                                </a:moveTo>
                                <a:cubicBezTo>
                                  <a:pt x="339256" y="405859"/>
                                  <a:pt x="678512" y="660301"/>
                                  <a:pt x="882595" y="692106"/>
                                </a:cubicBezTo>
                                <a:cubicBezTo>
                                  <a:pt x="1086678" y="723911"/>
                                  <a:pt x="1109207" y="457543"/>
                                  <a:pt x="1224501" y="342249"/>
                                </a:cubicBezTo>
                                <a:cubicBezTo>
                                  <a:pt x="1339795" y="226955"/>
                                  <a:pt x="1482919" y="-10259"/>
                                  <a:pt x="1574359" y="343"/>
                                </a:cubicBezTo>
                                <a:cubicBezTo>
                                  <a:pt x="1665799" y="10945"/>
                                  <a:pt x="1730734" y="286590"/>
                                  <a:pt x="1773141" y="405859"/>
                                </a:cubicBezTo>
                                <a:cubicBezTo>
                                  <a:pt x="1815548" y="525128"/>
                                  <a:pt x="1796995" y="661626"/>
                                  <a:pt x="1828800" y="715960"/>
                                </a:cubicBezTo>
                                <a:cubicBezTo>
                                  <a:pt x="1860605" y="770294"/>
                                  <a:pt x="1930843" y="778245"/>
                                  <a:pt x="1963973" y="731863"/>
                                </a:cubicBezTo>
                                <a:cubicBezTo>
                                  <a:pt x="1997103" y="685481"/>
                                  <a:pt x="2011681" y="533081"/>
                                  <a:pt x="2027583" y="437665"/>
                                </a:cubicBezTo>
                                <a:cubicBezTo>
                                  <a:pt x="2043485" y="342249"/>
                                  <a:pt x="2052762" y="205752"/>
                                  <a:pt x="2059388" y="159369"/>
                                </a:cubicBezTo>
                                <a:cubicBezTo>
                                  <a:pt x="2066014" y="112986"/>
                                  <a:pt x="2066676" y="136177"/>
                                  <a:pt x="2067339" y="159369"/>
                                </a:cubicBezTo>
                              </a:path>
                            </a:pathLst>
                          </a:cu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3013544" y="763326"/>
                            <a:ext cx="206734" cy="24516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645C6" w:rsidRDefault="00A645C6">
                              <w:r>
                                <w:t>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826885" y="0"/>
                            <a:ext cx="381635" cy="24638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645C6" w:rsidRDefault="00A645C6">
                              <w:r>
                                <w:t>x(t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41" o:spid="_x0000_s1028" style="position:absolute;margin-left:96.45pt;margin-top:13.2pt;width:253.55pt;height:90.75pt;z-index:251663360" coordsize="32202,11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5" o:spid="_x0000_s1029" type="#_x0000_t32" style="position:absolute;top:6917;width:32202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J/hVMEAAADbAAAADwAAAGRycy9kb3ducmV2LnhtbESPT4vCMBTE78J+h/AWvGmqRXfpGmVZ&#10;FcSbf9jzo3m2pc1LSWKt394IgsdhZn7DLFa9aURHzleWFUzGCQji3OqKCwXn03b0DcIHZI2NZVJw&#10;Jw+r5cdggZm2Nz5QdwyFiBD2GSooQ2gzKX1ekkE/ti1x9C7WGQxRukJqh7cIN42cJslcGqw4LpTY&#10;0l9JeX28GgUVp4Gn63RL+03tvor/urPpWanhZ//7AyJQH97hV3unFaQzeH6JP0AuH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0n+FUwQAAANsAAAAPAAAAAAAAAAAAAAAA&#10;AKECAABkcnMvZG93bnJldi54bWxQSwUGAAAAAAQABAD5AAAAjwMAAAAA&#10;" strokecolor="black [3213]">
                  <v:stroke endarrow="open"/>
                </v:shape>
                <v:shape id="Straight Arrow Connector 36" o:spid="_x0000_s1030" type="#_x0000_t32" style="position:absolute;left:7553;top:636;width:76;height:1089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J5JKsMAAADbAAAADwAAAGRycy9kb3ducmV2LnhtbESPzWrCQBSF94LvMFyhOzOxhSDRUaql&#10;UDdFY6m4u2SuSWjmTpoZY3x7RxBcHs7Px5kve1OLjlpXWVYwiWIQxLnVFRcKfvaf4ykI55E11pZJ&#10;wZUcLBfDwRxTbS+8oy7zhQgj7FJUUHrfpFK6vCSDLrINcfBOtjXog2wLqVu8hHFTy9c4TqTBigOh&#10;xIbWJeV/2dkEyP91m6y7348uO2i5Mufj5hs3Sr2M+vcZCE+9f4Yf7S+t4C2B+5fwA+TiBg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CCeSSrDAAAA2wAAAA8AAAAAAAAAAAAA&#10;AAAAoQIAAGRycy9kb3ducmV2LnhtbFBLBQYAAAAABAAEAPkAAACRAwAAAAA=&#10;" strokecolor="black [3213]">
                  <v:stroke endarrow="open"/>
                </v:shape>
                <v:shape id="Freeform 38" o:spid="_x0000_s1031" style="position:absolute;left:5168;top:2464;width:20673;height:7622;visibility:visible;mso-wrap-style:square;v-text-anchor:middle" coordsize="2067339,76220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Ez7zr4A&#10;AADbAAAADwAAAGRycy9kb3ducmV2LnhtbERPTYvCMBC9C/6HMMLeNF0XpHSNIouCHm2Fvc42Y1M2&#10;mZQmavXXm4Pg8fG+l+vBWXGlPrSeFXzOMhDEtdctNwpO1W6agwgRWaP1TAruFGC9Go+WWGh/4yNd&#10;y9iIFMKhQAUmxq6QMtSGHIaZ74gTd/a9w5hg30jd4y2FOyvnWbaQDltODQY7+jFU/5cXp2CbH06m&#10;7M7VxrD9/eNHXdl9rtTHZNh8g4g0xLf45d5rBV9pbPqSfoBcPQE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PBM+86+AAAA2wAAAA8AAAAAAAAAAAAAAAAAmAIAAGRycy9kb3ducmV2&#10;LnhtbFBLBQYAAAAABAAEAPUAAACDAwAAAAA=&#10;" path="m,151418c339256,405859,678512,660301,882595,692106v204083,31805,226612,-234563,341906,-349857c1339795,226955,1482919,-10259,1574359,343v91440,10602,156375,286247,198782,405516c1815548,525128,1796995,661626,1828800,715960v31805,54334,102043,62285,135173,15903c1997103,685481,2011681,533081,2027583,437665v15902,-95416,25179,-231913,31805,-278296c2066014,112986,2066676,136177,2067339,159369e" filled="f" strokecolor="black [3213]">
                  <v:path arrowok="t" o:connecttype="custom" o:connectlocs="0,151418;882595,692106;1224501,342249;1574359,343;1773141,405859;1828800,715960;1963973,731863;2027583,437665;2059388,159369;2067339,159369" o:connectangles="0,0,0,0,0,0,0,0,0,0"/>
                </v:shape>
                <v:shape id="Text Box 39" o:spid="_x0000_s1032" type="#_x0000_t202" style="position:absolute;left:30135;top:7633;width:2067;height:24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yyJcYA&#10;AADbAAAADwAAAGRycy9kb3ducmV2LnhtbESPQWvCQBSE7wX/w/IKXopu2lC1qauUYlW8adTS2yP7&#10;mgSzb0N2m8R/7xYKPQ4z8w0zX/amEi01rrSs4HEcgSDOrC45V3BMP0YzEM4ja6wsk4IrOVguBndz&#10;TLTteE/tweciQNglqKDwvk6kdFlBBt3Y1sTB+7aNQR9kk0vdYBfgppJPUTSRBksOCwXW9F5Qdjn8&#10;GAVfD/nnzvXrUxc/x/Vq06bTs06VGt73b68gPPX+P/zX3moF8Qv8fgk/QC5u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GyyJcYAAADbAAAADwAAAAAAAAAAAAAAAACYAgAAZHJz&#10;L2Rvd25yZXYueG1sUEsFBgAAAAAEAAQA9QAAAIsDAAAAAA==&#10;" fillcolor="white [3201]" stroked="f" strokeweight=".5pt">
                  <v:textbox>
                    <w:txbxContent>
                      <w:p w:rsidR="00A645C6" w:rsidRDefault="00A645C6">
                        <w:proofErr w:type="gramStart"/>
                        <w:r>
                          <w:t>t</w:t>
                        </w:r>
                        <w:proofErr w:type="gramEnd"/>
                      </w:p>
                    </w:txbxContent>
                  </v:textbox>
                </v:shape>
                <v:shape id="Text Box 40" o:spid="_x0000_s1033" type="#_x0000_t202" style="position:absolute;left:8268;width:3817;height:2463;visibility:visible;mso-wrap-style:non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amm08IA&#10;AADbAAAADwAAAGRycy9kb3ducmV2LnhtbERPPWvDMBDdC/kP4grdGjluKY5rOQRDwEM6xG3IelhX&#10;29Q6uZKaOP8+GgIdH++72MxmFGdyfrCsYLVMQBC3Vg/cKfj63D1nIHxA1jhaJgVX8rApFw8F5tpe&#10;+EDnJnQihrDPUUEfwpRL6dueDPqlnYgj922dwRCh66R2eInhZpRpkrxJgwPHhh4nqnpqf5o/o+Cj&#10;WjdZnV7daf1S75rsd2X32VGpp8d5+w4i0Bz+xXd3rRW8xvXxS/wBsrw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qabTwgAAANsAAAAPAAAAAAAAAAAAAAAAAJgCAABkcnMvZG93&#10;bnJldi54bWxQSwUGAAAAAAQABAD1AAAAhwMAAAAA&#10;" fillcolor="white [3201]" stroked="f" strokeweight=".5pt">
                  <v:textbox>
                    <w:txbxContent>
                      <w:p w:rsidR="00A645C6" w:rsidRDefault="00A645C6">
                        <w:proofErr w:type="gramStart"/>
                        <w:r>
                          <w:t>x(</w:t>
                        </w:r>
                        <w:proofErr w:type="gramEnd"/>
                        <w:r>
                          <w:t>t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862B5A" w:rsidRPr="002B091D" w:rsidRDefault="00A67A94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A7AE363" wp14:editId="37722B86">
                <wp:simplePos x="0" y="0"/>
                <wp:positionH relativeFrom="column">
                  <wp:posOffset>3084195</wp:posOffset>
                </wp:positionH>
                <wp:positionV relativeFrom="paragraph">
                  <wp:posOffset>28575</wp:posOffset>
                </wp:positionV>
                <wp:extent cx="373380" cy="238125"/>
                <wp:effectExtent l="0" t="46673" r="75248" b="18097"/>
                <wp:wrapNone/>
                <wp:docPr id="50" name="Curved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 flipV="1">
                          <a:off x="0" y="0"/>
                          <a:ext cx="373380" cy="238125"/>
                        </a:xfrm>
                        <a:prstGeom prst="curved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50" o:spid="_x0000_s1026" type="#_x0000_t38" style="position:absolute;margin-left:242.85pt;margin-top:2.25pt;width:29.4pt;height:18.75pt;rotation:90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" adj="10800" strokecolor="black [3040]">
                <v:stroke endarrow="open"/>
              </v:shape>
            </w:pict>
          </mc:Fallback>
        </mc:AlternateContent>
      </w:r>
      <w:r w:rsidR="005B03D7"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1FC965D" wp14:editId="422129BA">
                <wp:simplePos x="0" y="0"/>
                <wp:positionH relativeFrom="column">
                  <wp:posOffset>3156336</wp:posOffset>
                </wp:positionH>
                <wp:positionV relativeFrom="paragraph">
                  <wp:posOffset>29031</wp:posOffset>
                </wp:positionV>
                <wp:extent cx="938585" cy="627614"/>
                <wp:effectExtent l="0" t="76200" r="0" b="20320"/>
                <wp:wrapNone/>
                <wp:docPr id="48" name="Curved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38585" cy="627614"/>
                        </a:xfrm>
                        <a:prstGeom prst="curved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urved Connector 48" o:spid="_x0000_s1026" type="#_x0000_t38" style="position:absolute;margin-left:248.55pt;margin-top:2.3pt;width:73.9pt;height:49.4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" adj="10800" strokecolor="black [3213]">
                <v:stroke endarrow="open"/>
              </v:shape>
            </w:pict>
          </mc:Fallback>
        </mc:AlternateContent>
      </w:r>
    </w:p>
    <w:p w:rsidR="00862B5A" w:rsidRPr="002B091D" w:rsidRDefault="00837CC8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1310" behindDoc="0" locked="0" layoutInCell="1" allowOverlap="1" wp14:anchorId="0D4AAA67" wp14:editId="0477DF21">
                <wp:simplePos x="0" y="0"/>
                <wp:positionH relativeFrom="column">
                  <wp:posOffset>1764361</wp:posOffset>
                </wp:positionH>
                <wp:positionV relativeFrom="paragraph">
                  <wp:posOffset>6350</wp:posOffset>
                </wp:positionV>
                <wp:extent cx="914400" cy="262393"/>
                <wp:effectExtent l="0" t="0" r="0" b="4445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23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6" o:spid="_x0000_s1034" type="#_x0000_t202" style="position:absolute;margin-left:138.95pt;margin-top:.5pt;width:1in;height:20.65pt;z-index:25166131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" fillcolor="white [3201]" stroked="f" strokeweight=".5pt">
                <v:textbox>
                  <w:txbxContent>
                    <w:p w:rsidR="00A645C6" w:rsidRDefault="00A645C6"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5419BA"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5B7A0D3" wp14:editId="70A17C17">
                <wp:simplePos x="0" y="0"/>
                <wp:positionH relativeFrom="column">
                  <wp:posOffset>1987449</wp:posOffset>
                </wp:positionH>
                <wp:positionV relativeFrom="paragraph">
                  <wp:posOffset>134675</wp:posOffset>
                </wp:positionV>
                <wp:extent cx="1168888" cy="0"/>
                <wp:effectExtent l="0" t="0" r="12700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888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3" o:spid="_x0000_s1026" style="position:absolute;flip:x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6.5pt,10.6pt" to="248.5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" strokecolor="black [3213]">
                <v:stroke dashstyle="dash"/>
              </v:line>
            </w:pict>
          </mc:Fallback>
        </mc:AlternateContent>
      </w:r>
      <w:r w:rsidR="005419BA" w:rsidRPr="002B091D">
        <w:rPr>
          <w:rFonts w:ascii="Times New Roman" w:hAnsi="Times New Roman" w:cs="Times New Roman"/>
          <w:b/>
          <w:noProof/>
          <w:sz w:val="28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227C75" wp14:editId="0C0D8952">
                <wp:simplePos x="0" y="0"/>
                <wp:positionH relativeFrom="column">
                  <wp:posOffset>3148717</wp:posOffset>
                </wp:positionH>
                <wp:positionV relativeFrom="paragraph">
                  <wp:posOffset>134675</wp:posOffset>
                </wp:positionV>
                <wp:extent cx="7951" cy="317904"/>
                <wp:effectExtent l="0" t="0" r="30480" b="2540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951" cy="317904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42" o:spid="_x0000_s1026" style="position:absolute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7.95pt,10.6pt" to="248.6pt,3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" strokecolor="black [3213]">
                <v:stroke dashstyle="dashDot"/>
              </v:line>
            </w:pict>
          </mc:Fallback>
        </mc:AlternateContent>
      </w:r>
    </w:p>
    <w:p w:rsidR="005419BA" w:rsidRPr="002B091D" w:rsidRDefault="00837CC8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5" behindDoc="0" locked="0" layoutInCell="1" allowOverlap="1" wp14:anchorId="7E59C928" wp14:editId="5586F07A">
                <wp:simplePos x="0" y="0"/>
                <wp:positionH relativeFrom="column">
                  <wp:posOffset>2997200</wp:posOffset>
                </wp:positionH>
                <wp:positionV relativeFrom="paragraph">
                  <wp:posOffset>185751</wp:posOffset>
                </wp:positionV>
                <wp:extent cx="317500" cy="317500"/>
                <wp:effectExtent l="0" t="0" r="6350" b="635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 w:rsidP="005419BA">
                            <w:r>
                              <w:t>t</w:t>
                            </w:r>
                            <w:r w:rsidRPr="005419BA">
                              <w:rPr>
                                <w:vertAlign w:val="subscript"/>
                              </w:rPr>
                              <w:t xml:space="preserve">1 </w:t>
                            </w:r>
                            <w:r>
                              <w:t>111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4" o:spid="_x0000_s1035" type="#_x0000_t202" style="position:absolute;margin-left:236pt;margin-top:14.65pt;width:25pt;height:25pt;z-index:2516623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" fillcolor="white [3201]" stroked="f" strokeweight=".5pt">
                <v:textbox>
                  <w:txbxContent>
                    <w:p w:rsidR="00A645C6" w:rsidRDefault="00A645C6" w:rsidP="005419BA">
                      <w:r>
                        <w:t>t</w:t>
                      </w:r>
                      <w:r w:rsidRPr="005419BA">
                        <w:rPr>
                          <w:vertAlign w:val="subscript"/>
                        </w:rPr>
                        <w:t xml:space="preserve">1 </w:t>
                      </w:r>
                      <w:r>
                        <w:t>11111</w:t>
                      </w:r>
                    </w:p>
                  </w:txbxContent>
                </v:textbox>
              </v:shape>
            </w:pict>
          </mc:Fallback>
        </mc:AlternateContent>
      </w:r>
    </w:p>
    <w:p w:rsidR="005419BA" w:rsidRPr="002B091D" w:rsidRDefault="005419BA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5419BA" w:rsidRPr="002B091D" w:rsidRDefault="005419BA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5419BA" w:rsidRPr="002B091D" w:rsidRDefault="00C575F8" w:rsidP="00C575F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2B091D">
        <w:rPr>
          <w:rFonts w:ascii="Times New Roman" w:hAnsi="Times New Roman" w:cs="Times New Roman"/>
          <w:sz w:val="28"/>
          <w:szCs w:val="24"/>
        </w:rPr>
        <w:t>Fig.1</w:t>
      </w:r>
    </w:p>
    <w:p w:rsidR="005419BA" w:rsidRPr="002B091D" w:rsidRDefault="005419BA" w:rsidP="00525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525DA1" w:rsidRPr="002B091D" w:rsidRDefault="00525DA1" w:rsidP="00E703D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2B091D">
        <w:rPr>
          <w:rFonts w:ascii="Times New Roman" w:hAnsi="Times New Roman" w:cs="Times New Roman"/>
          <w:b/>
          <w:sz w:val="24"/>
        </w:rPr>
        <w:t>Classification of Signals</w:t>
      </w:r>
    </w:p>
    <w:p w:rsidR="00525DA1" w:rsidRPr="002B091D" w:rsidRDefault="00525DA1" w:rsidP="00196B0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>Continuous-time signal versus discrete-time signal</w:t>
      </w:r>
    </w:p>
    <w:p w:rsidR="00525DA1" w:rsidRPr="002B091D" w:rsidRDefault="00525DA1" w:rsidP="00196B0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>Deterministic signal versus random signal</w:t>
      </w:r>
    </w:p>
    <w:p w:rsidR="00525DA1" w:rsidRPr="002B091D" w:rsidRDefault="00525DA1" w:rsidP="00196B0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>Even signal versus odd signal</w:t>
      </w:r>
    </w:p>
    <w:p w:rsidR="00525DA1" w:rsidRPr="002B091D" w:rsidRDefault="00525DA1" w:rsidP="00196B0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>Periodic signal versus aperiodic signal</w:t>
      </w:r>
    </w:p>
    <w:p w:rsidR="00D806B2" w:rsidRPr="002B091D" w:rsidRDefault="00525DA1" w:rsidP="00196B09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>Energy signal versus power signal</w:t>
      </w:r>
    </w:p>
    <w:p w:rsidR="00BE2517" w:rsidRPr="002B091D" w:rsidRDefault="00BE2517" w:rsidP="00E703D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1E5395" w:rsidRPr="002B091D" w:rsidRDefault="001E5395" w:rsidP="00E703D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703D4" w:rsidRPr="002B091D" w:rsidRDefault="00E703D4" w:rsidP="00E703D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sz w:val="28"/>
        </w:rPr>
        <w:t>Continuous-time signal vs. discrete-time signal</w:t>
      </w:r>
    </w:p>
    <w:p w:rsidR="00E703D4" w:rsidRPr="002B091D" w:rsidRDefault="00E703D4" w:rsidP="00E703D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5B03D7" w:rsidRPr="002B091D" w:rsidRDefault="00C575F8" w:rsidP="00BE25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2B091D">
        <w:rPr>
          <w:rFonts w:ascii="Times New Roman" w:hAnsi="Times New Roman" w:cs="Times New Roman"/>
          <w:b/>
          <w:sz w:val="24"/>
        </w:rPr>
        <w:t>Continuous-T</w:t>
      </w:r>
      <w:r w:rsidR="005B03D7" w:rsidRPr="002B091D">
        <w:rPr>
          <w:rFonts w:ascii="Times New Roman" w:hAnsi="Times New Roman" w:cs="Times New Roman"/>
          <w:b/>
          <w:sz w:val="24"/>
        </w:rPr>
        <w:t xml:space="preserve">ime </w:t>
      </w:r>
      <w:r w:rsidRPr="002B091D">
        <w:rPr>
          <w:rFonts w:ascii="Times New Roman" w:hAnsi="Times New Roman" w:cs="Times New Roman"/>
          <w:b/>
          <w:sz w:val="24"/>
        </w:rPr>
        <w:t xml:space="preserve">(CT) </w:t>
      </w:r>
      <w:r w:rsidR="005B03D7" w:rsidRPr="002B091D">
        <w:rPr>
          <w:rFonts w:ascii="Times New Roman" w:hAnsi="Times New Roman" w:cs="Times New Roman"/>
          <w:b/>
          <w:sz w:val="24"/>
        </w:rPr>
        <w:t xml:space="preserve">signal </w:t>
      </w:r>
    </w:p>
    <w:p w:rsidR="00196B09" w:rsidRPr="002B091D" w:rsidRDefault="00BE2517" w:rsidP="00196B0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A signal x(t) is specified for all</w:t>
      </w:r>
      <w:r w:rsidR="005B03D7" w:rsidRPr="002B091D">
        <w:rPr>
          <w:rFonts w:ascii="Times New Roman" w:hAnsi="Times New Roman" w:cs="Times New Roman"/>
        </w:rPr>
        <w:t xml:space="preserve"> </w:t>
      </w:r>
      <w:r w:rsidRPr="002B091D">
        <w:rPr>
          <w:rFonts w:ascii="Times New Roman" w:hAnsi="Times New Roman" w:cs="Times New Roman"/>
        </w:rPr>
        <w:t>value of time t</w:t>
      </w:r>
      <w:r w:rsidR="00C575F8" w:rsidRPr="002B091D">
        <w:rPr>
          <w:rFonts w:ascii="Times New Roman" w:hAnsi="Times New Roman" w:cs="Times New Roman"/>
        </w:rPr>
        <w:t xml:space="preserve">. </w:t>
      </w:r>
    </w:p>
    <w:p w:rsidR="00196B09" w:rsidRPr="002B091D" w:rsidRDefault="00196B09" w:rsidP="00196B09">
      <w:pPr>
        <w:pStyle w:val="ListParagraph"/>
        <w:numPr>
          <w:ilvl w:val="0"/>
          <w:numId w:val="7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The signal is </w:t>
      </w:r>
      <w:r w:rsidRPr="002B091D">
        <w:rPr>
          <w:rFonts w:ascii="Times New Roman" w:hAnsi="Times New Roman" w:cs="Times New Roman"/>
          <w:lang w:val="en-US"/>
        </w:rPr>
        <w:t>continuous</w:t>
      </w:r>
      <w:r w:rsidR="00E6785D" w:rsidRPr="002B091D">
        <w:rPr>
          <w:rFonts w:ascii="Times New Roman" w:hAnsi="Times New Roman" w:cs="Times New Roman"/>
          <w:lang w:val="en-US"/>
        </w:rPr>
        <w:t xml:space="preserve"> in amplitude and time</w:t>
      </w:r>
      <w:r w:rsidRPr="002B091D">
        <w:rPr>
          <w:rFonts w:ascii="Times New Roman" w:hAnsi="Times New Roman" w:cs="Times New Roman"/>
          <w:lang w:val="en-US"/>
        </w:rPr>
        <w:t>.</w:t>
      </w:r>
    </w:p>
    <w:p w:rsidR="00BE2517" w:rsidRPr="002B091D" w:rsidRDefault="00C575F8" w:rsidP="0001477C">
      <w:pPr>
        <w:autoSpaceDE w:val="0"/>
        <w:autoSpaceDN w:val="0"/>
        <w:adjustRightInd w:val="0"/>
        <w:ind w:left="36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The signal in Fig.1 is an example for CT signal</w:t>
      </w:r>
      <w:r w:rsidR="00EB3B03" w:rsidRPr="002B091D">
        <w:rPr>
          <w:rFonts w:ascii="Times New Roman" w:hAnsi="Times New Roman" w:cs="Times New Roman"/>
        </w:rPr>
        <w:t>.</w:t>
      </w:r>
    </w:p>
    <w:p w:rsidR="00EB3B03" w:rsidRPr="002B091D" w:rsidRDefault="00EB3B03" w:rsidP="0001477C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</w:rPr>
      </w:pPr>
      <w:proofErr w:type="spellStart"/>
      <w:r w:rsidRPr="002B091D">
        <w:rPr>
          <w:rFonts w:ascii="Times New Roman" w:hAnsi="Times New Roman" w:cs="Times New Roman"/>
        </w:rPr>
        <w:t>Eg</w:t>
      </w:r>
      <w:proofErr w:type="spellEnd"/>
      <w:r w:rsidRPr="002B091D">
        <w:rPr>
          <w:rFonts w:ascii="Times New Roman" w:hAnsi="Times New Roman" w:cs="Times New Roman"/>
        </w:rPr>
        <w:t>. Speech, EEG signal, sinusoidal signal etc.</w:t>
      </w:r>
    </w:p>
    <w:p w:rsidR="005B03D7" w:rsidRPr="002B091D" w:rsidRDefault="005B03D7" w:rsidP="00BE25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B3B03" w:rsidRPr="002B091D" w:rsidRDefault="00EB3B03" w:rsidP="00BE25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2B091D">
        <w:rPr>
          <w:rFonts w:ascii="Times New Roman" w:hAnsi="Times New Roman" w:cs="Times New Roman"/>
          <w:b/>
          <w:sz w:val="24"/>
        </w:rPr>
        <w:t>Discrete Time (DT) Signal</w:t>
      </w:r>
    </w:p>
    <w:p w:rsidR="00196B09" w:rsidRPr="002B091D" w:rsidRDefault="00BE2517" w:rsidP="00196B09">
      <w:pPr>
        <w:numPr>
          <w:ilvl w:val="0"/>
          <w:numId w:val="5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A signal </w:t>
      </w:r>
      <w:r w:rsidR="00EB3B03" w:rsidRPr="002B091D">
        <w:rPr>
          <w:rFonts w:ascii="Times New Roman" w:hAnsi="Times New Roman" w:cs="Times New Roman"/>
        </w:rPr>
        <w:t>x</w:t>
      </w:r>
      <w:r w:rsidRPr="002B091D">
        <w:rPr>
          <w:rFonts w:ascii="Times New Roman" w:hAnsi="Times New Roman" w:cs="Times New Roman"/>
        </w:rPr>
        <w:t>[n</w:t>
      </w:r>
      <w:r w:rsidR="00EB3B03" w:rsidRPr="002B091D">
        <w:rPr>
          <w:rFonts w:ascii="Times New Roman" w:hAnsi="Times New Roman" w:cs="Times New Roman"/>
        </w:rPr>
        <w:t>] is specifi</w:t>
      </w:r>
      <w:r w:rsidRPr="002B091D">
        <w:rPr>
          <w:rFonts w:ascii="Times New Roman" w:hAnsi="Times New Roman" w:cs="Times New Roman"/>
        </w:rPr>
        <w:t>ed only for</w:t>
      </w:r>
      <w:r w:rsidR="00EB3B03" w:rsidRPr="002B091D">
        <w:rPr>
          <w:rFonts w:ascii="Times New Roman" w:hAnsi="Times New Roman" w:cs="Times New Roman"/>
        </w:rPr>
        <w:t xml:space="preserve"> discrete (</w:t>
      </w:r>
      <w:r w:rsidRPr="002B091D">
        <w:rPr>
          <w:rFonts w:ascii="Times New Roman" w:hAnsi="Times New Roman" w:cs="Times New Roman"/>
        </w:rPr>
        <w:t>integer</w:t>
      </w:r>
      <w:r w:rsidR="00EB3B03" w:rsidRPr="002B091D">
        <w:rPr>
          <w:rFonts w:ascii="Times New Roman" w:hAnsi="Times New Roman" w:cs="Times New Roman"/>
        </w:rPr>
        <w:t>)</w:t>
      </w:r>
      <w:r w:rsidRPr="002B091D">
        <w:rPr>
          <w:rFonts w:ascii="Times New Roman" w:hAnsi="Times New Roman" w:cs="Times New Roman"/>
        </w:rPr>
        <w:t xml:space="preserve"> value of n</w:t>
      </w:r>
      <w:r w:rsidR="00EB3B03" w:rsidRPr="002B091D">
        <w:rPr>
          <w:rFonts w:ascii="Times New Roman" w:hAnsi="Times New Roman" w:cs="Times New Roman"/>
        </w:rPr>
        <w:t xml:space="preserve">. </w:t>
      </w:r>
    </w:p>
    <w:p w:rsidR="00196B09" w:rsidRPr="002B091D" w:rsidRDefault="00196B09" w:rsidP="00196B09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The signal is </w:t>
      </w:r>
      <w:r w:rsidRPr="002B091D">
        <w:rPr>
          <w:rFonts w:ascii="Times New Roman" w:hAnsi="Times New Roman" w:cs="Times New Roman"/>
          <w:lang w:val="en-US"/>
        </w:rPr>
        <w:t>continuous</w:t>
      </w:r>
      <w:r w:rsidR="00E6785D" w:rsidRPr="002B091D">
        <w:rPr>
          <w:rFonts w:ascii="Times New Roman" w:hAnsi="Times New Roman" w:cs="Times New Roman"/>
          <w:lang w:val="en-US"/>
        </w:rPr>
        <w:t xml:space="preserve"> in amplitude but discrete in time</w:t>
      </w:r>
      <w:r w:rsidRPr="002B091D">
        <w:rPr>
          <w:rFonts w:ascii="Times New Roman" w:hAnsi="Times New Roman" w:cs="Times New Roman"/>
        </w:rPr>
        <w:t>.</w:t>
      </w:r>
    </w:p>
    <w:p w:rsidR="00A41603" w:rsidRPr="002B091D" w:rsidRDefault="00E6785D" w:rsidP="00196B09">
      <w:pPr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lang w:val="en-US"/>
        </w:rPr>
        <w:t xml:space="preserve">Derived from continuous time signal by </w:t>
      </w:r>
      <w:r w:rsidRPr="002B091D">
        <w:rPr>
          <w:rFonts w:ascii="Times New Roman" w:hAnsi="Times New Roman" w:cs="Times New Roman"/>
          <w:i/>
          <w:iCs/>
          <w:lang w:val="en-US"/>
        </w:rPr>
        <w:t xml:space="preserve">sampling </w:t>
      </w:r>
      <w:r w:rsidRPr="002B091D">
        <w:rPr>
          <w:rFonts w:ascii="Times New Roman" w:hAnsi="Times New Roman" w:cs="Times New Roman"/>
          <w:lang w:val="en-US"/>
        </w:rPr>
        <w:t xml:space="preserve">it at uniform rate, x(t) at t = </w:t>
      </w:r>
      <w:proofErr w:type="spellStart"/>
      <w:r w:rsidRPr="002B091D">
        <w:rPr>
          <w:rFonts w:ascii="Times New Roman" w:hAnsi="Times New Roman" w:cs="Times New Roman"/>
          <w:lang w:val="en-US"/>
        </w:rPr>
        <w:t>nT</w:t>
      </w:r>
      <w:r w:rsidR="0001477C" w:rsidRPr="002B091D">
        <w:rPr>
          <w:rFonts w:ascii="Times New Roman" w:hAnsi="Times New Roman" w:cs="Times New Roman"/>
          <w:lang w:val="en-US"/>
        </w:rPr>
        <w:t>.</w:t>
      </w:r>
      <w:proofErr w:type="spellEnd"/>
    </w:p>
    <w:p w:rsidR="00196B09" w:rsidRPr="002B091D" w:rsidRDefault="00E6785D" w:rsidP="0001477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lang w:val="en-US"/>
        </w:rPr>
        <w:t>Denoted by x(</w:t>
      </w:r>
      <w:proofErr w:type="spellStart"/>
      <w:r w:rsidRPr="002B091D">
        <w:rPr>
          <w:rFonts w:ascii="Times New Roman" w:hAnsi="Times New Roman" w:cs="Times New Roman"/>
          <w:lang w:val="en-US"/>
        </w:rPr>
        <w:t>nT</w:t>
      </w:r>
      <w:proofErr w:type="spellEnd"/>
      <w:r w:rsidRPr="002B091D">
        <w:rPr>
          <w:rFonts w:ascii="Times New Roman" w:hAnsi="Times New Roman" w:cs="Times New Roman"/>
          <w:lang w:val="en-US"/>
        </w:rPr>
        <w:t>) or simply x[n]</w:t>
      </w:r>
    </w:p>
    <w:p w:rsidR="0001477C" w:rsidRPr="002B091D" w:rsidRDefault="0001477C" w:rsidP="0001477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</w:p>
    <w:p w:rsidR="00BE2517" w:rsidRPr="002B091D" w:rsidRDefault="00EB3B03" w:rsidP="0001477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The signal in Fig.2 is an example for DT signal.</w:t>
      </w:r>
    </w:p>
    <w:p w:rsidR="00EB3B03" w:rsidRPr="002B091D" w:rsidRDefault="00EB3B03" w:rsidP="0001477C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</w:rPr>
      </w:pPr>
      <w:proofErr w:type="spellStart"/>
      <w:r w:rsidRPr="002B091D">
        <w:rPr>
          <w:rFonts w:ascii="Times New Roman" w:hAnsi="Times New Roman" w:cs="Times New Roman"/>
        </w:rPr>
        <w:t>Eg</w:t>
      </w:r>
      <w:proofErr w:type="spellEnd"/>
      <w:r w:rsidRPr="002B091D">
        <w:rPr>
          <w:rFonts w:ascii="Times New Roman" w:hAnsi="Times New Roman" w:cs="Times New Roman"/>
        </w:rPr>
        <w:t>.</w:t>
      </w:r>
      <w:r w:rsidR="00EE10A9" w:rsidRPr="002B091D">
        <w:rPr>
          <w:rFonts w:ascii="Times New Roman" w:hAnsi="Times New Roman" w:cs="Times New Roman"/>
        </w:rPr>
        <w:t xml:space="preserve"> Temperature </w:t>
      </w:r>
      <w:r w:rsidR="00196B09" w:rsidRPr="002B091D">
        <w:rPr>
          <w:rFonts w:ascii="Times New Roman" w:hAnsi="Times New Roman" w:cs="Times New Roman"/>
        </w:rPr>
        <w:t>measured on</w:t>
      </w:r>
      <w:r w:rsidR="00EE10A9" w:rsidRPr="002B091D">
        <w:rPr>
          <w:rFonts w:ascii="Times New Roman" w:hAnsi="Times New Roman" w:cs="Times New Roman"/>
        </w:rPr>
        <w:t xml:space="preserve"> day/hour basis, stock  measure, </w:t>
      </w:r>
      <w:r w:rsidR="00600DAF" w:rsidRPr="002B091D">
        <w:rPr>
          <w:rFonts w:ascii="Times New Roman" w:hAnsi="Times New Roman" w:cs="Times New Roman"/>
        </w:rPr>
        <w:t>etc.</w:t>
      </w:r>
    </w:p>
    <w:p w:rsidR="00196B09" w:rsidRPr="002B091D" w:rsidRDefault="00196B09" w:rsidP="00EB3B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B3B03" w:rsidRPr="002B091D" w:rsidRDefault="0001477C" w:rsidP="00EB3B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34C45635" wp14:editId="6B2BF995">
                <wp:simplePos x="0" y="0"/>
                <wp:positionH relativeFrom="column">
                  <wp:posOffset>182880</wp:posOffset>
                </wp:positionH>
                <wp:positionV relativeFrom="paragraph">
                  <wp:posOffset>55659</wp:posOffset>
                </wp:positionV>
                <wp:extent cx="2416811" cy="1128533"/>
                <wp:effectExtent l="95250" t="38100" r="0" b="14605"/>
                <wp:wrapNone/>
                <wp:docPr id="62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16811" cy="1128533"/>
                          <a:chOff x="0" y="103367"/>
                          <a:chExt cx="2416811" cy="1128533"/>
                        </a:xfrm>
                      </wpg:grpSpPr>
                      <wps:wsp>
                        <wps:cNvPr id="61" name="Text Box 61"/>
                        <wps:cNvSpPr txBox="1"/>
                        <wps:spPr>
                          <a:xfrm>
                            <a:off x="2091193" y="747419"/>
                            <a:ext cx="230505" cy="23050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A645C6" w:rsidRDefault="00A645C6">
                              <w:r>
                                <w:t>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Straight Arrow Connector 58"/>
                        <wps:cNvCnPr/>
                        <wps:spPr>
                          <a:xfrm flipV="1">
                            <a:off x="0" y="103367"/>
                            <a:ext cx="0" cy="1128533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Straight Arrow Connector 59"/>
                        <wps:cNvCnPr/>
                        <wps:spPr>
                          <a:xfrm flipV="1">
                            <a:off x="1" y="811030"/>
                            <a:ext cx="2416810" cy="7620"/>
                          </a:xfrm>
                          <a:prstGeom prst="straightConnector1">
                            <a:avLst/>
                          </a:prstGeom>
                          <a:ln w="12700"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2" o:spid="_x0000_s1036" style="position:absolute;margin-left:14.4pt;margin-top:4.4pt;width:190.3pt;height:88.85pt;z-index:251673600;mso-width-relative:margin;mso-height-relative:margin" coordorigin=",1033" coordsize="24168,112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">
                <v:shape id="Text Box 61" o:spid="_x0000_s1037" type="#_x0000_t202" style="position:absolute;left:20911;top:7474;width:2305;height:230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amRPsYA&#10;AADbAAAADwAAAGRycy9kb3ducmV2LnhtbESPT2vCQBTE74V+h+UVeil1Y0VboqsU8R/emmjF2yP7&#10;TEKzb0N2TdJv3xWEHoeZ+Q0zW/SmEi01rrSsYDiIQBBnVpecKzik69cPEM4ja6wsk4JfcrCYPz7M&#10;MNa24y9qE5+LAGEXo4LC+zqW0mUFGXQDWxMH72Ibgz7IJpe6wS7ATSXfomgiDZYcFgqsaVlQ9pNc&#10;jYLzS37au35z7EbjUb3atun7t06Ven7qP6cgPPX+P3xv77SCyRBuX8IPkPM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+amRPsYAAADbAAAADwAAAAAAAAAAAAAAAACYAgAAZHJz&#10;L2Rvd25yZXYueG1sUEsFBgAAAAAEAAQA9QAAAIsDAAAAAA==&#10;" fillcolor="white [3201]" stroked="f" strokeweight=".5pt">
                  <v:textbox>
                    <w:txbxContent>
                      <w:p w:rsidR="00A645C6" w:rsidRDefault="00A645C6">
                        <w:proofErr w:type="gramStart"/>
                        <w:r>
                          <w:t>n</w:t>
                        </w:r>
                        <w:proofErr w:type="gramEnd"/>
                      </w:p>
                    </w:txbxContent>
                  </v:textbox>
                </v:shape>
                <v:shape id="Straight Arrow Connector 58" o:spid="_x0000_s1038" type="#_x0000_t32" style="position:absolute;top:1033;width:0;height:1128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H3casEAAADbAAAADwAAAGRycy9kb3ducmV2LnhtbERP3WqDMBS+L+wdwhnspqxxcx3FGcsY&#10;CLILYbYPcDCnKjMnYlLN3r65KOzy4/vPj8GMYqHZDZYVvOwSEMSt1QN3Cs6n8vkAwnlkjaNlUvBH&#10;Do7FwybHTNuVf2hpfCdiCLsMFfTeT5mUru3JoNvZiThyFzsb9BHOndQzrjHcjPI1Sd6lwYFjQ48T&#10;ffXU/jZXowCXKiTnpi7Ty8rp9+GtDu66VerpMXx+gPAU/L/47q60gn0cG7/EHyCLG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fdxqwQAAANsAAAAPAAAAAAAAAAAAAAAA&#10;AKECAABkcnMvZG93bnJldi54bWxQSwUGAAAAAAQABAD5AAAAjwMAAAAA&#10;" strokecolor="#4579b8 [3044]" strokeweight="1pt">
                  <v:stroke endarrow="open"/>
                </v:shape>
                <v:shape id="Straight Arrow Connector 59" o:spid="_x0000_s1039" type="#_x0000_t32" style="position:absolute;top:8110;width:24168;height:76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zF58cMAAADbAAAADwAAAGRycy9kb3ducmV2LnhtbESP3YrCMBSE74V9h3AWvBFN159Fu0ZZ&#10;BEG8EOz6AIfm2JZtTkoT2/j2RhC8HGbmG2a9DaYWHbWusqzga5KAIM6trrhQcPnbj5cgnEfWWFsm&#10;BXdysN18DNaYatvzmbrMFyJC2KWooPS+SaV0eUkG3cQ2xNG72tagj7ItpG6xj3BTy2mSfEuDFceF&#10;EhvalZT/ZzejALtDSC7ZaT+79jw7Luen4G4jpYaf4fcHhKfg3+FX+6AVLFbw/BJ/gNw8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MxefHDAAAA2wAAAA8AAAAAAAAAAAAA&#10;AAAAoQIAAGRycy9kb3ducmV2LnhtbFBLBQYAAAAABAAEAPkAAACRAwAAAAA=&#10;" strokecolor="#4579b8 [3044]" strokeweight="1pt">
                  <v:stroke endarrow="open"/>
                </v:shape>
              </v:group>
            </w:pict>
          </mc:Fallback>
        </mc:AlternateContent>
      </w: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0" behindDoc="0" locked="0" layoutInCell="1" allowOverlap="1" wp14:anchorId="1112AA2A" wp14:editId="1416C96E">
                <wp:simplePos x="0" y="0"/>
                <wp:positionH relativeFrom="column">
                  <wp:posOffset>161290</wp:posOffset>
                </wp:positionH>
                <wp:positionV relativeFrom="paragraph">
                  <wp:posOffset>-90474</wp:posOffset>
                </wp:positionV>
                <wp:extent cx="914400" cy="238125"/>
                <wp:effectExtent l="0" t="0" r="0" b="9525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8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Pr="00600DAF" w:rsidRDefault="00A645C6">
                            <w:pPr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x</w:t>
                            </w:r>
                            <w:r w:rsidRPr="00600DAF">
                              <w:rPr>
                                <w:sz w:val="16"/>
                              </w:rPr>
                              <w:t>[n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0" o:spid="_x0000_s1040" type="#_x0000_t202" style="position:absolute;margin-left:12.7pt;margin-top:-7.1pt;width:1in;height:18.75pt;z-index:2516592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" fillcolor="white [3201]" stroked="f" strokeweight=".5pt">
                <v:textbox>
                  <w:txbxContent>
                    <w:p w:rsidR="00A645C6" w:rsidRPr="00600DAF" w:rsidRDefault="00A645C6">
                      <w:pPr>
                        <w:rPr>
                          <w:sz w:val="16"/>
                        </w:rPr>
                      </w:pPr>
                      <w:proofErr w:type="gramStart"/>
                      <w:r>
                        <w:rPr>
                          <w:sz w:val="16"/>
                        </w:rPr>
                        <w:t>x</w:t>
                      </w:r>
                      <w:r w:rsidRPr="00600DAF">
                        <w:rPr>
                          <w:sz w:val="16"/>
                        </w:rPr>
                        <w:t>[</w:t>
                      </w:r>
                      <w:proofErr w:type="gramEnd"/>
                      <w:r w:rsidRPr="00600DAF">
                        <w:rPr>
                          <w:sz w:val="16"/>
                        </w:rPr>
                        <w:t>n]</w:t>
                      </w:r>
                    </w:p>
                  </w:txbxContent>
                </v:textbox>
              </v:shape>
            </w:pict>
          </mc:Fallback>
        </mc:AlternateContent>
      </w:r>
      <w:r w:rsidR="00600DAF"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93A2EF7" wp14:editId="5828A7CD">
            <wp:extent cx="2464904" cy="1148311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256" cy="114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091D">
        <w:rPr>
          <w:rFonts w:ascii="Times New Roman" w:hAnsi="Times New Roman" w:cs="Times New Roman"/>
        </w:rPr>
        <w:t xml:space="preserve">         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ABA36CB" wp14:editId="44D4E2FC">
            <wp:extent cx="2703444" cy="1365377"/>
            <wp:effectExtent l="0" t="0" r="1905" b="6350"/>
            <wp:docPr id="6" name="Picture 5" descr="Dt Sig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Dt Signal.p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2322" cy="1369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B03" w:rsidRPr="002B091D" w:rsidRDefault="0001477C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                                             </w:t>
      </w:r>
      <w:r w:rsidR="00EB3B03" w:rsidRPr="002B091D">
        <w:rPr>
          <w:rFonts w:ascii="Times New Roman" w:hAnsi="Times New Roman" w:cs="Times New Roman"/>
        </w:rPr>
        <w:t xml:space="preserve">Fig. 2  </w:t>
      </w:r>
    </w:p>
    <w:p w:rsidR="0001477C" w:rsidRPr="002B091D" w:rsidRDefault="0001477C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01477C" w:rsidRPr="002B091D" w:rsidRDefault="0001477C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01477C" w:rsidRPr="002B091D" w:rsidRDefault="00BB3DA2" w:rsidP="00BB3D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The functional representation of DT signal is given as</w:t>
      </w:r>
    </w:p>
    <w:p w:rsidR="00BB3DA2" w:rsidRPr="002B091D" w:rsidRDefault="0036112D" w:rsidP="00BB3D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3333A2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11" o:spid="_x0000_s1026" type="#_x0000_t75" style="position:absolute;margin-left:.7pt;margin-top:9.7pt;width:103pt;height:1in;z-index:251673600;visibility:visible">
            <v:imagedata r:id="rId9" o:title=""/>
          </v:shape>
          <o:OLEObject Type="Embed" ProgID="Equation.3" ShapeID="Object 11" DrawAspect="Content" ObjectID="_1752032241" r:id="rId10"/>
        </w:object>
      </w:r>
    </w:p>
    <w:p w:rsidR="0001477C" w:rsidRPr="002B091D" w:rsidRDefault="0036112D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3664F17E">
          <v:shape id="Content Placeholder 5" o:spid="_x0000_s1028" type="#_x0000_t75" style="position:absolute;left:0;text-align:left;margin-left:267.55pt;margin-top:8.65pt;width:146pt;height:38pt;z-index:251675648;visibility:visible">
            <v:imagedata r:id="rId11" o:title=""/>
          </v:shape>
          <o:OLEObject Type="Embed" ProgID="Equation.3" ShapeID="Content Placeholder 5" DrawAspect="Content" ObjectID="_1752032242" r:id="rId12"/>
        </w:object>
      </w: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348C7C37">
          <v:shape id="Object 12" o:spid="_x0000_s1027" type="#_x0000_t75" style="position:absolute;left:0;text-align:left;margin-left:123.4pt;margin-top:8.65pt;width:111pt;height:38pt;z-index:251674624;visibility:visible">
            <v:imagedata r:id="rId13" o:title=""/>
          </v:shape>
          <o:OLEObject Type="Embed" ProgID="Equation.3" ShapeID="Object 12" DrawAspect="Content" ObjectID="_1752032243" r:id="rId14"/>
        </w:object>
      </w:r>
    </w:p>
    <w:p w:rsidR="00BB3DA2" w:rsidRPr="002B091D" w:rsidRDefault="00BB3DA2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B460C5" w:rsidRPr="002B091D" w:rsidRDefault="00B460C5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;                                              ; </w:t>
      </w:r>
    </w:p>
    <w:p w:rsidR="00BB3DA2" w:rsidRPr="002B091D" w:rsidRDefault="00B460C5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  </w:t>
      </w:r>
    </w:p>
    <w:p w:rsidR="00BB3DA2" w:rsidRPr="002B091D" w:rsidRDefault="00BB3DA2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BB3DA2" w:rsidRPr="002B091D" w:rsidRDefault="00BB3DA2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tbl>
      <w:tblPr>
        <w:tblW w:w="3263" w:type="dxa"/>
        <w:tblInd w:w="564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53"/>
        <w:gridCol w:w="484"/>
        <w:gridCol w:w="567"/>
        <w:gridCol w:w="567"/>
        <w:gridCol w:w="567"/>
        <w:gridCol w:w="425"/>
      </w:tblGrid>
      <w:tr w:rsidR="00B460C5" w:rsidRPr="002B091D" w:rsidTr="00B460C5">
        <w:trPr>
          <w:trHeight w:val="347"/>
        </w:trPr>
        <w:tc>
          <w:tcPr>
            <w:tcW w:w="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Cs w:val="64"/>
                <w:lang w:val="en-US" w:eastAsia="en-IN"/>
              </w:rPr>
              <w:t>n</w:t>
            </w:r>
          </w:p>
        </w:tc>
        <w:tc>
          <w:tcPr>
            <w:tcW w:w="4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Cs w:val="64"/>
                <w:lang w:val="en-US" w:eastAsia="en-IN"/>
              </w:rPr>
              <w:t>-3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Cs w:val="64"/>
                <w:lang w:val="en-US" w:eastAsia="en-IN"/>
              </w:rPr>
              <w:t>-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Cs w:val="64"/>
                <w:lang w:val="en-US" w:eastAsia="en-IN"/>
              </w:rPr>
              <w:t>-1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Cs w:val="64"/>
                <w:lang w:val="en-US" w:eastAsia="en-IN"/>
              </w:rPr>
              <w:t>0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kern w:val="24"/>
                <w:szCs w:val="64"/>
                <w:lang w:val="en-US" w:eastAsia="en-IN"/>
              </w:rPr>
              <w:t>1</w:t>
            </w:r>
          </w:p>
        </w:tc>
      </w:tr>
      <w:tr w:rsidR="00B460C5" w:rsidRPr="002B091D" w:rsidTr="00B460C5">
        <w:trPr>
          <w:trHeight w:val="397"/>
        </w:trPr>
        <w:tc>
          <w:tcPr>
            <w:tcW w:w="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64"/>
                <w:lang w:val="en-US" w:eastAsia="en-IN"/>
              </w:rPr>
              <w:t>X[n]</w:t>
            </w:r>
          </w:p>
        </w:tc>
        <w:tc>
          <w:tcPr>
            <w:tcW w:w="4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64"/>
                <w:lang w:val="en-US" w:eastAsia="en-IN"/>
              </w:rPr>
              <w:t>-5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64"/>
                <w:lang w:val="en-US" w:eastAsia="en-IN"/>
              </w:rPr>
              <w:t>0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64"/>
                <w:lang w:val="en-US" w:eastAsia="en-IN"/>
              </w:rPr>
              <w:t>2</w:t>
            </w:r>
          </w:p>
        </w:tc>
        <w:tc>
          <w:tcPr>
            <w:tcW w:w="5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64"/>
                <w:lang w:val="en-US" w:eastAsia="en-IN"/>
              </w:rPr>
              <w:t>-2</w:t>
            </w:r>
          </w:p>
        </w:tc>
        <w:tc>
          <w:tcPr>
            <w:tcW w:w="42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B460C5" w:rsidRPr="002B091D" w:rsidRDefault="00B460C5" w:rsidP="00B460C5">
            <w:pPr>
              <w:spacing w:after="0" w:line="240" w:lineRule="auto"/>
              <w:rPr>
                <w:rFonts w:ascii="Times New Roman" w:eastAsia="Times New Roman" w:hAnsi="Times New Roman" w:cs="Times New Roman"/>
                <w:szCs w:val="36"/>
                <w:lang w:eastAsia="en-IN"/>
              </w:rPr>
            </w:pPr>
            <w:r w:rsidRPr="002B091D">
              <w:rPr>
                <w:rFonts w:ascii="Times New Roman" w:eastAsia="Times New Roman" w:hAnsi="Times New Roman" w:cs="Times New Roman"/>
                <w:color w:val="000000" w:themeColor="text1"/>
                <w:kern w:val="24"/>
                <w:szCs w:val="64"/>
                <w:lang w:val="en-US" w:eastAsia="en-IN"/>
              </w:rPr>
              <w:t>9</w:t>
            </w:r>
          </w:p>
        </w:tc>
      </w:tr>
    </w:tbl>
    <w:p w:rsidR="00BB3DA2" w:rsidRPr="002B091D" w:rsidRDefault="001E5395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</w:t>
      </w:r>
    </w:p>
    <w:p w:rsidR="001E5395" w:rsidRPr="002B091D" w:rsidRDefault="001E5395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1E5395" w:rsidRPr="002B091D" w:rsidRDefault="001E5395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4C25F5" w:rsidRPr="002B091D" w:rsidRDefault="004C25F5" w:rsidP="00EB3B03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</w:p>
    <w:p w:rsidR="004C25F5" w:rsidRPr="002B091D" w:rsidRDefault="004C25F5" w:rsidP="00E703D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sz w:val="28"/>
        </w:rPr>
        <w:t>Deterministic signal v</w:t>
      </w:r>
      <w:r w:rsidR="00E703D4" w:rsidRPr="002B091D">
        <w:rPr>
          <w:rFonts w:ascii="Times New Roman" w:hAnsi="Times New Roman" w:cs="Times New Roman"/>
          <w:b/>
          <w:sz w:val="28"/>
        </w:rPr>
        <w:t>s.</w:t>
      </w:r>
      <w:r w:rsidRPr="002B091D">
        <w:rPr>
          <w:rFonts w:ascii="Times New Roman" w:hAnsi="Times New Roman" w:cs="Times New Roman"/>
          <w:b/>
          <w:sz w:val="28"/>
        </w:rPr>
        <w:t xml:space="preserve"> random signal</w:t>
      </w:r>
    </w:p>
    <w:p w:rsidR="00C920A8" w:rsidRPr="002B091D" w:rsidRDefault="00C920A8" w:rsidP="00C920A8">
      <w:pPr>
        <w:autoSpaceDE w:val="0"/>
        <w:autoSpaceDN w:val="0"/>
        <w:adjustRightInd w:val="0"/>
        <w:spacing w:after="0"/>
        <w:ind w:left="360" w:hanging="360"/>
        <w:rPr>
          <w:rFonts w:ascii="Times New Roman" w:hAnsi="Times New Roman" w:cs="Times New Roman"/>
          <w:b/>
          <w:sz w:val="24"/>
          <w:lang w:val="en-US"/>
        </w:rPr>
      </w:pPr>
    </w:p>
    <w:p w:rsidR="00C920A8" w:rsidRPr="002B091D" w:rsidRDefault="00C920A8" w:rsidP="00C920A8">
      <w:pPr>
        <w:autoSpaceDE w:val="0"/>
        <w:autoSpaceDN w:val="0"/>
        <w:adjustRightInd w:val="0"/>
        <w:spacing w:after="0"/>
        <w:ind w:left="360" w:hanging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 xml:space="preserve">Deterministic signal </w:t>
      </w:r>
    </w:p>
    <w:p w:rsidR="00C920A8" w:rsidRPr="002B091D" w:rsidRDefault="00C920A8" w:rsidP="00C920A8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A signal</w:t>
      </w:r>
      <w:r w:rsidR="00E6785D" w:rsidRPr="002B091D">
        <w:rPr>
          <w:rFonts w:ascii="Times New Roman" w:hAnsi="Times New Roman" w:cs="Times New Roman"/>
          <w:sz w:val="24"/>
          <w:lang w:val="en-US"/>
        </w:rPr>
        <w:t xml:space="preserve"> in which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magnitude </w:t>
      </w:r>
      <w:r w:rsidR="00E6785D" w:rsidRPr="002B091D">
        <w:rPr>
          <w:rFonts w:ascii="Times New Roman" w:hAnsi="Times New Roman" w:cs="Times New Roman"/>
          <w:sz w:val="24"/>
          <w:lang w:val="en-US"/>
        </w:rPr>
        <w:t xml:space="preserve">can be determined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for any given time. </w:t>
      </w:r>
    </w:p>
    <w:p w:rsidR="00C920A8" w:rsidRPr="002B091D" w:rsidRDefault="00C920A8" w:rsidP="00C920A8">
      <w:pPr>
        <w:pStyle w:val="ListParagraph"/>
        <w:numPr>
          <w:ilvl w:val="0"/>
          <w:numId w:val="9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Usually represented </w:t>
      </w:r>
      <w:r w:rsidR="00E6785D" w:rsidRPr="002B091D">
        <w:rPr>
          <w:rFonts w:ascii="Times New Roman" w:hAnsi="Times New Roman" w:cs="Times New Roman"/>
          <w:sz w:val="24"/>
          <w:lang w:val="en-US"/>
        </w:rPr>
        <w:t>by a mathematical expression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. </w:t>
      </w:r>
    </w:p>
    <w:p w:rsidR="00A41603" w:rsidRDefault="00C920A8" w:rsidP="00C920A8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</w:rPr>
      </w:pPr>
      <w:proofErr w:type="spellStart"/>
      <w:r w:rsidRPr="002B091D">
        <w:rPr>
          <w:rFonts w:ascii="Times New Roman" w:hAnsi="Times New Roman" w:cs="Times New Roman"/>
          <w:sz w:val="24"/>
        </w:rPr>
        <w:t>Eg</w:t>
      </w:r>
      <w:proofErr w:type="spellEnd"/>
      <w:r w:rsidRPr="002B091D">
        <w:rPr>
          <w:rFonts w:ascii="Times New Roman" w:hAnsi="Times New Roman" w:cs="Times New Roman"/>
          <w:sz w:val="24"/>
        </w:rPr>
        <w:t>. Sin10πt, e</w:t>
      </w:r>
      <w:r w:rsidRPr="002B091D">
        <w:rPr>
          <w:rFonts w:ascii="Times New Roman" w:hAnsi="Times New Roman" w:cs="Times New Roman"/>
          <w:sz w:val="24"/>
          <w:vertAlign w:val="superscript"/>
        </w:rPr>
        <w:t>-0.1t</w:t>
      </w:r>
      <w:r w:rsidRPr="002B091D">
        <w:rPr>
          <w:rFonts w:ascii="Times New Roman" w:hAnsi="Times New Roman" w:cs="Times New Roman"/>
          <w:sz w:val="24"/>
        </w:rPr>
        <w:t>,</w:t>
      </w:r>
      <w:r w:rsidR="008A1E6A" w:rsidRPr="002B091D">
        <w:rPr>
          <w:rFonts w:ascii="Times New Roman" w:hAnsi="Times New Roman" w:cs="Times New Roman"/>
          <w:sz w:val="24"/>
        </w:rPr>
        <w:t xml:space="preserve"> u[n],</w:t>
      </w:r>
      <w:r w:rsidRPr="002B091D">
        <w:rPr>
          <w:rFonts w:ascii="Times New Roman" w:hAnsi="Times New Roman" w:cs="Times New Roman"/>
          <w:sz w:val="24"/>
        </w:rPr>
        <w:t>…</w:t>
      </w:r>
    </w:p>
    <w:p w:rsidR="00690AE4" w:rsidRDefault="00690AE4" w:rsidP="00C920A8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</w:rPr>
      </w:pPr>
    </w:p>
    <w:p w:rsidR="00690AE4" w:rsidRDefault="00690AE4" w:rsidP="00C920A8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</w:rPr>
      </w:pPr>
    </w:p>
    <w:p w:rsidR="00690AE4" w:rsidRPr="002B091D" w:rsidRDefault="00690AE4" w:rsidP="00C920A8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0" behindDoc="0" locked="0" layoutInCell="1" allowOverlap="1" wp14:anchorId="74ECED9B" wp14:editId="40644786">
                <wp:simplePos x="0" y="0"/>
                <wp:positionH relativeFrom="column">
                  <wp:posOffset>548005</wp:posOffset>
                </wp:positionH>
                <wp:positionV relativeFrom="paragraph">
                  <wp:posOffset>250190</wp:posOffset>
                </wp:positionV>
                <wp:extent cx="914400" cy="262255"/>
                <wp:effectExtent l="0" t="0" r="0" b="4445"/>
                <wp:wrapNone/>
                <wp:docPr id="289" name="Text Box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622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>
                            <w:r>
                              <w:t>x(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9" o:spid="_x0000_s1041" type="#_x0000_t202" style="position:absolute;left:0;text-align:left;margin-left:43.15pt;margin-top:19.7pt;width:1in;height:20.65pt;z-index:25165721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" fillcolor="white [3201]" stroked="f" strokeweight=".5pt">
                <v:textbox>
                  <w:txbxContent>
                    <w:p w:rsidR="00A645C6" w:rsidRDefault="00A645C6">
                      <w:proofErr w:type="gramStart"/>
                      <w:r>
                        <w:t>x(</w:t>
                      </w:r>
                      <w:proofErr w:type="gramEnd"/>
                      <w:r>
                        <w:t>t)</w:t>
                      </w:r>
                    </w:p>
                  </w:txbxContent>
                </v:textbox>
              </v:shape>
            </w:pict>
          </mc:Fallback>
        </mc:AlternateContent>
      </w:r>
    </w:p>
    <w:p w:rsidR="008A1E6A" w:rsidRPr="002B091D" w:rsidRDefault="008A1E6A" w:rsidP="00196B0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196B09" w:rsidRPr="002B091D" w:rsidRDefault="008A1E6A" w:rsidP="00196B0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35" behindDoc="0" locked="0" layoutInCell="1" allowOverlap="1" wp14:anchorId="02625BE9" wp14:editId="126CBB36">
                <wp:simplePos x="0" y="0"/>
                <wp:positionH relativeFrom="column">
                  <wp:posOffset>3069203</wp:posOffset>
                </wp:positionH>
                <wp:positionV relativeFrom="paragraph">
                  <wp:posOffset>402010</wp:posOffset>
                </wp:positionV>
                <wp:extent cx="222636" cy="318052"/>
                <wp:effectExtent l="0" t="0" r="6350" b="6350"/>
                <wp:wrapNone/>
                <wp:docPr id="288" name="Text Box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2636" cy="31805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>
                            <w: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88" o:spid="_x0000_s1042" type="#_x0000_t202" style="position:absolute;left:0;text-align:left;margin-left:241.65pt;margin-top:31.65pt;width:17.55pt;height:25.05pt;z-index:25165823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" fillcolor="white [3201]" stroked="f" strokeweight=".5pt">
                <v:textbox>
                  <w:txbxContent>
                    <w:p w:rsidR="00A645C6" w:rsidRDefault="00A645C6">
                      <w:proofErr w:type="gramStart"/>
                      <w:r>
                        <w:t>t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196B09" w:rsidRPr="002B091D">
        <w:rPr>
          <w:rFonts w:ascii="Times New Roman" w:hAnsi="Times New Roman" w:cs="Times New Roman"/>
          <w:noProof/>
          <w:lang w:val="en-US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7056B79F" wp14:editId="49CF37A9">
                <wp:simplePos x="0" y="0"/>
                <wp:positionH relativeFrom="column">
                  <wp:posOffset>546404</wp:posOffset>
                </wp:positionH>
                <wp:positionV relativeFrom="paragraph">
                  <wp:posOffset>1270</wp:posOffset>
                </wp:positionV>
                <wp:extent cx="2767054" cy="779227"/>
                <wp:effectExtent l="95250" t="38100" r="0" b="2095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67054" cy="779227"/>
                          <a:chOff x="0" y="0"/>
                          <a:chExt cx="2767054" cy="779227"/>
                        </a:xfrm>
                      </wpg:grpSpPr>
                      <wps:wsp>
                        <wps:cNvPr id="53" name="Straight Arrow Connector 53"/>
                        <wps:cNvCnPr/>
                        <wps:spPr>
                          <a:xfrm>
                            <a:off x="0" y="429371"/>
                            <a:ext cx="2767054" cy="795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 flipV="1">
                            <a:off x="7952" y="0"/>
                            <a:ext cx="0" cy="77922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55" o:spid="_x0000_s1026" style="position:absolute;margin-left:43pt;margin-top:.1pt;width:217.9pt;height:61.35pt;z-index:251675648" coordsize="27670,7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">
                <v:shape id="Straight Arrow Connector 53" o:spid="_x0000_s1027" type="#_x0000_t32" style="position:absolute;top:4293;width:27670;height: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U5G8EAAADbAAAADwAAAGRycy9kb3ducmV2LnhtbESPT4vCMBTE78J+h/AWvGmqRXfpGmVZ&#10;FcSbf9jzo3m2pc1LSWKt394IgsdhZn7DLFa9aURHzleWFUzGCQji3OqKCwXn03b0DcIHZI2NZVJw&#10;Jw+r5cdggZm2Nz5QdwyFiBD2GSooQ2gzKX1ekkE/ti1x9C7WGQxRukJqh7cIN42cJslcGqw4LpTY&#10;0l9JeX28GgUVp4Gn63RL+03tvor/urPpWanhZ//7AyJQH97hV3unFcxSeH6JP0AuH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5TkbwQAAANsAAAAPAAAAAAAAAAAAAAAA&#10;AKECAABkcnMvZG93bnJldi54bWxQSwUGAAAAAAQABAD5AAAAjwMAAAAA&#10;" strokecolor="black [3213]">
                  <v:stroke endarrow="open"/>
                </v:shape>
                <v:shape id="Straight Arrow Connector 54" o:spid="_x0000_s1028" type="#_x0000_t32" style="position:absolute;left:79;width:0;height:779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vDWu8AAAADbAAAADwAAAGRycy9kb3ducmV2LnhtbESP3WoCMRCF7wt9hzAF72pW0VJWo0hr&#10;wTut9gHGzbiJbiZLkur69kYQvDycn48znXeuEWcK0XpWMOgXIIgrry3XCv52P++fIGJC1th4JgVX&#10;ijCfvb5MsdT+wr903qZa5BGOJSowKbWllLEy5DD2fUucvYMPDlOWoZY64CWPu0YOi+JDOrScCQZb&#10;+jJUnbb/LnMX9jj+Dpqr5f5oN8Hg+tCgUr23bjEBkahLz/CjvdIKxiO4f8k/QM5u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Lw1rvAAAAA2wAAAA8AAAAAAAAAAAAAAAAA&#10;oQIAAGRycy9kb3ducmV2LnhtbFBLBQYAAAAABAAEAPkAAACOAwAAAAA=&#10;" strokecolor="black [3213]">
                  <v:stroke endarrow="open"/>
                </v:shape>
              </v:group>
            </w:pict>
          </mc:Fallback>
        </mc:AlternateContent>
      </w:r>
      <w:r w:rsidR="00196B09"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D9733A0" wp14:editId="1CA443D0">
            <wp:extent cx="2440940" cy="101790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940" cy="101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1781B" w:rsidRPr="002B091D">
        <w:rPr>
          <w:rFonts w:ascii="Times New Roman" w:hAnsi="Times New Roman" w:cs="Times New Roman"/>
        </w:rPr>
        <w:t>Fig.3</w:t>
      </w:r>
    </w:p>
    <w:p w:rsidR="00E703D4" w:rsidRPr="002B091D" w:rsidRDefault="008A1E6A" w:rsidP="008A1E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Random Signal</w:t>
      </w:r>
    </w:p>
    <w:p w:rsidR="00A41603" w:rsidRPr="002B091D" w:rsidRDefault="00E6785D" w:rsidP="008A1E6A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A random signal </w:t>
      </w:r>
      <w:r w:rsidR="00F71227" w:rsidRPr="002B091D">
        <w:rPr>
          <w:rFonts w:ascii="Times New Roman" w:hAnsi="Times New Roman" w:cs="Times New Roman"/>
          <w:sz w:val="24"/>
          <w:lang w:val="en-US"/>
        </w:rPr>
        <w:t xml:space="preserve">cannot be predicted and has </w:t>
      </w:r>
      <w:r w:rsidRPr="002B091D">
        <w:rPr>
          <w:rFonts w:ascii="Times New Roman" w:hAnsi="Times New Roman" w:cs="Times New Roman"/>
          <w:sz w:val="24"/>
          <w:lang w:val="en-US"/>
        </w:rPr>
        <w:t>uncertainty about its behavior</w:t>
      </w:r>
      <w:r w:rsidR="00F71227" w:rsidRPr="002B091D">
        <w:rPr>
          <w:rFonts w:ascii="Times New Roman" w:hAnsi="Times New Roman" w:cs="Times New Roman"/>
          <w:sz w:val="24"/>
          <w:lang w:val="en-US"/>
        </w:rPr>
        <w:t>.</w:t>
      </w:r>
    </w:p>
    <w:p w:rsidR="00A41603" w:rsidRPr="002B091D" w:rsidRDefault="00E6785D" w:rsidP="008A1E6A">
      <w:pPr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The future values of a random signal cannot be accurately predicted and can usually only be guessed based on the </w:t>
      </w:r>
      <w:r w:rsidR="00F71227" w:rsidRPr="002B091D">
        <w:rPr>
          <w:rFonts w:ascii="Times New Roman" w:hAnsi="Times New Roman" w:cs="Times New Roman"/>
          <w:sz w:val="24"/>
          <w:lang w:val="en-US"/>
        </w:rPr>
        <w:t>probabilistic approach.</w:t>
      </w:r>
    </w:p>
    <w:p w:rsidR="00F71227" w:rsidRPr="002B091D" w:rsidRDefault="00F71227" w:rsidP="00F71227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lang w:val="en-US"/>
        </w:rPr>
      </w:pP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Eg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 xml:space="preserve">. Speech, rainfall, 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stoch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 xml:space="preserve"> exchange data</w:t>
      </w:r>
    </w:p>
    <w:p w:rsidR="00F71227" w:rsidRPr="002B091D" w:rsidRDefault="00F71227" w:rsidP="00F71227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64CA4F5D" wp14:editId="40538398">
            <wp:extent cx="2631641" cy="1248355"/>
            <wp:effectExtent l="0" t="0" r="0" b="9525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1248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21C74"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EEC2BC5" wp14:editId="2557FE55">
            <wp:extent cx="2703444" cy="1365377"/>
            <wp:effectExtent l="0" t="0" r="1905" b="6350"/>
            <wp:docPr id="291" name="Picture 5" descr="Dt Sig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Dt Signal.pn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12322" cy="1369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E6A" w:rsidRPr="002B091D" w:rsidRDefault="0021781B" w:rsidP="002178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Fig.4</w:t>
      </w:r>
    </w:p>
    <w:p w:rsidR="0021781B" w:rsidRPr="002B091D" w:rsidRDefault="0021781B" w:rsidP="002178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</w:rPr>
      </w:pPr>
    </w:p>
    <w:p w:rsidR="001E5395" w:rsidRPr="002B091D" w:rsidRDefault="001E5395" w:rsidP="002178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</w:rPr>
      </w:pPr>
    </w:p>
    <w:p w:rsidR="001E5395" w:rsidRPr="002B091D" w:rsidRDefault="001E5395" w:rsidP="002178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8"/>
        </w:rPr>
      </w:pPr>
    </w:p>
    <w:p w:rsidR="00E703D4" w:rsidRPr="002B091D" w:rsidRDefault="00E703D4" w:rsidP="006E42C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sz w:val="28"/>
        </w:rPr>
        <w:t>Even signal versus odd signal</w:t>
      </w:r>
    </w:p>
    <w:p w:rsidR="006E42CC" w:rsidRPr="002B091D" w:rsidRDefault="006E42CC" w:rsidP="006E42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B091D">
        <w:rPr>
          <w:rFonts w:ascii="Times New Roman" w:hAnsi="Times New Roman" w:cs="Times New Roman"/>
          <w:b/>
          <w:sz w:val="24"/>
          <w:szCs w:val="24"/>
        </w:rPr>
        <w:t>Even Signal</w:t>
      </w:r>
    </w:p>
    <w:p w:rsidR="006E42CC" w:rsidRPr="002B091D" w:rsidRDefault="006E42CC" w:rsidP="006E42CC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>A signal x(t) that satisfies the condition x(t) = x(-t) ; x[n]=x[-n]</w:t>
      </w:r>
    </w:p>
    <w:p w:rsidR="006E42CC" w:rsidRPr="002B091D" w:rsidRDefault="006E42CC" w:rsidP="006E42CC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  <w:lang w:val="en-US"/>
        </w:rPr>
        <w:t>Even signals are symmetric about the vertical axis or time origin</w:t>
      </w:r>
    </w:p>
    <w:p w:rsidR="005B411C" w:rsidRPr="002B091D" w:rsidRDefault="005B411C" w:rsidP="005B411C">
      <w:pPr>
        <w:pStyle w:val="ListParagraph"/>
        <w:autoSpaceDE w:val="0"/>
        <w:autoSpaceDN w:val="0"/>
        <w:adjustRightInd w:val="0"/>
        <w:spacing w:after="0" w:line="240" w:lineRule="auto"/>
        <w:ind w:left="783"/>
        <w:rPr>
          <w:rFonts w:ascii="Times New Roman" w:hAnsi="Times New Roman" w:cs="Times New Roman"/>
          <w:sz w:val="24"/>
          <w:szCs w:val="24"/>
        </w:rPr>
      </w:pPr>
      <w:proofErr w:type="spellStart"/>
      <w:r w:rsidRPr="002B091D">
        <w:rPr>
          <w:rFonts w:ascii="Times New Roman" w:hAnsi="Times New Roman" w:cs="Times New Roman"/>
          <w:sz w:val="24"/>
          <w:szCs w:val="24"/>
          <w:lang w:val="en-US"/>
        </w:rPr>
        <w:t>Eg</w:t>
      </w:r>
      <w:proofErr w:type="spellEnd"/>
      <w:r w:rsidRPr="002B091D">
        <w:rPr>
          <w:rFonts w:ascii="Times New Roman" w:hAnsi="Times New Roman" w:cs="Times New Roman"/>
          <w:sz w:val="24"/>
          <w:szCs w:val="24"/>
          <w:lang w:val="en-US"/>
        </w:rPr>
        <w:t>. Cosine signal</w:t>
      </w:r>
    </w:p>
    <w:p w:rsidR="006E42CC" w:rsidRPr="002B091D" w:rsidRDefault="006E42CC" w:rsidP="006E42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BC4CD95" wp14:editId="080FAAA5">
            <wp:extent cx="2862470" cy="837796"/>
            <wp:effectExtent l="0" t="0" r="0" b="635"/>
            <wp:docPr id="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 b="200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470" cy="8377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1781B" w:rsidRPr="002B091D" w:rsidRDefault="0021781B" w:rsidP="002178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Fig.5</w:t>
      </w:r>
    </w:p>
    <w:p w:rsidR="0021781B" w:rsidRPr="002B091D" w:rsidRDefault="0021781B" w:rsidP="006E42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E42CC" w:rsidRPr="002B091D" w:rsidRDefault="006E42CC" w:rsidP="006E42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B091D">
        <w:rPr>
          <w:rFonts w:ascii="Times New Roman" w:hAnsi="Times New Roman" w:cs="Times New Roman"/>
          <w:b/>
          <w:sz w:val="24"/>
          <w:szCs w:val="24"/>
        </w:rPr>
        <w:t>Odd Signal</w:t>
      </w:r>
    </w:p>
    <w:p w:rsidR="006E42CC" w:rsidRPr="002B091D" w:rsidRDefault="006E42CC" w:rsidP="005B411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>A signal x(t) that satisfies the condition x(t) = -x(-t) ; x[n]=-x[-n]</w:t>
      </w:r>
    </w:p>
    <w:p w:rsidR="005B411C" w:rsidRPr="002B091D" w:rsidRDefault="005B411C" w:rsidP="005B411C">
      <w:pPr>
        <w:pStyle w:val="ListParagraph"/>
        <w:numPr>
          <w:ilvl w:val="0"/>
          <w:numId w:val="1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E6785D" w:rsidRPr="002B091D">
        <w:rPr>
          <w:rFonts w:ascii="Times New Roman" w:hAnsi="Times New Roman" w:cs="Times New Roman"/>
          <w:sz w:val="24"/>
          <w:szCs w:val="24"/>
          <w:lang w:val="en-US"/>
        </w:rPr>
        <w:t>dd signals are anti-symmetric about the time origin</w:t>
      </w:r>
      <w:r w:rsidR="00E6785D" w:rsidRPr="002B091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</w:p>
    <w:p w:rsidR="00A41603" w:rsidRPr="002B091D" w:rsidRDefault="00E6785D" w:rsidP="005B411C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                 </w:t>
      </w:r>
    </w:p>
    <w:p w:rsidR="005B411C" w:rsidRPr="002B091D" w:rsidRDefault="005B411C" w:rsidP="005B411C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E42CC" w:rsidRPr="002B091D" w:rsidRDefault="006E42CC" w:rsidP="006E42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12236D" wp14:editId="3EE6023C">
            <wp:extent cx="3124863" cy="981312"/>
            <wp:effectExtent l="0" t="0" r="0" b="952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 b="19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9066" cy="9826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1781B" w:rsidRPr="002B091D" w:rsidRDefault="0021781B" w:rsidP="006E42C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4"/>
        </w:rPr>
      </w:pPr>
      <w:r w:rsidRPr="002B091D">
        <w:rPr>
          <w:rFonts w:ascii="Times New Roman" w:hAnsi="Times New Roman" w:cs="Times New Roman"/>
        </w:rPr>
        <w:t>Fig.6</w:t>
      </w:r>
    </w:p>
    <w:p w:rsidR="006E42CC" w:rsidRPr="002B091D" w:rsidRDefault="006E42CC" w:rsidP="006E42C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Any deterministic signal x(t) can be expressed as a sum of an even signal and an odd signal: </w:t>
      </w: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       x(t) = </w:t>
      </w:r>
      <w:proofErr w:type="spellStart"/>
      <w:r w:rsidRPr="002B091D">
        <w:rPr>
          <w:rFonts w:ascii="Times New Roman" w:hAnsi="Times New Roman" w:cs="Times New Roman"/>
        </w:rPr>
        <w:t>x</w:t>
      </w:r>
      <w:r w:rsidRPr="002B091D">
        <w:rPr>
          <w:rFonts w:ascii="Times New Roman" w:hAnsi="Times New Roman" w:cs="Times New Roman"/>
          <w:sz w:val="16"/>
          <w:szCs w:val="16"/>
        </w:rPr>
        <w:t>e</w:t>
      </w:r>
      <w:proofErr w:type="spellEnd"/>
      <w:r w:rsidRPr="002B091D">
        <w:rPr>
          <w:rFonts w:ascii="Times New Roman" w:hAnsi="Times New Roman" w:cs="Times New Roman"/>
        </w:rPr>
        <w:t>(t) + x</w:t>
      </w:r>
      <w:r w:rsidRPr="002B091D">
        <w:rPr>
          <w:rFonts w:ascii="Times New Roman" w:hAnsi="Times New Roman" w:cs="Times New Roman"/>
          <w:sz w:val="16"/>
          <w:szCs w:val="16"/>
        </w:rPr>
        <w:t>o</w:t>
      </w:r>
      <w:r w:rsidRPr="002B091D">
        <w:rPr>
          <w:rFonts w:ascii="Times New Roman" w:hAnsi="Times New Roman" w:cs="Times New Roman"/>
        </w:rPr>
        <w:t xml:space="preserve">(t) </w:t>
      </w: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   where</w:t>
      </w: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8F09862" wp14:editId="6112A03F">
            <wp:extent cx="3443115" cy="413468"/>
            <wp:effectExtent l="0" t="0" r="508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65567" cy="41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5B411C" w:rsidRPr="002B091D" w:rsidRDefault="005B411C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b/>
        </w:rPr>
        <w:t>Ex.</w:t>
      </w:r>
      <w:r w:rsidRPr="002B091D">
        <w:rPr>
          <w:rFonts w:ascii="Times New Roman" w:hAnsi="Times New Roman" w:cs="Times New Roman"/>
        </w:rPr>
        <w:t xml:space="preserve"> Show that x(t) = </w:t>
      </w:r>
      <w:proofErr w:type="spellStart"/>
      <w:r w:rsidRPr="002B091D">
        <w:rPr>
          <w:rFonts w:ascii="Times New Roman" w:hAnsi="Times New Roman" w:cs="Times New Roman"/>
        </w:rPr>
        <w:t>Asin</w:t>
      </w:r>
      <w:proofErr w:type="spellEnd"/>
      <w:r w:rsidRPr="002B091D">
        <w:rPr>
          <w:rFonts w:ascii="Times New Roman" w:hAnsi="Times New Roman" w:cs="Times New Roman"/>
        </w:rPr>
        <w:t>(2πf</w:t>
      </w:r>
      <w:r w:rsidRPr="002B091D">
        <w:rPr>
          <w:rFonts w:ascii="Times New Roman" w:hAnsi="Times New Roman" w:cs="Times New Roman"/>
          <w:sz w:val="16"/>
          <w:szCs w:val="16"/>
        </w:rPr>
        <w:t>0</w:t>
      </w:r>
      <w:r w:rsidRPr="002B091D">
        <w:rPr>
          <w:rFonts w:ascii="Times New Roman" w:hAnsi="Times New Roman" w:cs="Times New Roman"/>
        </w:rPr>
        <w:t>t) is an odd signal</w:t>
      </w:r>
    </w:p>
    <w:p w:rsidR="005B411C" w:rsidRPr="002B091D" w:rsidRDefault="00E411B4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29A7704" wp14:editId="1AD49E09">
            <wp:extent cx="2844868" cy="1319916"/>
            <wp:effectExtent l="0" t="0" r="0" b="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44200" cy="1319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091D">
        <w:rPr>
          <w:rFonts w:ascii="Times New Roman" w:hAnsi="Times New Roman" w:cs="Times New Roman"/>
        </w:rPr>
        <w:t>Hence it is an odd signal.</w:t>
      </w:r>
    </w:p>
    <w:p w:rsidR="00E411B4" w:rsidRPr="002B091D" w:rsidRDefault="00E411B4" w:rsidP="005B411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E411B4" w:rsidRPr="002B091D" w:rsidRDefault="00E411B4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x(t) = cos(t) + sin(t) cos(t)</w:t>
      </w:r>
    </w:p>
    <w:p w:rsidR="00E411B4" w:rsidRPr="002B091D" w:rsidRDefault="00A4091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lang w:eastAsia="en-IN"/>
        </w:rPr>
      </w:pPr>
      <w:r w:rsidRPr="002B091D">
        <w:rPr>
          <w:rFonts w:ascii="Times New Roman" w:hAnsi="Times New Roman" w:cs="Times New Roman"/>
          <w:noProof/>
          <w:lang w:eastAsia="en-IN"/>
        </w:rPr>
        <w:t xml:space="preserve">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9BF80FB" wp14:editId="72C4027C">
            <wp:extent cx="4389120" cy="1456475"/>
            <wp:effectExtent l="0" t="0" r="0" b="0"/>
            <wp:docPr id="294" name="Picture 2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88063" cy="145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0911" w:rsidRPr="002B091D" w:rsidRDefault="00A4091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lang w:eastAsia="en-IN"/>
        </w:rPr>
      </w:pPr>
      <w:r w:rsidRPr="002B091D">
        <w:rPr>
          <w:rFonts w:ascii="Times New Roman" w:hAnsi="Times New Roman" w:cs="Times New Roman"/>
          <w:noProof/>
          <w:lang w:eastAsia="en-IN"/>
        </w:rPr>
        <w:t xml:space="preserve"> 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4A03F10" wp14:editId="72A037EE">
            <wp:extent cx="4529743" cy="1478942"/>
            <wp:effectExtent l="0" t="0" r="4445" b="6985"/>
            <wp:docPr id="295" name="Picture 2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6429" cy="14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4BB3" w:rsidRPr="002B091D" w:rsidRDefault="00A84BB3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1E5395" w:rsidRPr="002B091D" w:rsidRDefault="0036112D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2C413C57">
          <v:shape id="Object 2" o:spid="_x0000_s1051" type="#_x0000_t75" style="position:absolute;margin-left:244.95pt;margin-top:1.05pt;width:136pt;height:36pt;z-index:25168793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">
            <v:imagedata r:id="rId23" o:title=""/>
          </v:shape>
          <o:OLEObject Type="Embed" ProgID="Equation.3" ShapeID="Object 2" DrawAspect="Content" ObjectID="_1752032244" r:id="rId24"/>
        </w:object>
      </w:r>
      <w:r w:rsidR="008A16C1" w:rsidRPr="002B091D">
        <w:rPr>
          <w:rFonts w:ascii="Times New Roman" w:hAnsi="Times New Roman" w:cs="Times New Roman"/>
          <w:b/>
        </w:rPr>
        <w:t>Ex.</w:t>
      </w:r>
      <w:r w:rsidR="008A16C1" w:rsidRPr="002B091D">
        <w:rPr>
          <w:rFonts w:ascii="Times New Roman" w:hAnsi="Times New Roman" w:cs="Times New Roman"/>
        </w:rPr>
        <w:t xml:space="preserve"> Find the even and odd components of the signal</w:t>
      </w:r>
    </w:p>
    <w:p w:rsidR="008A16C1" w:rsidRPr="002B091D" w:rsidRDefault="008A16C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8A16C1" w:rsidRPr="002B091D" w:rsidRDefault="008A16C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8A16C1" w:rsidRPr="002B091D" w:rsidRDefault="008A16C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8A16C1" w:rsidRPr="002B091D" w:rsidRDefault="008A16C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8A16C1" w:rsidRPr="002B091D" w:rsidRDefault="0036112D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2C413C57">
          <v:shape id="_x0000_s1052" type="#_x0000_t75" style="position:absolute;margin-left:117.85pt;margin-top:-.05pt;width:143pt;height:36pt;z-index:25168896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">
            <v:imagedata r:id="rId25" o:title=""/>
          </v:shape>
          <o:OLEObject Type="Embed" ProgID="Equation.3" ShapeID="_x0000_s1052" DrawAspect="Content" ObjectID="_1752032245" r:id="rId26"/>
        </w:object>
      </w:r>
    </w:p>
    <w:p w:rsidR="008A16C1" w:rsidRPr="002B091D" w:rsidRDefault="00483B9A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</w:t>
      </w:r>
      <w:r w:rsidRPr="002B091D">
        <w:rPr>
          <w:rFonts w:ascii="Times New Roman" w:hAnsi="Times New Roman" w:cs="Times New Roman"/>
        </w:rPr>
        <w:tab/>
      </w:r>
      <w:r w:rsidRPr="002B091D">
        <w:rPr>
          <w:rFonts w:ascii="Times New Roman" w:hAnsi="Times New Roman" w:cs="Times New Roman"/>
        </w:rPr>
        <w:tab/>
        <w:t xml:space="preserve">Then, </w:t>
      </w:r>
    </w:p>
    <w:p w:rsidR="008A16C1" w:rsidRPr="002B091D" w:rsidRDefault="008A16C1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83B9A" w:rsidRPr="002B091D" w:rsidRDefault="0036112D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noProof/>
          <w:lang w:eastAsia="en-IN"/>
        </w:rPr>
      </w:r>
      <w:r w:rsidR="0036112D">
        <w:rPr>
          <w:rFonts w:ascii="Times New Roman" w:hAnsi="Times New Roman" w:cs="Times New Roman"/>
          <w:i/>
          <w:noProof/>
          <w:lang w:eastAsia="en-IN"/>
        </w:rPr>
        <w:object w:dxaOrig="1440" w:dyaOrig="1440" w14:anchorId="2C413C57">
          <v:shape id="_x0000_s1053" type="#_x0000_t75" style="position:absolute;margin-left:170.15pt;margin-top:1pt;width:141pt;height:36pt;z-index:25168998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">
            <v:imagedata r:id="rId27" o:title=""/>
          </v:shape>
          <o:OLEObject Type="Embed" ProgID="Equation.3" ShapeID="_x0000_s1053" DrawAspect="Content" ObjectID="_1752032246" r:id="rId28"/>
        </w:object>
      </w:r>
    </w:p>
    <w:p w:rsidR="00483B9A" w:rsidRPr="002B091D" w:rsidRDefault="00483B9A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</w:rPr>
      </w:pPr>
      <w:r w:rsidRPr="002B091D">
        <w:rPr>
          <w:rFonts w:ascii="Times New Roman" w:hAnsi="Times New Roman" w:cs="Times New Roman"/>
          <w:i/>
        </w:rPr>
        <w:t xml:space="preserve">                        </w:t>
      </w:r>
      <w:proofErr w:type="spellStart"/>
      <w:r w:rsidRPr="002B091D">
        <w:rPr>
          <w:rFonts w:ascii="Times New Roman" w:hAnsi="Times New Roman" w:cs="Times New Roman"/>
          <w:i/>
        </w:rPr>
        <w:t>x</w:t>
      </w:r>
      <w:r w:rsidRPr="002B091D">
        <w:rPr>
          <w:rFonts w:ascii="Times New Roman" w:hAnsi="Times New Roman" w:cs="Times New Roman"/>
          <w:i/>
          <w:vertAlign w:val="subscript"/>
        </w:rPr>
        <w:t>e</w:t>
      </w:r>
      <w:proofErr w:type="spellEnd"/>
      <w:r w:rsidRPr="002B091D">
        <w:rPr>
          <w:rFonts w:ascii="Times New Roman" w:hAnsi="Times New Roman" w:cs="Times New Roman"/>
          <w:i/>
        </w:rPr>
        <w:t xml:space="preserve">[n]= {x[n]+x[-n]}/2 </w:t>
      </w:r>
    </w:p>
    <w:p w:rsidR="00483B9A" w:rsidRPr="002B091D" w:rsidRDefault="0036112D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600229F7">
          <v:shape id="Object 6" o:spid="_x0000_s1054" type="#_x0000_t75" style="position:absolute;margin-left:157.65pt;margin-top:11.7pt;width:180pt;height:38pt;z-index:25169100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">
            <v:imagedata r:id="rId29" o:title=""/>
          </v:shape>
          <o:OLEObject Type="Embed" ProgID="Equation.3" ShapeID="Object 6" DrawAspect="Content" ObjectID="_1752032247" r:id="rId30"/>
        </w:object>
      </w:r>
    </w:p>
    <w:p w:rsidR="00483B9A" w:rsidRPr="002B091D" w:rsidRDefault="00483B9A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83B9A" w:rsidRPr="002B091D" w:rsidRDefault="00483B9A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83B9A" w:rsidRPr="002B091D" w:rsidRDefault="00483B9A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53C70" w:rsidRPr="002B091D" w:rsidRDefault="0036112D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noProof/>
          <w:lang w:eastAsia="en-IN"/>
        </w:rPr>
      </w:r>
      <w:r w:rsidR="0036112D">
        <w:rPr>
          <w:rFonts w:ascii="Times New Roman" w:hAnsi="Times New Roman" w:cs="Times New Roman"/>
          <w:i/>
          <w:noProof/>
          <w:lang w:eastAsia="en-IN"/>
        </w:rPr>
        <w:object w:dxaOrig="1440" w:dyaOrig="1440" w14:anchorId="2C413C57">
          <v:shape id="_x0000_s1055" type="#_x0000_t75" style="position:absolute;margin-left:162pt;margin-top:3.45pt;width:124pt;height:36pt;z-index:25169203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">
            <v:imagedata r:id="rId31" o:title=""/>
          </v:shape>
          <o:OLEObject Type="Embed" ProgID="Equation.3" ShapeID="_x0000_s1055" DrawAspect="Content" ObjectID="_1752032248" r:id="rId32"/>
        </w:object>
      </w:r>
    </w:p>
    <w:p w:rsidR="00E53C70" w:rsidRPr="002B091D" w:rsidRDefault="00E53C70" w:rsidP="00E53C70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i/>
        </w:rPr>
        <w:t xml:space="preserve">         x</w:t>
      </w:r>
      <w:r w:rsidRPr="002B091D">
        <w:rPr>
          <w:rFonts w:ascii="Times New Roman" w:hAnsi="Times New Roman" w:cs="Times New Roman"/>
          <w:i/>
          <w:vertAlign w:val="subscript"/>
        </w:rPr>
        <w:t>o</w:t>
      </w:r>
      <w:r w:rsidRPr="002B091D">
        <w:rPr>
          <w:rFonts w:ascii="Times New Roman" w:hAnsi="Times New Roman" w:cs="Times New Roman"/>
          <w:i/>
        </w:rPr>
        <w:t>[n]= {x[n]-x[-n]}/2</w:t>
      </w:r>
    </w:p>
    <w:p w:rsidR="00E53C70" w:rsidRPr="002B091D" w:rsidRDefault="00E53C70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53C70" w:rsidRPr="002B091D" w:rsidRDefault="0036112D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40F93D6A">
          <v:shape id="Object 9" o:spid="_x0000_s1056" type="#_x0000_t75" style="position:absolute;margin-left:149.75pt;margin-top:6pt;width:166pt;height:38pt;z-index:25169305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">
            <v:imagedata r:id="rId33" o:title=""/>
          </v:shape>
          <o:OLEObject Type="Embed" ProgID="Equation.3" ShapeID="Object 9" DrawAspect="Content" ObjectID="_1752032249" r:id="rId34"/>
        </w:object>
      </w:r>
    </w:p>
    <w:p w:rsidR="00E53C70" w:rsidRPr="002B091D" w:rsidRDefault="00E53C70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53C70" w:rsidRPr="002B091D" w:rsidRDefault="00E53C70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67422" w:rsidRPr="002B091D" w:rsidRDefault="00467422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67422" w:rsidRPr="002B091D" w:rsidRDefault="00467422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67422" w:rsidRPr="002B091D" w:rsidRDefault="00467422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66BD5" w:rsidRPr="002B091D" w:rsidRDefault="00266BD5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83B9A" w:rsidRPr="002B091D" w:rsidRDefault="00483B9A" w:rsidP="00E411B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E703D4" w:rsidRPr="002B091D" w:rsidRDefault="00E703D4" w:rsidP="00E703D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sz w:val="28"/>
        </w:rPr>
        <w:t>Periodic signal versus aperiodic signal</w:t>
      </w:r>
    </w:p>
    <w:p w:rsidR="00A84BB3" w:rsidRPr="002B091D" w:rsidRDefault="00A84BB3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A41603" w:rsidRPr="002B091D" w:rsidRDefault="00E6785D" w:rsidP="00A84BB3">
      <w:pPr>
        <w:autoSpaceDE w:val="0"/>
        <w:autoSpaceDN w:val="0"/>
        <w:adjustRightInd w:val="0"/>
        <w:ind w:left="36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A periodic signal </w:t>
      </w:r>
      <w:r w:rsidRPr="002B091D">
        <w:rPr>
          <w:rFonts w:ascii="Times New Roman" w:hAnsi="Times New Roman" w:cs="Times New Roman"/>
          <w:i/>
          <w:iCs/>
          <w:sz w:val="24"/>
          <w:lang w:val="en-US"/>
        </w:rPr>
        <w:t xml:space="preserve">x(t)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is a function that satisfies the condition, </w:t>
      </w:r>
      <w:r w:rsidRPr="002B091D">
        <w:rPr>
          <w:rFonts w:ascii="Times New Roman" w:hAnsi="Times New Roman" w:cs="Times New Roman"/>
          <w:sz w:val="24"/>
          <w:lang w:val="en-US"/>
        </w:rPr>
        <w:br/>
      </w:r>
      <w:r w:rsidRPr="002B091D">
        <w:rPr>
          <w:rFonts w:ascii="Times New Roman" w:hAnsi="Times New Roman" w:cs="Times New Roman"/>
          <w:sz w:val="24"/>
          <w:lang w:val="en-US"/>
        </w:rPr>
        <w:tab/>
      </w:r>
      <w:r w:rsidRPr="002B091D">
        <w:rPr>
          <w:rFonts w:ascii="Times New Roman" w:hAnsi="Times New Roman" w:cs="Times New Roman"/>
          <w:sz w:val="24"/>
          <w:lang w:val="en-US"/>
        </w:rPr>
        <w:tab/>
      </w:r>
      <w:r w:rsidRPr="002B091D">
        <w:rPr>
          <w:rFonts w:ascii="Times New Roman" w:hAnsi="Times New Roman" w:cs="Times New Roman"/>
          <w:i/>
          <w:iCs/>
          <w:sz w:val="24"/>
          <w:u w:val="single"/>
          <w:lang w:val="en-US"/>
        </w:rPr>
        <w:t>x(t) = x(</w:t>
      </w:r>
      <w:proofErr w:type="spellStart"/>
      <w:r w:rsidRPr="002B091D">
        <w:rPr>
          <w:rFonts w:ascii="Times New Roman" w:hAnsi="Times New Roman" w:cs="Times New Roman"/>
          <w:i/>
          <w:iCs/>
          <w:sz w:val="24"/>
          <w:u w:val="single"/>
          <w:lang w:val="en-US"/>
        </w:rPr>
        <w:t>t+T</w:t>
      </w:r>
      <w:proofErr w:type="spellEnd"/>
      <w:r w:rsidRPr="002B091D">
        <w:rPr>
          <w:rFonts w:ascii="Times New Roman" w:hAnsi="Times New Roman" w:cs="Times New Roman"/>
          <w:i/>
          <w:iCs/>
          <w:sz w:val="24"/>
          <w:u w:val="single"/>
          <w:lang w:val="en-US"/>
        </w:rPr>
        <w:t xml:space="preserve">)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for all </w:t>
      </w:r>
      <w:r w:rsidRPr="002B091D">
        <w:rPr>
          <w:rFonts w:ascii="Times New Roman" w:hAnsi="Times New Roman" w:cs="Times New Roman"/>
          <w:i/>
          <w:iCs/>
          <w:sz w:val="24"/>
          <w:lang w:val="en-US"/>
        </w:rPr>
        <w:t>t</w:t>
      </w:r>
    </w:p>
    <w:p w:rsidR="00A41603" w:rsidRPr="002B091D" w:rsidRDefault="00E6785D" w:rsidP="009328C5">
      <w:pPr>
        <w:pStyle w:val="ListParagraph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i/>
          <w:iCs/>
          <w:sz w:val="24"/>
          <w:lang w:val="en-US"/>
        </w:rPr>
        <w:t>T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that satisfied the above equation is called fundamental period of </w:t>
      </w:r>
      <w:r w:rsidRPr="002B091D">
        <w:rPr>
          <w:rFonts w:ascii="Times New Roman" w:hAnsi="Times New Roman" w:cs="Times New Roman"/>
          <w:i/>
          <w:iCs/>
          <w:sz w:val="24"/>
          <w:lang w:val="en-US"/>
        </w:rPr>
        <w:t>x(t)</w:t>
      </w:r>
    </w:p>
    <w:p w:rsidR="00A41603" w:rsidRPr="002B091D" w:rsidRDefault="0036112D" w:rsidP="009328C5">
      <w:pPr>
        <w:pStyle w:val="ListParagraph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lang w:eastAsia="en-IN"/>
        </w:rPr>
        <w:object w:dxaOrig="1440" w:dyaOrig="1440" w14:anchorId="4A93F7C2">
          <v:shape id="Object 3" o:spid="_x0000_s1029" type="#_x0000_t75" style="position:absolute;left:0;text-align:left;margin-left:352.25pt;margin-top:11.6pt;width:47pt;height:24pt;z-index:25167667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">
            <v:imagedata r:id="rId35" o:title=""/>
          </v:shape>
          <o:OLEObject Type="Embed" ProgID="Equation.3" ShapeID="Object 3" DrawAspect="Content" ObjectID="_1752032250" r:id="rId36"/>
        </w:object>
      </w:r>
      <w:r w:rsidR="00E6785D" w:rsidRPr="002B091D">
        <w:rPr>
          <w:rFonts w:ascii="Times New Roman" w:hAnsi="Times New Roman" w:cs="Times New Roman"/>
          <w:sz w:val="24"/>
          <w:lang w:val="en-US"/>
        </w:rPr>
        <w:t>The reciprocal of fundamental period is called fundamental frequency</w:t>
      </w:r>
      <w:r w:rsidR="00A84BB3" w:rsidRPr="002B091D">
        <w:rPr>
          <w:rFonts w:ascii="Times New Roman" w:hAnsi="Times New Roman" w:cs="Times New Roman"/>
          <w:sz w:val="24"/>
          <w:lang w:val="en-US"/>
        </w:rPr>
        <w:t xml:space="preserve">, </w:t>
      </w:r>
      <w:r w:rsidR="00A84BB3" w:rsidRPr="002B091D">
        <w:rPr>
          <w:rFonts w:ascii="Times New Roman" w:hAnsi="Times New Roman" w:cs="Times New Roman"/>
          <w:i/>
          <w:sz w:val="24"/>
          <w:lang w:val="en-US"/>
        </w:rPr>
        <w:t>f=1/T.</w:t>
      </w:r>
    </w:p>
    <w:p w:rsidR="00A41603" w:rsidRPr="002B091D" w:rsidRDefault="00E6785D" w:rsidP="009328C5">
      <w:pPr>
        <w:pStyle w:val="ListParagraph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The angular frequency is measured in radians per second</w:t>
      </w:r>
      <w:r w:rsidR="003F11F7" w:rsidRPr="002B091D">
        <w:rPr>
          <w:rFonts w:ascii="Times New Roman" w:hAnsi="Times New Roman" w:cs="Times New Roman"/>
          <w:sz w:val="24"/>
          <w:lang w:val="en-US"/>
        </w:rPr>
        <w:t>,</w:t>
      </w:r>
    </w:p>
    <w:p w:rsidR="00A41603" w:rsidRPr="002B091D" w:rsidRDefault="00E6785D" w:rsidP="009328C5">
      <w:pPr>
        <w:pStyle w:val="ListParagraph"/>
        <w:numPr>
          <w:ilvl w:val="1"/>
          <w:numId w:val="16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Any signal </w:t>
      </w:r>
      <w:r w:rsidRPr="002B091D">
        <w:rPr>
          <w:rFonts w:ascii="Times New Roman" w:hAnsi="Times New Roman" w:cs="Times New Roman"/>
          <w:i/>
          <w:iCs/>
          <w:sz w:val="24"/>
          <w:lang w:val="en-US"/>
        </w:rPr>
        <w:t xml:space="preserve">x(t)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for which there is no value of </w:t>
      </w:r>
      <w:r w:rsidRPr="002B091D">
        <w:rPr>
          <w:rFonts w:ascii="Times New Roman" w:hAnsi="Times New Roman" w:cs="Times New Roman"/>
          <w:i/>
          <w:iCs/>
          <w:sz w:val="24"/>
          <w:lang w:val="en-US"/>
        </w:rPr>
        <w:t>T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to satisfy the previous slide equa</w:t>
      </w:r>
      <w:r w:rsidR="003F11F7" w:rsidRPr="002B091D">
        <w:rPr>
          <w:rFonts w:ascii="Times New Roman" w:hAnsi="Times New Roman" w:cs="Times New Roman"/>
          <w:sz w:val="24"/>
          <w:lang w:val="en-US"/>
        </w:rPr>
        <w:t>tion is called aperiodic or non-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periodic signal </w:t>
      </w:r>
    </w:p>
    <w:p w:rsidR="003F11F7" w:rsidRPr="002B091D" w:rsidRDefault="009328C5" w:rsidP="009328C5">
      <w:pPr>
        <w:autoSpaceDE w:val="0"/>
        <w:autoSpaceDN w:val="0"/>
        <w:adjustRightInd w:val="0"/>
        <w:ind w:left="1080"/>
        <w:rPr>
          <w:rFonts w:ascii="Times New Roman" w:hAnsi="Times New Roman" w:cs="Times New Roman"/>
          <w:sz w:val="24"/>
        </w:rPr>
      </w:pPr>
      <w:proofErr w:type="spellStart"/>
      <w:r w:rsidRPr="002B091D">
        <w:rPr>
          <w:rFonts w:ascii="Times New Roman" w:hAnsi="Times New Roman" w:cs="Times New Roman"/>
          <w:b/>
          <w:sz w:val="24"/>
        </w:rPr>
        <w:t>Eg</w:t>
      </w:r>
      <w:proofErr w:type="spellEnd"/>
      <w:r w:rsidRPr="002B091D">
        <w:rPr>
          <w:rFonts w:ascii="Times New Roman" w:hAnsi="Times New Roman" w:cs="Times New Roman"/>
          <w:b/>
          <w:sz w:val="24"/>
        </w:rPr>
        <w:t>.</w:t>
      </w:r>
      <w:r w:rsidR="0021781B" w:rsidRPr="002B091D">
        <w:rPr>
          <w:rFonts w:ascii="Times New Roman" w:hAnsi="Times New Roman" w:cs="Times New Roman"/>
          <w:sz w:val="24"/>
        </w:rPr>
        <w:t xml:space="preserve"> For periodic signals:</w:t>
      </w:r>
      <w:r w:rsidRPr="002B091D">
        <w:rPr>
          <w:rFonts w:ascii="Times New Roman" w:hAnsi="Times New Roman" w:cs="Times New Roman"/>
          <w:sz w:val="24"/>
        </w:rPr>
        <w:t xml:space="preserve"> All sinusoidal signals </w:t>
      </w:r>
    </w:p>
    <w:p w:rsidR="00A84BB3" w:rsidRPr="002B091D" w:rsidRDefault="0021781B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noProof/>
          <w:sz w:val="28"/>
          <w:lang w:val="en-US"/>
        </w:rPr>
        <w:drawing>
          <wp:inline distT="0" distB="0" distL="0" distR="0" wp14:anchorId="078E8D9D" wp14:editId="02DB85F3">
            <wp:extent cx="3053301" cy="930303"/>
            <wp:effectExtent l="0" t="0" r="0" b="3175"/>
            <wp:docPr id="6554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41" name="Picture 5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421" cy="9318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9235C8" w:rsidRPr="002B091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3AAE5A73" wp14:editId="4DD0B6D6">
            <wp:extent cx="2202511" cy="1027620"/>
            <wp:effectExtent l="0" t="0" r="7620" b="1270"/>
            <wp:docPr id="296" name="Picture 2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676" cy="1027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781B" w:rsidRPr="002B091D" w:rsidRDefault="0021781B" w:rsidP="002178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Fig.7</w:t>
      </w:r>
    </w:p>
    <w:p w:rsidR="0021781B" w:rsidRPr="002B091D" w:rsidRDefault="0021781B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21781B" w:rsidRPr="002B091D" w:rsidRDefault="0021781B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 xml:space="preserve">     </w:t>
      </w:r>
      <w:proofErr w:type="spellStart"/>
      <w:r w:rsidRPr="002B091D">
        <w:rPr>
          <w:rFonts w:ascii="Times New Roman" w:hAnsi="Times New Roman" w:cs="Times New Roman"/>
          <w:b/>
          <w:sz w:val="24"/>
        </w:rPr>
        <w:t>Eg</w:t>
      </w:r>
      <w:proofErr w:type="spellEnd"/>
      <w:r w:rsidRPr="002B091D">
        <w:rPr>
          <w:rFonts w:ascii="Times New Roman" w:hAnsi="Times New Roman" w:cs="Times New Roman"/>
          <w:b/>
          <w:sz w:val="24"/>
        </w:rPr>
        <w:t>.</w:t>
      </w:r>
      <w:r w:rsidRPr="002B091D">
        <w:rPr>
          <w:rFonts w:ascii="Times New Roman" w:hAnsi="Times New Roman" w:cs="Times New Roman"/>
          <w:sz w:val="24"/>
        </w:rPr>
        <w:t xml:space="preserve"> For Aperiodic signals: All random signals</w:t>
      </w:r>
    </w:p>
    <w:p w:rsidR="0021781B" w:rsidRPr="002B091D" w:rsidRDefault="0021781B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lang w:eastAsia="en-IN"/>
        </w:rPr>
      </w:pPr>
      <w:r w:rsidRPr="002B091D">
        <w:rPr>
          <w:rFonts w:ascii="Times New Roman" w:hAnsi="Times New Roman" w:cs="Times New Roman"/>
          <w:sz w:val="24"/>
        </w:rPr>
        <w:t xml:space="preserve"> </w:t>
      </w:r>
      <w:r w:rsidR="00DC2B68" w:rsidRPr="002B091D">
        <w:rPr>
          <w:rFonts w:ascii="Times New Roman" w:hAnsi="Times New Roman" w:cs="Times New Roman"/>
          <w:noProof/>
          <w:sz w:val="24"/>
          <w:lang w:eastAsia="en-IN"/>
        </w:rPr>
        <w:t xml:space="preserve">  </w:t>
      </w:r>
      <w:r w:rsidR="00DC2B68" w:rsidRPr="002B091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5B02FE0A" wp14:editId="1CD8BEB8">
            <wp:extent cx="2313829" cy="1136443"/>
            <wp:effectExtent l="0" t="0" r="0" b="6985"/>
            <wp:docPr id="298" name="Picture 2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319" cy="1136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2B68" w:rsidRPr="002B091D">
        <w:rPr>
          <w:rFonts w:ascii="Times New Roman" w:hAnsi="Times New Roman" w:cs="Times New Roman"/>
          <w:noProof/>
          <w:sz w:val="24"/>
          <w:lang w:eastAsia="en-IN"/>
        </w:rPr>
        <w:t xml:space="preserve">    </w:t>
      </w:r>
      <w:r w:rsidR="00DC2B68" w:rsidRPr="002B091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421960B3" wp14:editId="629F9448">
            <wp:extent cx="2464905" cy="1169261"/>
            <wp:effectExtent l="0" t="0" r="0" b="0"/>
            <wp:docPr id="299" name="Picture 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12" cy="1169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2B68" w:rsidRPr="002B091D" w:rsidRDefault="00DC2B68" w:rsidP="00DC2B68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Fig.8</w:t>
      </w:r>
    </w:p>
    <w:p w:rsidR="008A16C1" w:rsidRPr="002B091D" w:rsidRDefault="008A16C1" w:rsidP="00A95711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b/>
          <w:sz w:val="28"/>
        </w:rPr>
      </w:pPr>
    </w:p>
    <w:p w:rsidR="00A95711" w:rsidRPr="002B091D" w:rsidRDefault="00A95711" w:rsidP="00A95711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8"/>
        </w:rPr>
        <w:t xml:space="preserve">Ex. </w:t>
      </w:r>
      <w:r w:rsidRPr="002B091D">
        <w:rPr>
          <w:rFonts w:ascii="Times New Roman" w:hAnsi="Times New Roman" w:cs="Times New Roman"/>
          <w:sz w:val="24"/>
        </w:rPr>
        <w:t xml:space="preserve">Find periodicity of the signal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x(t) = sin (50 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t)</w:t>
      </w: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ind w:left="1440"/>
        <w:rPr>
          <w:rFonts w:ascii="Times New Roman" w:hAnsi="Times New Roman" w:cs="Times New Roman"/>
          <w:sz w:val="24"/>
          <w:lang w:val="en-US"/>
        </w:rPr>
      </w:pPr>
    </w:p>
    <w:p w:rsidR="00A645C6" w:rsidRPr="002B091D" w:rsidRDefault="00A645C6" w:rsidP="002A3542">
      <w:pPr>
        <w:pStyle w:val="ListParagraph"/>
        <w:autoSpaceDE w:val="0"/>
        <w:autoSpaceDN w:val="0"/>
        <w:adjustRightInd w:val="0"/>
        <w:ind w:left="144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T  = 2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 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</w:t>
      </w:r>
      <w:r w:rsidR="002A3542" w:rsidRPr="002B091D">
        <w:rPr>
          <w:rFonts w:ascii="Times New Roman" w:hAnsi="Times New Roman" w:cs="Times New Roman"/>
          <w:sz w:val="24"/>
          <w:lang w:val="en-US"/>
        </w:rPr>
        <w:t xml:space="preserve"> </w:t>
      </w: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ind w:left="144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    =  2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 50 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</w:rPr>
        <w:t xml:space="preserve"> = 1/ 25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 =0.04 s</w:t>
      </w: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ind w:left="1440"/>
        <w:rPr>
          <w:rFonts w:ascii="Times New Roman" w:hAnsi="Times New Roman" w:cs="Times New Roman"/>
          <w:sz w:val="24"/>
          <w:lang w:val="en-US"/>
        </w:rPr>
      </w:pP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ind w:left="1440"/>
        <w:rPr>
          <w:rFonts w:ascii="Times New Roman" w:hAnsi="Times New Roman" w:cs="Times New Roman"/>
          <w:sz w:val="24"/>
        </w:rPr>
      </w:pP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8"/>
        </w:rPr>
        <w:t xml:space="preserve">Ex. </w:t>
      </w:r>
      <w:r w:rsidRPr="002B091D">
        <w:rPr>
          <w:rFonts w:ascii="Times New Roman" w:hAnsi="Times New Roman" w:cs="Times New Roman"/>
          <w:sz w:val="24"/>
        </w:rPr>
        <w:t xml:space="preserve">Find periodicity of the signal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x(t) = sin (50 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t) u(t)</w:t>
      </w: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sz w:val="28"/>
        </w:rPr>
        <w:t xml:space="preserve"> </w:t>
      </w:r>
      <w:r w:rsidRPr="002B091D">
        <w:rPr>
          <w:rFonts w:ascii="Times New Roman" w:hAnsi="Times New Roman" w:cs="Times New Roman"/>
          <w:b/>
          <w:sz w:val="28"/>
        </w:rPr>
        <w:tab/>
      </w: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ab/>
        <w:t>As u(t) is not periodic signal, the given signal is Aperiodic</w:t>
      </w: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lang w:val="en-US"/>
        </w:rPr>
      </w:pP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Periodicity for combination signals</w:t>
      </w:r>
    </w:p>
    <w:p w:rsidR="002A3542" w:rsidRPr="002B091D" w:rsidRDefault="002A3542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Let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(t) and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(t) be periodic signals with fundamental periods 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 xml:space="preserve">1 </w:t>
      </w:r>
      <w:r w:rsidRPr="002B091D">
        <w:rPr>
          <w:rFonts w:ascii="Times New Roman" w:hAnsi="Times New Roman" w:cs="Times New Roman"/>
          <w:sz w:val="24"/>
          <w:lang w:val="en-US"/>
        </w:rPr>
        <w:t>and 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respectively</w:t>
      </w:r>
    </w:p>
    <w:p w:rsidR="00A645C6" w:rsidRPr="002B091D" w:rsidRDefault="00A645C6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(t) =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(t+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) =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(t+m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),   m = +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ve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 xml:space="preserve"> integer</w:t>
      </w:r>
    </w:p>
    <w:p w:rsidR="00A645C6" w:rsidRPr="002B091D" w:rsidRDefault="00A645C6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(t) =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(t+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) =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(t+k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),   k = +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ve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 xml:space="preserve"> integer</w:t>
      </w:r>
    </w:p>
    <w:p w:rsidR="00A645C6" w:rsidRPr="002B091D" w:rsidRDefault="00A645C6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(t) =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(t+m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) +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(t+kT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)</w:t>
      </w:r>
    </w:p>
    <w:p w:rsidR="00A645C6" w:rsidRPr="002B091D" w:rsidRDefault="00A645C6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(t) is periodic with period T</w:t>
      </w:r>
    </w:p>
    <w:p w:rsidR="00A645C6" w:rsidRPr="002B091D" w:rsidRDefault="00A645C6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(t) = x(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t+T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>) =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>(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t+T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>) + 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2</w:t>
      </w:r>
      <w:r w:rsidRPr="002B091D">
        <w:rPr>
          <w:rFonts w:ascii="Times New Roman" w:hAnsi="Times New Roman" w:cs="Times New Roman"/>
          <w:sz w:val="24"/>
          <w:lang w:val="en-US"/>
        </w:rPr>
        <w:t>(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t+T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>)</w:t>
      </w:r>
    </w:p>
    <w:p w:rsidR="002A3542" w:rsidRPr="002B091D" w:rsidRDefault="0036112D" w:rsidP="002A3542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lang w:eastAsia="en-IN"/>
        </w:rPr>
        <w:object w:dxaOrig="1440" w:dyaOrig="1440" w14:anchorId="23200FEE">
          <v:shape id="_x0000_s1057" type="#_x0000_t75" style="position:absolute;left:0;text-align:left;margin-left:135.85pt;margin-top:-8.5pt;width:39pt;height:34pt;z-index:25169408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">
            <v:imagedata r:id="rId40" o:title=""/>
          </v:shape>
          <o:OLEObject Type="Embed" ProgID="Equation.3" ShapeID="_x0000_s1057" DrawAspect="Content" ObjectID="_1752032251" r:id="rId41"/>
        </w:object>
      </w:r>
      <w:r w:rsidR="002A3542" w:rsidRPr="002B091D">
        <w:rPr>
          <w:rFonts w:ascii="Times New Roman" w:hAnsi="Times New Roman" w:cs="Times New Roman"/>
          <w:sz w:val="24"/>
          <w:lang w:val="en-US"/>
        </w:rPr>
        <w:t xml:space="preserve">mT1 = kT2 = T </w:t>
      </w:r>
      <w:r w:rsidR="002A3542" w:rsidRPr="002B091D">
        <w:rPr>
          <w:rFonts w:ascii="Times New Roman" w:hAnsi="Times New Roman" w:cs="Times New Roman"/>
          <w:sz w:val="24"/>
          <w:lang w:val="en-US"/>
        </w:rPr>
        <w:sym w:font="Wingdings" w:char="F0E0"/>
      </w: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</w:p>
    <w:p w:rsidR="00A645C6" w:rsidRPr="002B091D" w:rsidRDefault="00A645C6" w:rsidP="002B0C21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Sum of two periodic signals is periodic only if the ratio ( T1/ T2) is a rational number or ratio of two integers</w:t>
      </w:r>
    </w:p>
    <w:p w:rsidR="00A645C6" w:rsidRPr="002B091D" w:rsidRDefault="00A645C6" w:rsidP="002B0C21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The fundamental period is the LCM of T1 and T2</w:t>
      </w:r>
    </w:p>
    <w:p w:rsidR="00A645C6" w:rsidRPr="002B091D" w:rsidRDefault="00A645C6" w:rsidP="002B0C21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If T1/T2 is irrational no, then x1(t) and x2(t) do not have common period and hence x(t) is not periodic</w:t>
      </w:r>
    </w:p>
    <w:p w:rsidR="00A645C6" w:rsidRPr="002B091D" w:rsidRDefault="00A645C6" w:rsidP="002B0C21">
      <w:pPr>
        <w:pStyle w:val="ListParagraph"/>
        <w:numPr>
          <w:ilvl w:val="0"/>
          <w:numId w:val="27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Sum of two periodic sequences will always periodic</w:t>
      </w: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Ex.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Find the periodicity of the given signal x(t) = 2 cos (10t + 1 ) – sin (4t-1). If periodic, find Time period.</w:t>
      </w: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ind w:left="426" w:hanging="426"/>
        <w:rPr>
          <w:rFonts w:ascii="Times New Roman" w:hAnsi="Times New Roman" w:cs="Times New Roman"/>
          <w:sz w:val="24"/>
          <w:lang w:val="en-US"/>
        </w:rPr>
      </w:pP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ind w:left="426" w:firstLine="294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x(t) = 2 cos (10t + 1 ) – sin (4t-1)</w:t>
      </w: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ind w:left="426" w:firstLine="294"/>
        <w:rPr>
          <w:rFonts w:ascii="Times New Roman" w:hAnsi="Times New Roman" w:cs="Times New Roman"/>
          <w:sz w:val="24"/>
          <w:lang w:val="en-US"/>
        </w:rPr>
      </w:pP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ind w:left="144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ab/>
        <w:t>T1  = 2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 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 </w:t>
      </w: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ind w:left="426" w:firstLine="294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    </w:t>
      </w:r>
      <w:r w:rsidRPr="002B091D">
        <w:rPr>
          <w:rFonts w:ascii="Times New Roman" w:hAnsi="Times New Roman" w:cs="Times New Roman"/>
          <w:sz w:val="24"/>
          <w:lang w:val="en-US"/>
        </w:rPr>
        <w:tab/>
      </w:r>
      <w:r w:rsidRPr="002B091D">
        <w:rPr>
          <w:rFonts w:ascii="Times New Roman" w:hAnsi="Times New Roman" w:cs="Times New Roman"/>
          <w:sz w:val="24"/>
          <w:lang w:val="en-US"/>
        </w:rPr>
        <w:tab/>
        <w:t xml:space="preserve">      =  2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 10</w:t>
      </w:r>
      <w:r w:rsidRPr="002B091D">
        <w:rPr>
          <w:rFonts w:ascii="Times New Roman" w:hAnsi="Times New Roman" w:cs="Times New Roman"/>
          <w:sz w:val="24"/>
        </w:rPr>
        <w:t xml:space="preserve"> = 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</w:t>
      </w:r>
      <w:r w:rsidRPr="002B091D">
        <w:rPr>
          <w:rFonts w:ascii="Times New Roman" w:hAnsi="Times New Roman" w:cs="Times New Roman"/>
          <w:sz w:val="24"/>
        </w:rPr>
        <w:t>5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 </w:t>
      </w: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 w:line="240" w:lineRule="auto"/>
        <w:ind w:left="426" w:firstLine="294"/>
        <w:rPr>
          <w:rFonts w:ascii="Times New Roman" w:hAnsi="Times New Roman" w:cs="Times New Roman"/>
          <w:sz w:val="24"/>
          <w:lang w:val="en-US"/>
        </w:rPr>
      </w:pPr>
    </w:p>
    <w:p w:rsidR="002B0C21" w:rsidRPr="002B091D" w:rsidRDefault="002B0C21" w:rsidP="002B0C21">
      <w:pPr>
        <w:pStyle w:val="ListParagraph"/>
        <w:autoSpaceDE w:val="0"/>
        <w:autoSpaceDN w:val="0"/>
        <w:adjustRightInd w:val="0"/>
        <w:spacing w:after="0"/>
        <w:ind w:left="1440" w:firstLine="72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T2  = 2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 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 </w:t>
      </w:r>
    </w:p>
    <w:p w:rsidR="002B0C21" w:rsidRPr="002B091D" w:rsidRDefault="002B0C21" w:rsidP="002B0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    </w:t>
      </w:r>
      <w:r w:rsidRPr="002B091D">
        <w:rPr>
          <w:rFonts w:ascii="Times New Roman" w:hAnsi="Times New Roman" w:cs="Times New Roman"/>
          <w:sz w:val="24"/>
          <w:lang w:val="en-US"/>
        </w:rPr>
        <w:tab/>
      </w:r>
      <w:r w:rsidRPr="002B091D">
        <w:rPr>
          <w:rFonts w:ascii="Times New Roman" w:hAnsi="Times New Roman" w:cs="Times New Roman"/>
          <w:sz w:val="24"/>
          <w:lang w:val="en-US"/>
        </w:rPr>
        <w:tab/>
        <w:t xml:space="preserve">      </w:t>
      </w:r>
      <w:r w:rsidRPr="002B091D">
        <w:rPr>
          <w:rFonts w:ascii="Times New Roman" w:hAnsi="Times New Roman" w:cs="Times New Roman"/>
          <w:sz w:val="24"/>
          <w:lang w:val="en-US"/>
        </w:rPr>
        <w:tab/>
        <w:t xml:space="preserve">       =  2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 4</w:t>
      </w:r>
      <w:r w:rsidRPr="002B091D">
        <w:rPr>
          <w:rFonts w:ascii="Times New Roman" w:hAnsi="Times New Roman" w:cs="Times New Roman"/>
          <w:sz w:val="24"/>
        </w:rPr>
        <w:t xml:space="preserve"> = 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</w:t>
      </w:r>
      <w:r w:rsidRPr="002B091D">
        <w:rPr>
          <w:rFonts w:ascii="Times New Roman" w:hAnsi="Times New Roman" w:cs="Times New Roman"/>
          <w:sz w:val="24"/>
        </w:rPr>
        <w:t>2</w:t>
      </w:r>
    </w:p>
    <w:p w:rsidR="002B0C21" w:rsidRPr="002B091D" w:rsidRDefault="002B0C21" w:rsidP="002B0C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:rsidR="002B0C21" w:rsidRPr="002B091D" w:rsidRDefault="002B0C21" w:rsidP="002B0C2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>Then, T1/</w:t>
      </w:r>
      <w:r w:rsidR="003539C8" w:rsidRPr="002B091D">
        <w:rPr>
          <w:rFonts w:ascii="Times New Roman" w:hAnsi="Times New Roman" w:cs="Times New Roman"/>
          <w:sz w:val="24"/>
        </w:rPr>
        <w:t xml:space="preserve"> </w:t>
      </w:r>
      <w:r w:rsidRPr="002B091D">
        <w:rPr>
          <w:rFonts w:ascii="Times New Roman" w:hAnsi="Times New Roman" w:cs="Times New Roman"/>
          <w:sz w:val="24"/>
        </w:rPr>
        <w:t>T2</w:t>
      </w:r>
      <w:r w:rsidR="003539C8" w:rsidRPr="002B091D">
        <w:rPr>
          <w:rFonts w:ascii="Times New Roman" w:hAnsi="Times New Roman" w:cs="Times New Roman"/>
          <w:sz w:val="24"/>
        </w:rPr>
        <w:t xml:space="preserve"> = 2/5 </w:t>
      </w:r>
      <w:r w:rsidR="0046122C" w:rsidRPr="002B091D">
        <w:rPr>
          <w:rFonts w:ascii="Times New Roman" w:hAnsi="Times New Roman" w:cs="Times New Roman"/>
          <w:sz w:val="24"/>
        </w:rPr>
        <w:t>(rational)</w:t>
      </w:r>
      <w:r w:rsidR="003539C8" w:rsidRPr="002B091D">
        <w:rPr>
          <w:rFonts w:ascii="Times New Roman" w:hAnsi="Times New Roman" w:cs="Times New Roman"/>
          <w:sz w:val="24"/>
        </w:rPr>
        <w:t xml:space="preserve"> </w:t>
      </w:r>
      <w:r w:rsidR="003539C8" w:rsidRPr="002B091D">
        <w:rPr>
          <w:rFonts w:ascii="Times New Roman" w:hAnsi="Times New Roman" w:cs="Times New Roman"/>
          <w:sz w:val="24"/>
        </w:rPr>
        <w:tab/>
      </w:r>
      <w:r w:rsidR="003539C8" w:rsidRPr="002B091D">
        <w:rPr>
          <w:rFonts w:ascii="Times New Roman" w:hAnsi="Times New Roman" w:cs="Times New Roman"/>
          <w:sz w:val="24"/>
        </w:rPr>
        <w:tab/>
        <w:t>Hence, the signal is periodic.</w:t>
      </w:r>
    </w:p>
    <w:p w:rsidR="003539C8" w:rsidRPr="002B091D" w:rsidRDefault="003539C8" w:rsidP="002B0C2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</w:rPr>
      </w:pPr>
    </w:p>
    <w:p w:rsidR="0046122C" w:rsidRPr="002B091D" w:rsidRDefault="0046122C" w:rsidP="002B0C21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</w:rPr>
        <w:t>The fundamental period T=LCM(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</w:t>
      </w:r>
      <w:r w:rsidRPr="002B091D">
        <w:rPr>
          <w:rFonts w:ascii="Times New Roman" w:hAnsi="Times New Roman" w:cs="Times New Roman"/>
          <w:sz w:val="24"/>
        </w:rPr>
        <w:t>5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, 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 /</w:t>
      </w:r>
      <w:r w:rsidRPr="002B091D">
        <w:rPr>
          <w:rFonts w:ascii="Times New Roman" w:hAnsi="Times New Roman" w:cs="Times New Roman"/>
          <w:sz w:val="24"/>
        </w:rPr>
        <w:t>2) =</w:t>
      </w:r>
      <w:r w:rsidRPr="002B091D">
        <w:rPr>
          <w:rFonts w:ascii="Times New Roman" w:hAnsi="Times New Roman" w:cs="Times New Roman"/>
          <w:sz w:val="24"/>
          <w:lang w:val="el-GR"/>
        </w:rPr>
        <w:t xml:space="preserve"> π</w:t>
      </w:r>
    </w:p>
    <w:p w:rsidR="0046122C" w:rsidRPr="002B091D" w:rsidRDefault="0046122C" w:rsidP="004612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lang w:val="en-US"/>
        </w:rPr>
      </w:pPr>
    </w:p>
    <w:p w:rsidR="0046122C" w:rsidRPr="002B091D" w:rsidRDefault="0046122C" w:rsidP="004612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Periodicity in discrete signals</w:t>
      </w:r>
    </w:p>
    <w:p w:rsidR="00A645C6" w:rsidRPr="002B091D" w:rsidRDefault="00A645C6" w:rsidP="0046122C">
      <w:pPr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Condition: x[n] = x[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n+N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>]</w:t>
      </w:r>
    </w:p>
    <w:p w:rsidR="00A645C6" w:rsidRPr="002B091D" w:rsidRDefault="00A645C6" w:rsidP="0046122C">
      <w:pPr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[n] = A Sin(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>n+</w:t>
      </w:r>
      <w:r w:rsidRPr="002B091D">
        <w:rPr>
          <w:rFonts w:ascii="Times New Roman" w:hAnsi="Times New Roman" w:cs="Times New Roman"/>
          <w:sz w:val="24"/>
          <w:lang w:val="el-GR"/>
        </w:rPr>
        <w:t>θ</w:t>
      </w:r>
      <w:r w:rsidRPr="002B091D">
        <w:rPr>
          <w:rFonts w:ascii="Times New Roman" w:hAnsi="Times New Roman" w:cs="Times New Roman"/>
          <w:sz w:val="24"/>
          <w:lang w:val="en-US"/>
        </w:rPr>
        <w:t>)</w:t>
      </w:r>
    </w:p>
    <w:p w:rsidR="00A645C6" w:rsidRPr="002B091D" w:rsidRDefault="00A645C6" w:rsidP="0046122C">
      <w:pPr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X[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n+N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>] = A Sin[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>(</w:t>
      </w:r>
      <w:proofErr w:type="spellStart"/>
      <w:r w:rsidRPr="002B091D">
        <w:rPr>
          <w:rFonts w:ascii="Times New Roman" w:hAnsi="Times New Roman" w:cs="Times New Roman"/>
          <w:sz w:val="24"/>
          <w:lang w:val="en-US"/>
        </w:rPr>
        <w:t>n+N</w:t>
      </w:r>
      <w:proofErr w:type="spellEnd"/>
      <w:r w:rsidRPr="002B091D">
        <w:rPr>
          <w:rFonts w:ascii="Times New Roman" w:hAnsi="Times New Roman" w:cs="Times New Roman"/>
          <w:sz w:val="24"/>
          <w:lang w:val="en-US"/>
        </w:rPr>
        <w:t>)+</w:t>
      </w:r>
      <w:r w:rsidRPr="002B091D">
        <w:rPr>
          <w:rFonts w:ascii="Times New Roman" w:hAnsi="Times New Roman" w:cs="Times New Roman"/>
          <w:sz w:val="24"/>
          <w:lang w:val="el-GR"/>
        </w:rPr>
        <w:t>θ</w:t>
      </w:r>
      <w:r w:rsidRPr="002B091D">
        <w:rPr>
          <w:rFonts w:ascii="Times New Roman" w:hAnsi="Times New Roman" w:cs="Times New Roman"/>
          <w:sz w:val="24"/>
          <w:lang w:val="en-US"/>
        </w:rPr>
        <w:t>] = A sin [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>n+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N + </w:t>
      </w:r>
      <w:r w:rsidRPr="002B091D">
        <w:rPr>
          <w:rFonts w:ascii="Times New Roman" w:hAnsi="Times New Roman" w:cs="Times New Roman"/>
          <w:sz w:val="24"/>
          <w:lang w:val="el-GR"/>
        </w:rPr>
        <w:t>θ</w:t>
      </w:r>
      <w:r w:rsidRPr="002B091D">
        <w:rPr>
          <w:rFonts w:ascii="Times New Roman" w:hAnsi="Times New Roman" w:cs="Times New Roman"/>
          <w:sz w:val="24"/>
          <w:lang w:val="en-US"/>
        </w:rPr>
        <w:t>]</w:t>
      </w:r>
    </w:p>
    <w:p w:rsidR="00A645C6" w:rsidRPr="002B091D" w:rsidRDefault="00A645C6" w:rsidP="0046122C">
      <w:pPr>
        <w:numPr>
          <w:ilvl w:val="0"/>
          <w:numId w:val="3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 xml:space="preserve">So, </w:t>
      </w:r>
      <w:r w:rsidRPr="002B091D">
        <w:rPr>
          <w:rFonts w:ascii="Times New Roman" w:hAnsi="Times New Roman" w:cs="Times New Roman"/>
          <w:sz w:val="24"/>
          <w:lang w:val="el-GR"/>
        </w:rPr>
        <w:t>ω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4"/>
          <w:lang w:val="en-US"/>
        </w:rPr>
        <w:t>N = 2</w:t>
      </w:r>
      <w:r w:rsidRPr="002B091D">
        <w:rPr>
          <w:rFonts w:ascii="Times New Roman" w:hAnsi="Times New Roman" w:cs="Times New Roman"/>
          <w:sz w:val="24"/>
          <w:lang w:val="el-GR"/>
        </w:rPr>
        <w:t>π</w:t>
      </w:r>
      <w:r w:rsidRPr="002B091D">
        <w:rPr>
          <w:rFonts w:ascii="Times New Roman" w:hAnsi="Times New Roman" w:cs="Times New Roman"/>
          <w:sz w:val="24"/>
          <w:lang w:val="en-US"/>
        </w:rPr>
        <w:t>*m  where m = integer</w:t>
      </w:r>
    </w:p>
    <w:p w:rsidR="0046122C" w:rsidRPr="002B091D" w:rsidRDefault="0036112D" w:rsidP="0046122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lang w:eastAsia="en-IN"/>
        </w:rPr>
        <w:object w:dxaOrig="1440" w:dyaOrig="1440" w14:anchorId="30B8E7E4">
          <v:shape id="_x0000_s1058" type="#_x0000_t75" style="position:absolute;left:0;text-align:left;margin-left:104.4pt;margin-top:4.05pt;width:65pt;height:38pt;z-index:25169510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">
            <v:imagedata r:id="rId42" o:title=""/>
          </v:shape>
          <o:OLEObject Type="Embed" ProgID="Equation.3" ShapeID="_x0000_s1058" DrawAspect="Content" ObjectID="_1752032252" r:id="rId43"/>
        </w:object>
      </w:r>
    </w:p>
    <w:p w:rsidR="0046122C" w:rsidRPr="002B091D" w:rsidRDefault="0046122C" w:rsidP="0046122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lang w:val="en-US"/>
        </w:rPr>
      </w:pPr>
    </w:p>
    <w:p w:rsidR="002A3542" w:rsidRPr="002B091D" w:rsidRDefault="002A3542" w:rsidP="002A3542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sz w:val="24"/>
          <w:lang w:val="en-US"/>
        </w:rPr>
      </w:pPr>
    </w:p>
    <w:p w:rsidR="002A3542" w:rsidRPr="002B091D" w:rsidRDefault="002A3542" w:rsidP="00A95711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b/>
          <w:sz w:val="28"/>
        </w:rPr>
      </w:pPr>
    </w:p>
    <w:p w:rsidR="00A645C6" w:rsidRPr="002B091D" w:rsidRDefault="00617B1C" w:rsidP="00617B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</w:rPr>
        <w:t>Ex.</w:t>
      </w:r>
      <w:r w:rsidRPr="002B091D">
        <w:rPr>
          <w:rFonts w:ascii="Times New Roman" w:hAnsi="Times New Roman" w:cs="Times New Roman"/>
          <w:b/>
          <w:sz w:val="28"/>
        </w:rPr>
        <w:t xml:space="preserve"> </w:t>
      </w:r>
      <w:r w:rsidRPr="002B091D">
        <w:rPr>
          <w:rFonts w:ascii="Times New Roman" w:hAnsi="Times New Roman" w:cs="Times New Roman"/>
          <w:sz w:val="24"/>
          <w:lang w:val="en-US"/>
        </w:rPr>
        <w:t>Find the periodicity of the given signal x</w:t>
      </w:r>
      <w:r w:rsidR="00A645C6" w:rsidRPr="002B091D">
        <w:rPr>
          <w:rFonts w:ascii="Times New Roman" w:hAnsi="Times New Roman" w:cs="Times New Roman"/>
          <w:sz w:val="24"/>
          <w:lang w:val="en-US"/>
        </w:rPr>
        <w:t>[n] = 12 cos (20n)</w:t>
      </w:r>
    </w:p>
    <w:p w:rsidR="00617B1C" w:rsidRPr="002B091D" w:rsidRDefault="00617B1C" w:rsidP="00617B1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:rsidR="00A95711" w:rsidRPr="002B091D" w:rsidRDefault="0036112D" w:rsidP="00617B1C">
      <w:pPr>
        <w:pStyle w:val="ListParagraph"/>
        <w:autoSpaceDE w:val="0"/>
        <w:autoSpaceDN w:val="0"/>
        <w:adjustRightInd w:val="0"/>
        <w:spacing w:after="0" w:line="240" w:lineRule="auto"/>
        <w:ind w:hanging="72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noProof/>
          <w:sz w:val="28"/>
          <w:lang w:eastAsia="en-IN"/>
        </w:rPr>
      </w:r>
      <w:r w:rsidR="0036112D">
        <w:rPr>
          <w:rFonts w:ascii="Times New Roman" w:hAnsi="Times New Roman" w:cs="Times New Roman"/>
          <w:b/>
          <w:noProof/>
          <w:sz w:val="28"/>
          <w:lang w:eastAsia="en-IN"/>
        </w:rPr>
        <w:object w:dxaOrig="1440" w:dyaOrig="1440" w14:anchorId="30B8E7E4">
          <v:shape id="_x0000_s1059" type="#_x0000_t75" style="position:absolute;left:0;text-align:left;margin-left:131.4pt;margin-top:4.85pt;width:94pt;height:34pt;z-index:25169612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">
            <v:imagedata r:id="rId44" o:title=""/>
          </v:shape>
          <o:OLEObject Type="Embed" ProgID="Equation.3" ShapeID="_x0000_s1059" DrawAspect="Content" ObjectID="_1752032253" r:id="rId45"/>
        </w:object>
      </w:r>
    </w:p>
    <w:p w:rsidR="00A95711" w:rsidRPr="002B091D" w:rsidRDefault="00A95711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A95711" w:rsidRPr="002B091D" w:rsidRDefault="00A95711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A95711" w:rsidRPr="002B091D" w:rsidRDefault="00617B1C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 w:rsidRPr="002B091D">
        <w:rPr>
          <w:rFonts w:ascii="Times New Roman" w:hAnsi="Times New Roman" w:cs="Times New Roman"/>
          <w:sz w:val="28"/>
        </w:rPr>
        <w:t>It is irrational, so the given signal is Aperiodic</w:t>
      </w:r>
    </w:p>
    <w:p w:rsidR="00A95711" w:rsidRPr="002B091D" w:rsidRDefault="00A95711" w:rsidP="00A84BB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:rsidR="00E703D4" w:rsidRPr="002B091D" w:rsidRDefault="00E703D4" w:rsidP="00E703D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sz w:val="28"/>
        </w:rPr>
        <w:t>Energy signal versus power signal</w:t>
      </w:r>
    </w:p>
    <w:p w:rsidR="004B413A" w:rsidRPr="002B091D" w:rsidRDefault="004B413A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2B091D">
        <w:rPr>
          <w:rFonts w:ascii="Times New Roman" w:hAnsi="Times New Roman" w:cs="Times New Roman"/>
          <w:b/>
          <w:sz w:val="24"/>
          <w:szCs w:val="24"/>
        </w:rPr>
        <w:t>Energy signal</w:t>
      </w:r>
    </w:p>
    <w:p w:rsidR="004B413A" w:rsidRPr="002B091D" w:rsidRDefault="004B413A" w:rsidP="0067145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A signal x(t) or x[n] that has a finite energy </w:t>
      </w:r>
      <w:r w:rsidRPr="002B091D">
        <w:rPr>
          <w:rFonts w:ascii="Times New Roman" w:hAnsi="Times New Roman" w:cs="Times New Roman"/>
          <w:i/>
          <w:sz w:val="24"/>
          <w:szCs w:val="24"/>
        </w:rPr>
        <w:t>Ex</w:t>
      </w:r>
      <w:r w:rsidRPr="002B091D">
        <w:rPr>
          <w:rFonts w:ascii="Times New Roman" w:hAnsi="Times New Roman" w:cs="Times New Roman"/>
          <w:sz w:val="24"/>
          <w:szCs w:val="24"/>
        </w:rPr>
        <w:t xml:space="preserve"> such that </w:t>
      </w:r>
      <w:r w:rsidRPr="002B091D">
        <w:rPr>
          <w:rFonts w:ascii="Times New Roman" w:hAnsi="Times New Roman" w:cs="Times New Roman"/>
          <w:i/>
          <w:sz w:val="24"/>
          <w:szCs w:val="24"/>
        </w:rPr>
        <w:t>0 &lt; Ex &lt; 1</w:t>
      </w:r>
      <w:r w:rsidRPr="002B091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71457" w:rsidRPr="002B091D" w:rsidRDefault="00671457" w:rsidP="0067145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For CT signals, </w:t>
      </w:r>
    </w:p>
    <w:p w:rsidR="00671457" w:rsidRPr="002B091D" w:rsidRDefault="00671457" w:rsidP="00671457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Pr="002B09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F088585" wp14:editId="24F7005B">
            <wp:extent cx="1216549" cy="427736"/>
            <wp:effectExtent l="0" t="0" r="3175" b="0"/>
            <wp:docPr id="300" name="Picture 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219717" cy="4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1457" w:rsidRPr="002B091D" w:rsidRDefault="00671457" w:rsidP="0067145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For DT signals, </w:t>
      </w:r>
    </w:p>
    <w:p w:rsidR="004004FA" w:rsidRPr="002B091D" w:rsidRDefault="004004FA" w:rsidP="004004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Pr="002B091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2D57003" wp14:editId="4136EB79">
            <wp:extent cx="1144988" cy="441721"/>
            <wp:effectExtent l="0" t="0" r="0" b="0"/>
            <wp:docPr id="301" name="Picture 3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145512" cy="441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04FA" w:rsidRPr="002B091D" w:rsidRDefault="004004FA" w:rsidP="00671457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>The power of an Energy signal will be zero.</w:t>
      </w:r>
    </w:p>
    <w:p w:rsidR="004004FA" w:rsidRPr="002B091D" w:rsidRDefault="004004FA" w:rsidP="004004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2A9C" w:rsidRPr="002B091D" w:rsidRDefault="00AA650A" w:rsidP="00AA65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2B091D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    </w:t>
      </w:r>
      <w:r w:rsidR="00722A9C" w:rsidRPr="002B091D">
        <w:rPr>
          <w:rFonts w:ascii="Times New Roman" w:hAnsi="Times New Roman" w:cs="Times New Roman"/>
          <w:b/>
          <w:color w:val="000000"/>
          <w:sz w:val="24"/>
          <w:szCs w:val="24"/>
        </w:rPr>
        <w:t>Power signal</w:t>
      </w:r>
    </w:p>
    <w:p w:rsidR="00722A9C" w:rsidRPr="002B091D" w:rsidRDefault="00722A9C" w:rsidP="00AA650A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2B091D">
        <w:rPr>
          <w:rFonts w:ascii="Times New Roman" w:hAnsi="Times New Roman" w:cs="Times New Roman"/>
          <w:color w:val="000000"/>
          <w:sz w:val="24"/>
          <w:szCs w:val="24"/>
        </w:rPr>
        <w:t xml:space="preserve">A signal x(t) or x[n] that has infinite power </w:t>
      </w:r>
      <w:proofErr w:type="spellStart"/>
      <w:r w:rsidRPr="002B091D">
        <w:rPr>
          <w:rFonts w:ascii="Times New Roman" w:hAnsi="Times New Roman" w:cs="Times New Roman"/>
          <w:i/>
          <w:color w:val="000000"/>
          <w:sz w:val="24"/>
          <w:szCs w:val="24"/>
        </w:rPr>
        <w:t>Px</w:t>
      </w:r>
      <w:proofErr w:type="spellEnd"/>
      <w:r w:rsidRPr="002B091D">
        <w:rPr>
          <w:rFonts w:ascii="Times New Roman" w:hAnsi="Times New Roman" w:cs="Times New Roman"/>
          <w:color w:val="000000"/>
          <w:sz w:val="24"/>
          <w:szCs w:val="24"/>
        </w:rPr>
        <w:t xml:space="preserve"> such that 0 </w:t>
      </w:r>
      <w:r w:rsidRPr="002B091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&lt; </w:t>
      </w:r>
      <w:proofErr w:type="spellStart"/>
      <w:r w:rsidRPr="002B091D">
        <w:rPr>
          <w:rFonts w:ascii="Times New Roman" w:hAnsi="Times New Roman" w:cs="Times New Roman"/>
          <w:i/>
          <w:color w:val="000000"/>
          <w:sz w:val="24"/>
          <w:szCs w:val="24"/>
        </w:rPr>
        <w:t>Px</w:t>
      </w:r>
      <w:proofErr w:type="spellEnd"/>
      <w:r w:rsidRPr="002B091D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&lt; </w:t>
      </w:r>
      <w:r w:rsidRPr="002B091D">
        <w:rPr>
          <w:rFonts w:ascii="Times New Roman" w:hAnsi="Times New Roman" w:cs="Times New Roman"/>
          <w:color w:val="000000"/>
          <w:sz w:val="24"/>
          <w:szCs w:val="24"/>
        </w:rPr>
        <w:t>1 where</w:t>
      </w:r>
    </w:p>
    <w:p w:rsidR="00722A9C" w:rsidRPr="002B091D" w:rsidRDefault="0036112D" w:rsidP="00722A9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szCs w:val="24"/>
          <w:lang w:eastAsia="en-IN"/>
        </w:rPr>
        <w:pict w14:anchorId="3A07AFE9">
          <v:shape id="Object 4" o:spid="_x0000_s1030" type="#_x0000_t75" style="position:absolute;left:0;text-align:left;margin-left:145.25pt;margin-top:3.35pt;width:127.1pt;height:39.2pt;z-index:25167769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">
            <v:imagedata r:id="rId48" o:title=""/>
          </v:shape>
        </w:pict>
      </w:r>
      <w:r w:rsidR="00722A9C" w:rsidRPr="002B091D">
        <w:rPr>
          <w:rFonts w:ascii="Times New Roman" w:hAnsi="Times New Roman" w:cs="Times New Roman"/>
          <w:sz w:val="24"/>
          <w:szCs w:val="24"/>
        </w:rPr>
        <w:t xml:space="preserve">For CT signals, </w:t>
      </w:r>
    </w:p>
    <w:p w:rsidR="00FE103C" w:rsidRPr="002B091D" w:rsidRDefault="00FE103C" w:rsidP="00FE103C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:rsidR="00FE103C" w:rsidRPr="002B091D" w:rsidRDefault="00FE103C" w:rsidP="00722A9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722A9C" w:rsidRPr="002B091D" w:rsidRDefault="00722A9C" w:rsidP="00722A9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                             </w:t>
      </w:r>
    </w:p>
    <w:p w:rsidR="00722A9C" w:rsidRPr="002B091D" w:rsidRDefault="0036112D" w:rsidP="00722A9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szCs w:val="24"/>
          <w:lang w:eastAsia="en-IN"/>
        </w:rPr>
        <w:pict w14:anchorId="43DD40FF">
          <v:shape id="Object 8" o:spid="_x0000_s1032" type="#_x0000_t75" style="position:absolute;left:0;text-align:left;margin-left:140.2pt;margin-top:9.75pt;width:197.9pt;height:35.9pt;z-index:25167872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">
            <v:imagedata r:id="rId49" o:title=""/>
          </v:shape>
        </w:pict>
      </w:r>
      <w:r w:rsidR="00722A9C" w:rsidRPr="002B091D">
        <w:rPr>
          <w:rFonts w:ascii="Times New Roman" w:hAnsi="Times New Roman" w:cs="Times New Roman"/>
          <w:sz w:val="24"/>
          <w:szCs w:val="24"/>
        </w:rPr>
        <w:t xml:space="preserve">For DT signals, </w:t>
      </w:r>
    </w:p>
    <w:p w:rsidR="00722A9C" w:rsidRPr="002B091D" w:rsidRDefault="00722A9C" w:rsidP="00722A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</w:p>
    <w:p w:rsidR="00FE103C" w:rsidRPr="002B091D" w:rsidRDefault="00FE103C" w:rsidP="00722A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FE103C" w:rsidRPr="002B091D" w:rsidRDefault="00FE103C" w:rsidP="00722A9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22A9C" w:rsidRPr="002B091D" w:rsidRDefault="00722A9C" w:rsidP="00722A9C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B091D">
        <w:rPr>
          <w:rFonts w:ascii="Times New Roman" w:hAnsi="Times New Roman" w:cs="Times New Roman"/>
          <w:sz w:val="24"/>
          <w:szCs w:val="24"/>
        </w:rPr>
        <w:t xml:space="preserve">The </w:t>
      </w:r>
      <w:r w:rsidRPr="002B091D">
        <w:rPr>
          <w:rFonts w:ascii="Times New Roman" w:hAnsi="Times New Roman" w:cs="Times New Roman"/>
          <w:color w:val="000000"/>
          <w:sz w:val="24"/>
          <w:szCs w:val="24"/>
        </w:rPr>
        <w:t>energy of a power-type signal will be infinity.</w:t>
      </w:r>
    </w:p>
    <w:p w:rsidR="00671457" w:rsidRPr="002B091D" w:rsidRDefault="00722A9C" w:rsidP="00722A9C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color w:val="FFFFFF"/>
          <w:sz w:val="12"/>
          <w:szCs w:val="12"/>
        </w:rPr>
        <w:t>VIT-Chennai</w:t>
      </w:r>
      <w:r w:rsidR="00671457" w:rsidRPr="002B091D">
        <w:rPr>
          <w:rFonts w:ascii="Times New Roman" w:hAnsi="Times New Roman" w:cs="Times New Roman"/>
          <w:noProof/>
          <w:lang w:eastAsia="en-IN"/>
        </w:rPr>
        <w:t xml:space="preserve">                                </w:t>
      </w:r>
      <w:r w:rsidR="00671457" w:rsidRPr="002B091D">
        <w:rPr>
          <w:rFonts w:ascii="Times New Roman" w:hAnsi="Times New Roman" w:cs="Times New Roman"/>
        </w:rPr>
        <w:t xml:space="preserve">            </w:t>
      </w:r>
    </w:p>
    <w:p w:rsidR="004B413A" w:rsidRPr="002B091D" w:rsidRDefault="00AA650A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Condition for energy &amp; power signal</w:t>
      </w:r>
    </w:p>
    <w:p w:rsidR="00A41603" w:rsidRPr="002B091D" w:rsidRDefault="00E6785D" w:rsidP="00AA650A">
      <w:pPr>
        <w:numPr>
          <w:ilvl w:val="0"/>
          <w:numId w:val="18"/>
        </w:numPr>
        <w:tabs>
          <w:tab w:val="left" w:pos="993"/>
          <w:tab w:val="left" w:pos="1276"/>
        </w:tabs>
        <w:autoSpaceDE w:val="0"/>
        <w:autoSpaceDN w:val="0"/>
        <w:adjustRightInd w:val="0"/>
        <w:spacing w:after="0"/>
        <w:ind w:hanging="11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For energy signal, total energy E is finite, average power = 0</w:t>
      </w:r>
      <w:r w:rsidR="00AA650A" w:rsidRPr="002B091D">
        <w:rPr>
          <w:rFonts w:ascii="Times New Roman" w:hAnsi="Times New Roman" w:cs="Times New Roman"/>
          <w:sz w:val="24"/>
          <w:lang w:val="en-US"/>
        </w:rPr>
        <w:t>.</w:t>
      </w:r>
    </w:p>
    <w:p w:rsidR="00A41603" w:rsidRPr="002B091D" w:rsidRDefault="00E6785D" w:rsidP="00AA650A">
      <w:pPr>
        <w:numPr>
          <w:ilvl w:val="0"/>
          <w:numId w:val="18"/>
        </w:numPr>
        <w:tabs>
          <w:tab w:val="left" w:pos="993"/>
          <w:tab w:val="left" w:pos="1276"/>
        </w:tabs>
        <w:autoSpaceDE w:val="0"/>
        <w:autoSpaceDN w:val="0"/>
        <w:adjustRightInd w:val="0"/>
        <w:spacing w:after="0"/>
        <w:ind w:hanging="11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For power signal, average power is finite, total energy E=∞</w:t>
      </w:r>
      <w:r w:rsidR="00AA650A" w:rsidRPr="002B091D">
        <w:rPr>
          <w:rFonts w:ascii="Times New Roman" w:hAnsi="Times New Roman" w:cs="Times New Roman"/>
          <w:sz w:val="24"/>
          <w:lang w:val="en-US"/>
        </w:rPr>
        <w:t>.</w:t>
      </w:r>
    </w:p>
    <w:p w:rsidR="00A41603" w:rsidRPr="002B091D" w:rsidRDefault="00E6785D" w:rsidP="00AA650A">
      <w:pPr>
        <w:numPr>
          <w:ilvl w:val="0"/>
          <w:numId w:val="18"/>
        </w:numPr>
        <w:tabs>
          <w:tab w:val="left" w:pos="993"/>
          <w:tab w:val="left" w:pos="1276"/>
        </w:tabs>
        <w:autoSpaceDE w:val="0"/>
        <w:autoSpaceDN w:val="0"/>
        <w:adjustRightInd w:val="0"/>
        <w:spacing w:after="0"/>
        <w:ind w:hanging="11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Signals do not satisfy the above conditions are neither energy nor power signal</w:t>
      </w:r>
      <w:r w:rsidR="00AA650A" w:rsidRPr="002B091D">
        <w:rPr>
          <w:rFonts w:ascii="Times New Roman" w:hAnsi="Times New Roman" w:cs="Times New Roman"/>
          <w:sz w:val="24"/>
          <w:lang w:val="en-US"/>
        </w:rPr>
        <w:t>.</w:t>
      </w:r>
    </w:p>
    <w:p w:rsidR="00A41603" w:rsidRPr="002B091D" w:rsidRDefault="00E6785D" w:rsidP="00AA650A">
      <w:pPr>
        <w:numPr>
          <w:ilvl w:val="0"/>
          <w:numId w:val="18"/>
        </w:numPr>
        <w:tabs>
          <w:tab w:val="left" w:pos="993"/>
          <w:tab w:val="left" w:pos="1276"/>
        </w:tabs>
        <w:autoSpaceDE w:val="0"/>
        <w:autoSpaceDN w:val="0"/>
        <w:adjustRightInd w:val="0"/>
        <w:spacing w:after="0"/>
        <w:ind w:hanging="11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Energy and power signals are mutually exclusive</w:t>
      </w:r>
      <w:r w:rsidR="00AA650A" w:rsidRPr="002B091D">
        <w:rPr>
          <w:rFonts w:ascii="Times New Roman" w:hAnsi="Times New Roman" w:cs="Times New Roman"/>
          <w:sz w:val="24"/>
          <w:lang w:val="en-US"/>
        </w:rPr>
        <w:t>.</w:t>
      </w: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</w:p>
    <w:p w:rsidR="00AA650A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Example of an energy signal</w:t>
      </w: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 xml:space="preserve">                           </w:t>
      </w:r>
    </w:p>
    <w:p w:rsidR="00CC42E7" w:rsidRPr="002B091D" w:rsidRDefault="00CC42E7" w:rsidP="00CC42E7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.</w:t>
      </w:r>
      <w:r w:rsidRPr="002B091D">
        <w:rPr>
          <w:rFonts w:ascii="Times New Roman" w:hAnsi="Times New Roman" w:cs="Times New Roman"/>
          <w:b/>
          <w:noProof/>
          <w:sz w:val="24"/>
          <w:lang w:eastAsia="en-IN"/>
        </w:rPr>
        <w:t xml:space="preserve"> </w:t>
      </w:r>
      <w:r w:rsidRPr="002B091D">
        <w:rPr>
          <w:rFonts w:ascii="Times New Roman" w:hAnsi="Times New Roman" w:cs="Times New Roman"/>
          <w:b/>
          <w:noProof/>
          <w:sz w:val="24"/>
          <w:lang w:val="en-US"/>
        </w:rPr>
        <w:drawing>
          <wp:inline distT="0" distB="0" distL="0" distR="0" wp14:anchorId="72F44643" wp14:editId="20387938">
            <wp:extent cx="2313829" cy="88621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18" cy="88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E0453" w:rsidRPr="002B091D" w:rsidRDefault="00CC42E7" w:rsidP="00CC42E7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x</w:t>
      </w:r>
      <w:r w:rsidRPr="002B091D">
        <w:rPr>
          <w:rFonts w:ascii="Times New Roman" w:hAnsi="Times New Roman" w:cs="Times New Roman"/>
          <w:sz w:val="24"/>
          <w:vertAlign w:val="subscript"/>
          <w:lang w:val="en-US"/>
        </w:rPr>
        <w:t>1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(t) is time limited and  bounded. Hence </w:t>
      </w:r>
      <w:r w:rsidRPr="002B091D">
        <w:rPr>
          <w:rFonts w:ascii="Times New Roman" w:hAnsi="Times New Roman" w:cs="Times New Roman"/>
          <w:b/>
          <w:sz w:val="24"/>
          <w:lang w:val="en-US"/>
        </w:rPr>
        <w:t>Energy Signal</w:t>
      </w: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Example of a power signal</w:t>
      </w:r>
    </w:p>
    <w:p w:rsidR="00CC42E7" w:rsidRPr="002B091D" w:rsidRDefault="00CC42E7" w:rsidP="00CC42E7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x(t)=Cos ω</w:t>
      </w:r>
      <w:r w:rsidRPr="002B091D">
        <w:rPr>
          <w:rFonts w:ascii="Times New Roman" w:hAnsi="Times New Roman" w:cs="Times New Roman"/>
          <w:b/>
          <w:sz w:val="24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b/>
          <w:sz w:val="24"/>
          <w:lang w:val="en-US"/>
        </w:rPr>
        <w:t>t</w:t>
      </w:r>
    </w:p>
    <w:p w:rsidR="00CC42E7" w:rsidRPr="002B091D" w:rsidRDefault="00CC42E7" w:rsidP="00CC42E7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Times New Roman" w:hAnsi="Times New Roman" w:cs="Times New Roman"/>
          <w:b/>
          <w:sz w:val="24"/>
          <w:lang w:val="en-US"/>
        </w:rPr>
      </w:pPr>
    </w:p>
    <w:p w:rsidR="00CC42E7" w:rsidRPr="002B091D" w:rsidRDefault="00CC42E7" w:rsidP="00CC42E7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 xml:space="preserve">x(t) </w:t>
      </w:r>
      <w:r w:rsidRPr="002B091D">
        <w:rPr>
          <w:rFonts w:ascii="Times New Roman" w:hAnsi="Times New Roman" w:cs="Times New Roman"/>
          <w:sz w:val="24"/>
          <w:lang w:val="en-US"/>
        </w:rPr>
        <w:t xml:space="preserve">is not time limited and  bounded. Hence </w:t>
      </w:r>
      <w:r w:rsidRPr="002B091D">
        <w:rPr>
          <w:rFonts w:ascii="Times New Roman" w:hAnsi="Times New Roman" w:cs="Times New Roman"/>
          <w:b/>
          <w:sz w:val="24"/>
          <w:lang w:val="en-US"/>
        </w:rPr>
        <w:t>Power signal</w:t>
      </w:r>
      <w:r w:rsidRPr="002B091D">
        <w:rPr>
          <w:rFonts w:ascii="Times New Roman" w:hAnsi="Times New Roman" w:cs="Times New Roman"/>
          <w:sz w:val="24"/>
          <w:lang w:val="en-US"/>
        </w:rPr>
        <w:t>.</w:t>
      </w: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</w:p>
    <w:p w:rsidR="00CC42E7" w:rsidRPr="002B091D" w:rsidRDefault="00DA7D1A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>Another example</w:t>
      </w:r>
    </w:p>
    <w:p w:rsidR="00DA7D1A" w:rsidRPr="002B091D" w:rsidRDefault="00DA7D1A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vertAlign w:val="superscript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 xml:space="preserve">                 x(t)=e</w:t>
      </w:r>
      <w:r w:rsidRPr="002B091D">
        <w:rPr>
          <w:rFonts w:ascii="Times New Roman" w:hAnsi="Times New Roman" w:cs="Times New Roman"/>
          <w:b/>
          <w:sz w:val="24"/>
          <w:vertAlign w:val="superscript"/>
          <w:lang w:val="en-US"/>
        </w:rPr>
        <w:t>t</w:t>
      </w:r>
    </w:p>
    <w:p w:rsidR="00DA7D1A" w:rsidRPr="002B091D" w:rsidRDefault="00DA7D1A" w:rsidP="00DA7D1A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b/>
          <w:sz w:val="24"/>
          <w:lang w:val="en-US"/>
        </w:rPr>
        <w:t xml:space="preserve">x(t) </w:t>
      </w:r>
      <w:r w:rsidRPr="002B091D">
        <w:rPr>
          <w:rFonts w:ascii="Times New Roman" w:hAnsi="Times New Roman" w:cs="Times New Roman"/>
          <w:sz w:val="24"/>
          <w:lang w:val="en-US"/>
        </w:rPr>
        <w:t>is not time limited and  bounded.</w:t>
      </w:r>
    </w:p>
    <w:p w:rsidR="00DA7D1A" w:rsidRPr="002B091D" w:rsidRDefault="00DA7D1A" w:rsidP="00DA7D1A">
      <w:pPr>
        <w:autoSpaceDE w:val="0"/>
        <w:autoSpaceDN w:val="0"/>
        <w:adjustRightInd w:val="0"/>
        <w:spacing w:after="0" w:line="240" w:lineRule="auto"/>
        <w:ind w:left="1080" w:firstLine="360"/>
        <w:rPr>
          <w:rFonts w:ascii="Times New Roman" w:hAnsi="Times New Roman" w:cs="Times New Roman"/>
          <w:b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The signal is</w:t>
      </w:r>
      <w:r w:rsidRPr="002B091D">
        <w:rPr>
          <w:rFonts w:ascii="Times New Roman" w:hAnsi="Times New Roman" w:cs="Times New Roman"/>
          <w:b/>
          <w:sz w:val="24"/>
          <w:lang w:val="en-US"/>
        </w:rPr>
        <w:t xml:space="preserve"> neither energy nor power signal.</w:t>
      </w: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</w:p>
    <w:p w:rsidR="00CC42E7" w:rsidRPr="002B091D" w:rsidRDefault="00CC42E7" w:rsidP="004B413A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lang w:val="en-US"/>
        </w:rPr>
      </w:pPr>
    </w:p>
    <w:p w:rsidR="00866AFC" w:rsidRPr="002B091D" w:rsidRDefault="003E18EF" w:rsidP="003E18E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</w:rPr>
        <w:t xml:space="preserve">Ex. </w:t>
      </w:r>
      <w:r w:rsidRPr="002B091D">
        <w:rPr>
          <w:rFonts w:ascii="Times New Roman" w:hAnsi="Times New Roman" w:cs="Times New Roman"/>
        </w:rPr>
        <w:t xml:space="preserve">Determine the energy and power of the signal x(t) = </w:t>
      </w:r>
      <w:proofErr w:type="spellStart"/>
      <w:r w:rsidRPr="002B091D">
        <w:rPr>
          <w:rFonts w:ascii="Times New Roman" w:hAnsi="Times New Roman" w:cs="Times New Roman"/>
        </w:rPr>
        <w:t>Acos</w:t>
      </w:r>
      <w:proofErr w:type="spellEnd"/>
      <w:r w:rsidRPr="002B091D">
        <w:rPr>
          <w:rFonts w:ascii="Times New Roman" w:hAnsi="Times New Roman" w:cs="Times New Roman"/>
        </w:rPr>
        <w:t>(2πf</w:t>
      </w:r>
      <w:r w:rsidRPr="002B091D">
        <w:rPr>
          <w:rFonts w:ascii="Times New Roman" w:hAnsi="Times New Roman" w:cs="Times New Roman"/>
          <w:sz w:val="16"/>
          <w:szCs w:val="16"/>
        </w:rPr>
        <w:t>0</w:t>
      </w:r>
      <w:r w:rsidRPr="002B091D">
        <w:rPr>
          <w:rFonts w:ascii="Times New Roman" w:hAnsi="Times New Roman" w:cs="Times New Roman"/>
        </w:rPr>
        <w:t>t).</w:t>
      </w:r>
    </w:p>
    <w:p w:rsidR="003E18EF" w:rsidRPr="002B091D" w:rsidRDefault="00B455D3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noProof/>
          <w:lang w:eastAsia="en-IN"/>
        </w:rPr>
        <w:t xml:space="preserve">            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18F1D01" wp14:editId="5A588A06">
            <wp:extent cx="3562184" cy="996904"/>
            <wp:effectExtent l="0" t="0" r="635" b="0"/>
            <wp:docPr id="306" name="Picture 3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563564" cy="99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8EF" w:rsidRPr="002B091D" w:rsidRDefault="00B455D3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 xml:space="preserve">      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1B40025" wp14:editId="41763780">
            <wp:extent cx="3874710" cy="1033670"/>
            <wp:effectExtent l="0" t="0" r="0" b="0"/>
            <wp:docPr id="308" name="Picture 3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880710" cy="103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55D3" w:rsidRPr="002B091D" w:rsidRDefault="00B455D3" w:rsidP="00B455D3">
      <w:pPr>
        <w:autoSpaceDE w:val="0"/>
        <w:autoSpaceDN w:val="0"/>
        <w:adjustRightInd w:val="0"/>
        <w:spacing w:after="0" w:line="240" w:lineRule="auto"/>
        <w:ind w:left="1440" w:hanging="720"/>
        <w:jc w:val="both"/>
        <w:rPr>
          <w:rFonts w:ascii="Times New Roman" w:hAnsi="Times New Roman" w:cs="Times New Roman"/>
          <w:sz w:val="24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As the signal has finite power and infinite Energy , it is a Power signal</w:t>
      </w:r>
    </w:p>
    <w:p w:rsidR="003E18EF" w:rsidRPr="002B091D" w:rsidRDefault="003E18EF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4B286D" w:rsidRPr="002B091D" w:rsidRDefault="0036112D" w:rsidP="004B286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lang w:eastAsia="en-IN"/>
        </w:rPr>
        <w:object w:dxaOrig="1440" w:dyaOrig="1440">
          <v:shape id="Object 10" o:spid="_x0000_s1060" type="#_x0000_t75" style="position:absolute;left:0;text-align:left;margin-left:157.7pt;margin-top:15.2pt;width:75pt;height:17pt;z-index:25169715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">
            <v:imagedata r:id="rId53" o:title=""/>
          </v:shape>
          <o:OLEObject Type="Embed" ProgID="Equation.3" ShapeID="Object 10" DrawAspect="Content" ObjectID="_1752032254" r:id="rId54"/>
        </w:object>
      </w:r>
      <w:r w:rsidR="004B286D" w:rsidRPr="002B091D">
        <w:rPr>
          <w:rFonts w:ascii="Times New Roman" w:hAnsi="Times New Roman" w:cs="Times New Roman"/>
          <w:b/>
          <w:sz w:val="28"/>
          <w:lang w:val="en-US"/>
        </w:rPr>
        <w:t>Causal and Anti-Causal signals</w:t>
      </w:r>
    </w:p>
    <w:p w:rsidR="004B286D" w:rsidRPr="002B091D" w:rsidRDefault="004B286D" w:rsidP="004B286D">
      <w:pPr>
        <w:pStyle w:val="ListParagraph"/>
        <w:numPr>
          <w:ilvl w:val="0"/>
          <w:numId w:val="20"/>
        </w:numPr>
        <w:tabs>
          <w:tab w:val="left" w:pos="993"/>
        </w:tabs>
        <w:autoSpaceDE w:val="0"/>
        <w:autoSpaceDN w:val="0"/>
        <w:adjustRightInd w:val="0"/>
        <w:ind w:hanging="11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A signal is causal if,</w:t>
      </w:r>
    </w:p>
    <w:p w:rsidR="004B286D" w:rsidRPr="002B091D" w:rsidRDefault="004B286D" w:rsidP="004B286D">
      <w:pPr>
        <w:pStyle w:val="ListParagraph"/>
        <w:tabs>
          <w:tab w:val="left" w:pos="993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</w:rPr>
        <w:t xml:space="preserve">                          </w:t>
      </w:r>
      <w:r w:rsidRPr="002B091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6F3BFBD8" wp14:editId="6B397F35">
            <wp:extent cx="1884680" cy="850900"/>
            <wp:effectExtent l="0" t="0" r="1270" b="6350"/>
            <wp:docPr id="304" name="Picture 3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468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B286D" w:rsidRPr="002B091D" w:rsidRDefault="004B286D" w:rsidP="004B286D">
      <w:pPr>
        <w:pStyle w:val="ListParagraph"/>
        <w:tabs>
          <w:tab w:val="left" w:pos="993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</w:rPr>
      </w:pPr>
    </w:p>
    <w:p w:rsidR="004B286D" w:rsidRPr="002B091D" w:rsidRDefault="0036112D" w:rsidP="004B286D">
      <w:pPr>
        <w:pStyle w:val="ListParagraph"/>
        <w:numPr>
          <w:ilvl w:val="0"/>
          <w:numId w:val="20"/>
        </w:numPr>
        <w:tabs>
          <w:tab w:val="left" w:pos="993"/>
        </w:tabs>
        <w:autoSpaceDE w:val="0"/>
        <w:autoSpaceDN w:val="0"/>
        <w:adjustRightInd w:val="0"/>
        <w:ind w:hanging="11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36112D">
        <w:rPr>
          <w:rFonts w:ascii="Times New Roman" w:hAnsi="Times New Roman" w:cs="Times New Roman"/>
          <w:noProof/>
          <w:sz w:val="24"/>
          <w:lang w:eastAsia="en-IN"/>
        </w:rPr>
        <w:object w:dxaOrig="1440" w:dyaOrig="1440">
          <v:shape id="_x0000_s1061" type="#_x0000_t75" style="position:absolute;left:0;text-align:left;margin-left:176.9pt;margin-top:-.95pt;width:75pt;height:17pt;z-index:25169817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">
            <v:imagedata r:id="rId56" o:title=""/>
          </v:shape>
          <o:OLEObject Type="Embed" ProgID="Equation.3" ShapeID="_x0000_s1061" DrawAspect="Content" ObjectID="_1752032255" r:id="rId57"/>
        </w:object>
      </w:r>
      <w:r w:rsidR="004B286D" w:rsidRPr="002B091D">
        <w:rPr>
          <w:rFonts w:ascii="Times New Roman" w:hAnsi="Times New Roman" w:cs="Times New Roman"/>
          <w:sz w:val="24"/>
          <w:lang w:val="en-US"/>
        </w:rPr>
        <w:t xml:space="preserve">A signal is Anti-causal if </w:t>
      </w:r>
    </w:p>
    <w:p w:rsidR="004B286D" w:rsidRPr="002B091D" w:rsidRDefault="004B286D" w:rsidP="004B286D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  <w:b/>
          <w:sz w:val="28"/>
        </w:rPr>
      </w:pPr>
      <w:r w:rsidRPr="002B091D">
        <w:rPr>
          <w:rFonts w:ascii="Times New Roman" w:hAnsi="Times New Roman" w:cs="Times New Roman"/>
          <w:b/>
          <w:noProof/>
          <w:sz w:val="28"/>
          <w:lang w:val="en-US"/>
        </w:rPr>
        <w:drawing>
          <wp:inline distT="0" distB="0" distL="0" distR="0" wp14:anchorId="17D20A1E" wp14:editId="6FDAF018">
            <wp:extent cx="2298065" cy="1017905"/>
            <wp:effectExtent l="0" t="0" r="6985" b="0"/>
            <wp:docPr id="305" name="Picture 3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065" cy="101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8EF" w:rsidRPr="002B091D" w:rsidRDefault="003E18EF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866AFC" w:rsidRPr="002B091D" w:rsidRDefault="00866AFC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Elementary Signals</w:t>
      </w:r>
    </w:p>
    <w:p w:rsidR="00A41603" w:rsidRPr="002B091D" w:rsidRDefault="00E6785D" w:rsidP="00866AF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Unit impulse or impulse signal</w:t>
      </w:r>
    </w:p>
    <w:p w:rsidR="00A41603" w:rsidRPr="002B091D" w:rsidRDefault="00E6785D" w:rsidP="00866AF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Unit step or step signal</w:t>
      </w:r>
    </w:p>
    <w:p w:rsidR="00A41603" w:rsidRPr="002B091D" w:rsidRDefault="00E6785D" w:rsidP="00866AF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Ramp</w:t>
      </w:r>
    </w:p>
    <w:p w:rsidR="00A41603" w:rsidRPr="002B091D" w:rsidRDefault="00E6785D" w:rsidP="00866AF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Sinusoidal</w:t>
      </w:r>
    </w:p>
    <w:p w:rsidR="00A41603" w:rsidRPr="002B091D" w:rsidRDefault="00E6785D" w:rsidP="00866AFC">
      <w:pPr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sz w:val="24"/>
          <w:lang w:val="en-US"/>
        </w:rPr>
        <w:t>Exponential</w:t>
      </w:r>
    </w:p>
    <w:p w:rsidR="00866AFC" w:rsidRPr="002B091D" w:rsidRDefault="00866AFC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</w:rPr>
      </w:pPr>
    </w:p>
    <w:p w:rsidR="00451717" w:rsidRPr="002B091D" w:rsidRDefault="003E18EF" w:rsidP="00A424A2">
      <w:p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Impulse signal</w:t>
      </w:r>
      <w:r w:rsidR="00451717" w:rsidRPr="002B091D">
        <w:rPr>
          <w:rFonts w:ascii="Times New Roman" w:hAnsi="Times New Roman" w:cs="Times New Roman"/>
          <w:b/>
          <w:sz w:val="32"/>
          <w:lang w:val="en-US"/>
        </w:rPr>
        <w:t xml:space="preserve"> </w:t>
      </w:r>
    </w:p>
    <w:p w:rsidR="00A41603" w:rsidRPr="002B091D" w:rsidRDefault="00A424A2" w:rsidP="00A424A2">
      <w:pP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</w:pPr>
      <w:r w:rsidRPr="002B09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  <w:t xml:space="preserve">Denoted as δ(t) for CT and δ[n] for DT signals. </w:t>
      </w:r>
      <w:r w:rsidR="00E6785D" w:rsidRPr="002B09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  <w:t xml:space="preserve">Also called as </w:t>
      </w:r>
      <w:proofErr w:type="spellStart"/>
      <w:r w:rsidR="00E6785D" w:rsidRPr="002B09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  <w:t>dirac</w:t>
      </w:r>
      <w:proofErr w:type="spellEnd"/>
      <w:r w:rsidR="00E6785D" w:rsidRPr="002B09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  <w:t xml:space="preserve"> delta function</w:t>
      </w:r>
      <w:r w:rsidRPr="002B09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  <w:t>.</w:t>
      </w:r>
    </w:p>
    <w:p w:rsidR="00A424A2" w:rsidRPr="002B091D" w:rsidRDefault="0036112D" w:rsidP="00A424A2">
      <w:pPr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eastAsia="en-IN"/>
        </w:rPr>
      </w:pPr>
      <w:r>
        <w:rPr>
          <w:rFonts w:ascii="Times New Roman" w:eastAsiaTheme="minorEastAsia" w:hAnsi="Times New Roman" w:cs="Times New Roman"/>
          <w:noProof/>
          <w:color w:val="000000" w:themeColor="text1"/>
          <w:kern w:val="24"/>
          <w:sz w:val="24"/>
          <w:szCs w:val="24"/>
          <w:lang w:eastAsia="en-IN"/>
        </w:rPr>
      </w:r>
      <w:r w:rsidR="0036112D">
        <w:rPr>
          <w:rFonts w:ascii="Times New Roman" w:eastAsiaTheme="minorEastAsia" w:hAnsi="Times New Roman" w:cs="Times New Roman"/>
          <w:noProof/>
          <w:color w:val="000000" w:themeColor="text1"/>
          <w:kern w:val="24"/>
          <w:sz w:val="24"/>
          <w:szCs w:val="24"/>
          <w:lang w:eastAsia="en-IN"/>
        </w:rPr>
        <w:object w:dxaOrig="1440" w:dyaOrig="1440" w14:anchorId="04F288F1">
          <v:shape id="_x0000_s1036" type="#_x0000_t75" style="position:absolute;margin-left:188.55pt;margin-top:1.85pt;width:85pt;height:36pt;z-index:25168076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">
            <v:imagedata r:id="rId59" o:title=""/>
          </v:shape>
          <o:OLEObject Type="Embed" ProgID="Equation.3" ShapeID="_x0000_s1036" DrawAspect="Content" ObjectID="_1752032256" r:id="rId60"/>
        </w:object>
      </w:r>
      <w:r>
        <w:rPr>
          <w:rFonts w:ascii="Times New Roman" w:eastAsiaTheme="minorEastAsia" w:hAnsi="Times New Roman" w:cs="Times New Roman"/>
          <w:noProof/>
          <w:color w:val="000000" w:themeColor="text1"/>
          <w:kern w:val="24"/>
          <w:sz w:val="24"/>
          <w:szCs w:val="24"/>
          <w:lang w:eastAsia="en-IN"/>
        </w:rPr>
      </w:r>
      <w:r w:rsidR="0036112D">
        <w:rPr>
          <w:rFonts w:ascii="Times New Roman" w:eastAsiaTheme="minorEastAsia" w:hAnsi="Times New Roman" w:cs="Times New Roman"/>
          <w:noProof/>
          <w:color w:val="000000" w:themeColor="text1"/>
          <w:kern w:val="24"/>
          <w:sz w:val="24"/>
          <w:szCs w:val="24"/>
          <w:lang w:eastAsia="en-IN"/>
        </w:rPr>
        <w:object w:dxaOrig="1440" w:dyaOrig="1440" w14:anchorId="04F288F1">
          <v:shape id="Object 5" o:spid="_x0000_s1035" type="#_x0000_t75" style="position:absolute;margin-left:53.85pt;margin-top:1.85pt;width:80pt;height:36pt;z-index:25167974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">
            <v:imagedata r:id="rId61" o:title=""/>
          </v:shape>
          <o:OLEObject Type="Embed" ProgID="Equation.3" ShapeID="Object 5" DrawAspect="Content" ObjectID="_1752032257" r:id="rId62"/>
        </w:object>
      </w:r>
    </w:p>
    <w:p w:rsidR="00A424A2" w:rsidRPr="002B091D" w:rsidRDefault="00A424A2" w:rsidP="00A424A2">
      <w:pPr>
        <w:spacing w:after="0" w:line="240" w:lineRule="auto"/>
        <w:ind w:left="792"/>
        <w:contextualSpacing/>
        <w:rPr>
          <w:rFonts w:ascii="Times New Roman" w:eastAsia="Times New Roman" w:hAnsi="Times New Roman" w:cs="Times New Roman"/>
          <w:color w:val="002060"/>
          <w:sz w:val="24"/>
          <w:szCs w:val="24"/>
          <w:lang w:eastAsia="en-IN"/>
        </w:rPr>
      </w:pPr>
      <w:r w:rsidRPr="002B091D">
        <w:rPr>
          <w:rFonts w:ascii="Times New Roman" w:eastAsiaTheme="minorEastAsia" w:hAnsi="Times New Roman" w:cs="Times New Roman"/>
          <w:color w:val="000000" w:themeColor="text1"/>
          <w:kern w:val="24"/>
          <w:sz w:val="24"/>
          <w:szCs w:val="24"/>
          <w:lang w:val="en-US" w:eastAsia="en-IN"/>
        </w:rPr>
        <w:t xml:space="preserve"> </w:t>
      </w:r>
    </w:p>
    <w:p w:rsidR="00451717" w:rsidRPr="002B091D" w:rsidRDefault="00A424A2" w:rsidP="004517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 xml:space="preserve">       </w:t>
      </w:r>
      <w:r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3D39C8B2" wp14:editId="6CD537CB">
            <wp:extent cx="2378256" cy="1407381"/>
            <wp:effectExtent l="0" t="0" r="3175" b="2540"/>
            <wp:docPr id="311" name="Picture 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8488" cy="1407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0775"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4ACA4C80" wp14:editId="4DE5979A">
            <wp:extent cx="2512612" cy="1435708"/>
            <wp:effectExtent l="0" t="0" r="2540" b="0"/>
            <wp:docPr id="312" name="Picture 3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8" cy="1435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775" w:rsidRPr="002B091D" w:rsidRDefault="002A0775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Step signal</w:t>
      </w:r>
    </w:p>
    <w:p w:rsidR="002A0775" w:rsidRPr="002B091D" w:rsidRDefault="00E6785D" w:rsidP="002A0775">
      <w:pPr>
        <w:autoSpaceDE w:val="0"/>
        <w:autoSpaceDN w:val="0"/>
        <w:adjustRightInd w:val="0"/>
        <w:spacing w:line="240" w:lineRule="auto"/>
        <w:ind w:left="360"/>
        <w:rPr>
          <w:rFonts w:ascii="Times New Roman" w:hAnsi="Times New Roman" w:cs="Times New Roman"/>
          <w:sz w:val="32"/>
          <w:lang w:val="en-US"/>
        </w:rPr>
      </w:pPr>
      <w:r w:rsidRPr="002B091D">
        <w:rPr>
          <w:rFonts w:ascii="Times New Roman" w:hAnsi="Times New Roman" w:cs="Times New Roman"/>
          <w:sz w:val="32"/>
          <w:lang w:val="en-US"/>
        </w:rPr>
        <w:t>Denoted as u(t) or u[n]</w:t>
      </w:r>
      <w:r w:rsidR="002A0775" w:rsidRPr="002B091D">
        <w:rPr>
          <w:rFonts w:ascii="Times New Roman" w:hAnsi="Times New Roman" w:cs="Times New Roman"/>
          <w:sz w:val="32"/>
          <w:lang w:val="en-US"/>
        </w:rPr>
        <w:t xml:space="preserve"> and d</w:t>
      </w:r>
      <w:r w:rsidRPr="002B091D">
        <w:rPr>
          <w:rFonts w:ascii="Times New Roman" w:hAnsi="Times New Roman" w:cs="Times New Roman"/>
          <w:sz w:val="32"/>
          <w:lang w:val="en-US"/>
        </w:rPr>
        <w:t>efined as</w:t>
      </w:r>
    </w:p>
    <w:p w:rsidR="00A41603" w:rsidRPr="002B091D" w:rsidRDefault="00E6785D" w:rsidP="002A0775">
      <w:pPr>
        <w:autoSpaceDE w:val="0"/>
        <w:autoSpaceDN w:val="0"/>
        <w:adjustRightInd w:val="0"/>
        <w:spacing w:line="240" w:lineRule="auto"/>
        <w:ind w:left="360"/>
        <w:rPr>
          <w:rFonts w:ascii="Times New Roman" w:hAnsi="Times New Roman" w:cs="Times New Roman"/>
          <w:sz w:val="32"/>
        </w:rPr>
      </w:pPr>
      <w:r w:rsidRPr="002B091D">
        <w:rPr>
          <w:rFonts w:ascii="Times New Roman" w:hAnsi="Times New Roman" w:cs="Times New Roman"/>
          <w:sz w:val="32"/>
          <w:lang w:val="en-US"/>
        </w:rPr>
        <w:t xml:space="preserve"> </w:t>
      </w:r>
      <w:r w:rsidR="002A0775"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BF5C542" wp14:editId="1E9D7EC6">
            <wp:extent cx="1415332" cy="548937"/>
            <wp:effectExtent l="0" t="0" r="0" b="3810"/>
            <wp:docPr id="313" name="Picture 3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417290" cy="54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0775" w:rsidRPr="002B091D">
        <w:rPr>
          <w:rFonts w:ascii="Times New Roman" w:hAnsi="Times New Roman" w:cs="Times New Roman"/>
          <w:noProof/>
          <w:sz w:val="32"/>
          <w:lang w:val="en-US"/>
        </w:rPr>
        <w:drawing>
          <wp:inline distT="0" distB="0" distL="0" distR="0" wp14:anchorId="1B1526E8" wp14:editId="158255DF">
            <wp:extent cx="3943847" cy="1092868"/>
            <wp:effectExtent l="0" t="0" r="0" b="0"/>
            <wp:docPr id="314" name="Picture 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2897" cy="10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0775" w:rsidRPr="002B091D" w:rsidRDefault="002A0775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</w:rPr>
        <w:t xml:space="preserve">     </w:t>
      </w:r>
      <w:r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4424F958" wp14:editId="597E7AAF">
            <wp:extent cx="4126727" cy="1081305"/>
            <wp:effectExtent l="0" t="0" r="7620" b="5080"/>
            <wp:docPr id="11" name="Picture 10" descr="unit_step_discre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unit_step_discrete.jpg"/>
                    <pic:cNvPicPr>
                      <a:picLocks noChangeAspect="1"/>
                    </pic:cNvPicPr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3424" cy="108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0775" w:rsidRPr="002B091D" w:rsidRDefault="007643C6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Ramp Signal</w:t>
      </w:r>
    </w:p>
    <w:p w:rsidR="007643C6" w:rsidRPr="002B091D" w:rsidRDefault="0036112D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35455185">
          <v:shape id="_x0000_s1038" type="#_x0000_t75" style="position:absolute;margin-left:276.85pt;margin-top:15.95pt;width:82pt;height:36pt;z-index:25168281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">
            <v:imagedata r:id="rId68" o:title=""/>
            <o:lock v:ext="edit" aspectratio="f"/>
          </v:shape>
          <o:OLEObject Type="Embed" ProgID="Equation.3" ShapeID="_x0000_s1038" DrawAspect="Content" ObjectID="_1752032258" r:id="rId69"/>
        </w:object>
      </w:r>
      <w:r>
        <w:rPr>
          <w:rFonts w:ascii="Times New Roman" w:hAnsi="Times New Roman" w:cs="Times New Roman"/>
          <w:noProof/>
          <w:lang w:eastAsia="en-IN"/>
        </w:rPr>
      </w:r>
      <w:r w:rsidR="0036112D">
        <w:rPr>
          <w:rFonts w:ascii="Times New Roman" w:hAnsi="Times New Roman" w:cs="Times New Roman"/>
          <w:noProof/>
          <w:lang w:eastAsia="en-IN"/>
        </w:rPr>
        <w:object w:dxaOrig="1440" w:dyaOrig="1440" w14:anchorId="352C95C1">
          <v:shape id="_x0000_s1037" type="#_x0000_t75" style="position:absolute;margin-left:104.65pt;margin-top:15.95pt;width:78pt;height:36pt;z-index:25168179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">
            <v:imagedata r:id="rId70" o:title=""/>
          </v:shape>
          <o:OLEObject Type="Embed" ProgID="Equation.3" ShapeID="_x0000_s1037" DrawAspect="Content" ObjectID="_1752032259" r:id="rId71"/>
        </w:object>
      </w:r>
      <w:r w:rsidR="007643C6" w:rsidRPr="002B091D">
        <w:rPr>
          <w:rFonts w:ascii="Times New Roman" w:hAnsi="Times New Roman" w:cs="Times New Roman"/>
        </w:rPr>
        <w:t xml:space="preserve">A signal  </w:t>
      </w:r>
      <w:r w:rsidR="007643C6" w:rsidRPr="002B091D">
        <w:rPr>
          <w:rFonts w:ascii="Times New Roman" w:hAnsi="Times New Roman" w:cs="Times New Roman"/>
          <w:i/>
        </w:rPr>
        <w:t>r(t)</w:t>
      </w:r>
      <w:r w:rsidR="007643C6" w:rsidRPr="002B091D">
        <w:rPr>
          <w:rFonts w:ascii="Times New Roman" w:hAnsi="Times New Roman" w:cs="Times New Roman"/>
        </w:rPr>
        <w:t xml:space="preserve"> defined as</w:t>
      </w:r>
    </w:p>
    <w:p w:rsidR="007643C6" w:rsidRPr="002B091D" w:rsidRDefault="007643C6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                               </w:t>
      </w:r>
    </w:p>
    <w:p w:rsidR="00A24573" w:rsidRPr="002B091D" w:rsidRDefault="00A24573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32"/>
          <w:lang w:val="en-US"/>
        </w:rPr>
      </w:pPr>
    </w:p>
    <w:p w:rsidR="00A24573" w:rsidRPr="002B091D" w:rsidRDefault="00A24573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643583FB" wp14:editId="74153069">
            <wp:extent cx="2767054" cy="1714009"/>
            <wp:effectExtent l="0" t="0" r="0" b="635"/>
            <wp:docPr id="65538" name="Picture 65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40" cy="1722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6BEF327D" wp14:editId="5270D979">
            <wp:extent cx="2767054" cy="1550505"/>
            <wp:effectExtent l="0" t="0" r="0" b="0"/>
            <wp:docPr id="65537" name="Picture 65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947" cy="155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43C6" w:rsidRPr="002B091D" w:rsidRDefault="007643C6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32"/>
          <w:lang w:val="en-US"/>
        </w:rPr>
      </w:pPr>
    </w:p>
    <w:p w:rsidR="00451717" w:rsidRPr="002B091D" w:rsidRDefault="00451717" w:rsidP="00A424A2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Sinusoidal signal</w:t>
      </w: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Signal is denoted as </w:t>
      </w: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i/>
        </w:rPr>
        <w:t xml:space="preserve">x(t) = </w:t>
      </w:r>
      <w:proofErr w:type="spellStart"/>
      <w:r w:rsidRPr="002B091D">
        <w:rPr>
          <w:rFonts w:ascii="Times New Roman" w:hAnsi="Times New Roman" w:cs="Times New Roman"/>
          <w:i/>
        </w:rPr>
        <w:t>Acos</w:t>
      </w:r>
      <w:proofErr w:type="spellEnd"/>
      <w:r w:rsidRPr="002B091D">
        <w:rPr>
          <w:rFonts w:ascii="Times New Roman" w:hAnsi="Times New Roman" w:cs="Times New Roman"/>
          <w:i/>
        </w:rPr>
        <w:t>(2πf</w:t>
      </w:r>
      <w:r w:rsidRPr="002B091D">
        <w:rPr>
          <w:rFonts w:ascii="Times New Roman" w:hAnsi="Times New Roman" w:cs="Times New Roman"/>
          <w:i/>
          <w:sz w:val="16"/>
          <w:szCs w:val="16"/>
        </w:rPr>
        <w:t>0</w:t>
      </w:r>
      <w:r w:rsidRPr="002B091D">
        <w:rPr>
          <w:rFonts w:ascii="Times New Roman" w:hAnsi="Times New Roman" w:cs="Times New Roman"/>
          <w:i/>
        </w:rPr>
        <w:t>t + φ</w:t>
      </w:r>
      <w:r w:rsidRPr="002B091D">
        <w:rPr>
          <w:rFonts w:ascii="Times New Roman" w:hAnsi="Times New Roman" w:cs="Times New Roman"/>
        </w:rPr>
        <w:t xml:space="preserve">) or </w:t>
      </w: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i/>
        </w:rPr>
      </w:pPr>
      <w:r w:rsidRPr="002B091D">
        <w:rPr>
          <w:rFonts w:ascii="Times New Roman" w:hAnsi="Times New Roman" w:cs="Times New Roman"/>
          <w:i/>
        </w:rPr>
        <w:t xml:space="preserve">x(t) = </w:t>
      </w:r>
      <w:proofErr w:type="spellStart"/>
      <w:r w:rsidRPr="002B091D">
        <w:rPr>
          <w:rFonts w:ascii="Times New Roman" w:hAnsi="Times New Roman" w:cs="Times New Roman"/>
          <w:i/>
        </w:rPr>
        <w:t>Asin</w:t>
      </w:r>
      <w:proofErr w:type="spellEnd"/>
      <w:r w:rsidRPr="002B091D">
        <w:rPr>
          <w:rFonts w:ascii="Times New Roman" w:hAnsi="Times New Roman" w:cs="Times New Roman"/>
          <w:i/>
        </w:rPr>
        <w:t>(2πf</w:t>
      </w:r>
      <w:r w:rsidRPr="002B091D">
        <w:rPr>
          <w:rFonts w:ascii="Times New Roman" w:hAnsi="Times New Roman" w:cs="Times New Roman"/>
          <w:i/>
          <w:sz w:val="16"/>
          <w:szCs w:val="16"/>
        </w:rPr>
        <w:t>0</w:t>
      </w:r>
      <w:r w:rsidRPr="002B091D">
        <w:rPr>
          <w:rFonts w:ascii="Times New Roman" w:hAnsi="Times New Roman" w:cs="Times New Roman"/>
          <w:i/>
        </w:rPr>
        <w:t xml:space="preserve">t + φ) </w:t>
      </w: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where </w:t>
      </w:r>
      <w:r w:rsidRPr="002B091D">
        <w:rPr>
          <w:rFonts w:ascii="Times New Roman" w:hAnsi="Times New Roman" w:cs="Times New Roman"/>
          <w:i/>
        </w:rPr>
        <w:t>A</w:t>
      </w:r>
      <w:r w:rsidRPr="002B091D">
        <w:rPr>
          <w:rFonts w:ascii="Times New Roman" w:hAnsi="Times New Roman" w:cs="Times New Roman"/>
        </w:rPr>
        <w:t xml:space="preserve"> is the amplitude, </w:t>
      </w:r>
      <w:r w:rsidRPr="002B091D">
        <w:rPr>
          <w:rFonts w:ascii="Times New Roman" w:hAnsi="Times New Roman" w:cs="Times New Roman"/>
          <w:i/>
        </w:rPr>
        <w:t>f</w:t>
      </w:r>
      <w:r w:rsidRPr="002B091D">
        <w:rPr>
          <w:rFonts w:ascii="Times New Roman" w:hAnsi="Times New Roman" w:cs="Times New Roman"/>
          <w:i/>
          <w:sz w:val="16"/>
          <w:szCs w:val="16"/>
          <w:vertAlign w:val="subscript"/>
        </w:rPr>
        <w:t>0</w:t>
      </w:r>
      <w:r w:rsidRPr="002B091D">
        <w:rPr>
          <w:rFonts w:ascii="Times New Roman" w:hAnsi="Times New Roman" w:cs="Times New Roman"/>
          <w:sz w:val="16"/>
          <w:szCs w:val="16"/>
        </w:rPr>
        <w:t xml:space="preserve"> </w:t>
      </w:r>
      <w:r w:rsidRPr="002B091D">
        <w:rPr>
          <w:rFonts w:ascii="Times New Roman" w:hAnsi="Times New Roman" w:cs="Times New Roman"/>
        </w:rPr>
        <w:t xml:space="preserve">is the frequency (in Hertz) and </w:t>
      </w:r>
      <w:r w:rsidRPr="002B091D">
        <w:rPr>
          <w:rFonts w:ascii="Times New Roman" w:hAnsi="Times New Roman" w:cs="Times New Roman"/>
          <w:i/>
        </w:rPr>
        <w:t>φ</w:t>
      </w:r>
      <w:r w:rsidRPr="002B091D">
        <w:rPr>
          <w:rFonts w:ascii="Times New Roman" w:hAnsi="Times New Roman" w:cs="Times New Roman"/>
        </w:rPr>
        <w:t xml:space="preserve"> is the phase angle (in radian).</w:t>
      </w:r>
    </w:p>
    <w:p w:rsidR="00E91996" w:rsidRPr="002B091D" w:rsidRDefault="00E91996" w:rsidP="0045171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4E53DEBB" wp14:editId="02949BBB">
            <wp:extent cx="3347499" cy="1306489"/>
            <wp:effectExtent l="0" t="0" r="5715" b="8255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655" cy="130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451717" w:rsidRPr="002B091D" w:rsidRDefault="00451717" w:rsidP="0045171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Exponential Signal</w:t>
      </w:r>
    </w:p>
    <w:p w:rsidR="00451717" w:rsidRPr="002B091D" w:rsidRDefault="009F2C11" w:rsidP="0045171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For CT </w:t>
      </w:r>
      <w:r w:rsidR="00451717" w:rsidRPr="002B091D">
        <w:rPr>
          <w:rFonts w:ascii="Times New Roman" w:hAnsi="Times New Roman" w:cs="Times New Roman"/>
        </w:rPr>
        <w:t>Signal</w:t>
      </w:r>
      <w:r w:rsidRPr="002B091D">
        <w:rPr>
          <w:rFonts w:ascii="Times New Roman" w:hAnsi="Times New Roman" w:cs="Times New Roman"/>
        </w:rPr>
        <w:t>,</w:t>
      </w:r>
      <w:r w:rsidR="00451717" w:rsidRPr="002B091D">
        <w:rPr>
          <w:rFonts w:ascii="Times New Roman" w:hAnsi="Times New Roman" w:cs="Times New Roman"/>
        </w:rPr>
        <w:t xml:space="preserve"> denoted as </w:t>
      </w:r>
      <w:r w:rsidR="00451717" w:rsidRPr="002B091D">
        <w:rPr>
          <w:rFonts w:ascii="Times New Roman" w:hAnsi="Times New Roman" w:cs="Times New Roman"/>
          <w:i/>
        </w:rPr>
        <w:t xml:space="preserve">x(t) = </w:t>
      </w:r>
      <w:proofErr w:type="spellStart"/>
      <w:r w:rsidR="00451717" w:rsidRPr="002B091D">
        <w:rPr>
          <w:rFonts w:ascii="Times New Roman" w:hAnsi="Times New Roman" w:cs="Times New Roman"/>
          <w:i/>
        </w:rPr>
        <w:t>exp</w:t>
      </w:r>
      <w:proofErr w:type="spellEnd"/>
      <w:r w:rsidR="00451717" w:rsidRPr="002B091D">
        <w:rPr>
          <w:rFonts w:ascii="Times New Roman" w:hAnsi="Times New Roman" w:cs="Times New Roman"/>
          <w:i/>
        </w:rPr>
        <w:t>(at)</w:t>
      </w:r>
      <w:r w:rsidR="00451717" w:rsidRPr="002B091D">
        <w:rPr>
          <w:rFonts w:ascii="Times New Roman" w:hAnsi="Times New Roman" w:cs="Times New Roman"/>
        </w:rPr>
        <w:t xml:space="preserve"> where 0 &lt; |a| &lt; 1 is a non-zero constant.</w:t>
      </w:r>
    </w:p>
    <w:p w:rsidR="00451717" w:rsidRPr="002B091D" w:rsidRDefault="00451717" w:rsidP="0045171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For a &gt; 0, x(t) is growing</w:t>
      </w:r>
    </w:p>
    <w:p w:rsidR="00451717" w:rsidRPr="002B091D" w:rsidRDefault="00451717" w:rsidP="00451717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</w:rPr>
        <w:t>For a &lt; 0, x(t) is decaying</w:t>
      </w:r>
    </w:p>
    <w:p w:rsidR="00451717" w:rsidRPr="002B091D" w:rsidRDefault="00451717" w:rsidP="00451717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1A2708B6" wp14:editId="6685F54D">
            <wp:extent cx="4818490" cy="1280472"/>
            <wp:effectExtent l="0" t="0" r="1270" b="0"/>
            <wp:docPr id="309" name="Picture 3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330" cy="1280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6AFC" w:rsidRPr="002B091D" w:rsidRDefault="00866AFC" w:rsidP="00866AFC">
      <w:pPr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</w:rPr>
      </w:pPr>
    </w:p>
    <w:p w:rsidR="00A41603" w:rsidRPr="002B091D" w:rsidRDefault="009F2C11" w:rsidP="001F607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2B091D">
        <w:rPr>
          <w:rFonts w:ascii="Times New Roman" w:hAnsi="Times New Roman" w:cs="Times New Roman"/>
        </w:rPr>
        <w:t>For DT signal</w:t>
      </w:r>
      <w:r w:rsidR="00776BE2" w:rsidRPr="002B091D">
        <w:rPr>
          <w:rFonts w:ascii="Times New Roman" w:hAnsi="Times New Roman" w:cs="Times New Roman"/>
        </w:rPr>
        <w:t xml:space="preserve">, denoted as </w:t>
      </w:r>
      <w:r w:rsidR="001F607C" w:rsidRPr="002B091D">
        <w:rPr>
          <w:rFonts w:ascii="Times New Roman" w:hAnsi="Times New Roman" w:cs="Times New Roman"/>
          <w:i/>
          <w:sz w:val="24"/>
        </w:rPr>
        <w:t>x[n]=c*a</w:t>
      </w:r>
      <w:r w:rsidR="001F607C" w:rsidRPr="002B091D">
        <w:rPr>
          <w:rFonts w:ascii="Times New Roman" w:hAnsi="Times New Roman" w:cs="Times New Roman"/>
          <w:i/>
          <w:sz w:val="24"/>
          <w:vertAlign w:val="superscript"/>
        </w:rPr>
        <w:t>n</w:t>
      </w:r>
      <w:r w:rsidR="001F607C" w:rsidRPr="002B091D">
        <w:rPr>
          <w:rFonts w:ascii="Times New Roman" w:hAnsi="Times New Roman" w:cs="Times New Roman"/>
          <w:i/>
          <w:sz w:val="24"/>
        </w:rPr>
        <w:t xml:space="preserve">, </w:t>
      </w:r>
      <w:r w:rsidR="001F607C" w:rsidRPr="002B091D">
        <w:rPr>
          <w:rFonts w:ascii="Times New Roman" w:hAnsi="Times New Roman" w:cs="Times New Roman"/>
          <w:sz w:val="24"/>
          <w:lang w:val="en-US"/>
        </w:rPr>
        <w:t>i</w:t>
      </w:r>
      <w:r w:rsidR="00E6785D" w:rsidRPr="002B091D">
        <w:rPr>
          <w:rFonts w:ascii="Times New Roman" w:hAnsi="Times New Roman" w:cs="Times New Roman"/>
          <w:sz w:val="24"/>
          <w:lang w:val="en-US"/>
        </w:rPr>
        <w:t xml:space="preserve">f </w:t>
      </w:r>
      <w:r w:rsidR="001F607C" w:rsidRPr="002B091D">
        <w:rPr>
          <w:rFonts w:ascii="Times New Roman" w:hAnsi="Times New Roman" w:cs="Times New Roman"/>
          <w:sz w:val="24"/>
          <w:lang w:val="en-US"/>
        </w:rPr>
        <w:t>‘c’</w:t>
      </w:r>
      <w:r w:rsidR="00E6785D" w:rsidRPr="002B091D">
        <w:rPr>
          <w:rFonts w:ascii="Times New Roman" w:hAnsi="Times New Roman" w:cs="Times New Roman"/>
          <w:sz w:val="24"/>
          <w:lang w:val="en-US"/>
        </w:rPr>
        <w:t xml:space="preserve"> and ‘</w:t>
      </w:r>
      <w:r w:rsidR="001F607C" w:rsidRPr="002B091D">
        <w:rPr>
          <w:rFonts w:ascii="Times New Roman" w:hAnsi="Times New Roman" w:cs="Times New Roman"/>
          <w:sz w:val="24"/>
        </w:rPr>
        <w:t>a</w:t>
      </w:r>
      <w:r w:rsidR="00E6785D" w:rsidRPr="002B091D">
        <w:rPr>
          <w:rFonts w:ascii="Times New Roman" w:hAnsi="Times New Roman" w:cs="Times New Roman"/>
          <w:sz w:val="24"/>
          <w:lang w:val="en-US"/>
        </w:rPr>
        <w:t>’ are real then it will be real exponential</w:t>
      </w:r>
    </w:p>
    <w:p w:rsidR="001F607C" w:rsidRPr="002B091D" w:rsidRDefault="001F607C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9F2C11" w:rsidRPr="002B091D" w:rsidRDefault="001F607C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C206AE2" wp14:editId="42B126C2">
                <wp:simplePos x="0" y="0"/>
                <wp:positionH relativeFrom="column">
                  <wp:posOffset>4118776</wp:posOffset>
                </wp:positionH>
                <wp:positionV relativeFrom="paragraph">
                  <wp:posOffset>283817</wp:posOffset>
                </wp:positionV>
                <wp:extent cx="914400" cy="206734"/>
                <wp:effectExtent l="0" t="0" r="0" b="3175"/>
                <wp:wrapNone/>
                <wp:docPr id="65543" name="Text Box 655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067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Pr="001F607C" w:rsidRDefault="00A645C6" w:rsidP="001F607C">
                            <w:pPr>
                              <w:rPr>
                                <w:sz w:val="18"/>
                              </w:rPr>
                            </w:pPr>
                            <w:r w:rsidRPr="001F607C">
                              <w:rPr>
                                <w:sz w:val="18"/>
                              </w:rPr>
                              <w:t xml:space="preserve">For </w:t>
                            </w:r>
                            <w:r>
                              <w:rPr>
                                <w:sz w:val="18"/>
                              </w:rPr>
                              <w:t xml:space="preserve">0 &lt; </w:t>
                            </w:r>
                            <w:r>
                              <w:rPr>
                                <w:i/>
                                <w:sz w:val="18"/>
                              </w:rPr>
                              <w:t xml:space="preserve">a &lt; </w:t>
                            </w:r>
                            <w:r w:rsidRPr="001F607C">
                              <w:rPr>
                                <w:i/>
                                <w:sz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543" o:spid="_x0000_s1043" type="#_x0000_t202" style="position:absolute;left:0;text-align:left;margin-left:324.3pt;margin-top:22.35pt;width:1in;height:16.3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" fillcolor="white [3201]" stroked="f" strokeweight=".5pt">
                <v:textbox>
                  <w:txbxContent>
                    <w:p w:rsidR="00A645C6" w:rsidRPr="001F607C" w:rsidRDefault="00A645C6" w:rsidP="001F607C">
                      <w:pPr>
                        <w:rPr>
                          <w:sz w:val="18"/>
                        </w:rPr>
                      </w:pPr>
                      <w:r w:rsidRPr="001F607C">
                        <w:rPr>
                          <w:sz w:val="18"/>
                        </w:rPr>
                        <w:t xml:space="preserve">For </w:t>
                      </w:r>
                      <w:r>
                        <w:rPr>
                          <w:sz w:val="18"/>
                        </w:rPr>
                        <w:t xml:space="preserve">0 &lt; </w:t>
                      </w:r>
                      <w:r>
                        <w:rPr>
                          <w:i/>
                          <w:sz w:val="18"/>
                        </w:rPr>
                        <w:t xml:space="preserve">a &lt; </w:t>
                      </w:r>
                      <w:r w:rsidRPr="001F607C">
                        <w:rPr>
                          <w:i/>
                          <w:sz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128C555" wp14:editId="34271416">
                <wp:simplePos x="0" y="0"/>
                <wp:positionH relativeFrom="column">
                  <wp:posOffset>802529</wp:posOffset>
                </wp:positionH>
                <wp:positionV relativeFrom="paragraph">
                  <wp:posOffset>228075</wp:posOffset>
                </wp:positionV>
                <wp:extent cx="914400" cy="206734"/>
                <wp:effectExtent l="0" t="0" r="0" b="3175"/>
                <wp:wrapNone/>
                <wp:docPr id="65540" name="Text Box 655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0673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Pr="001F607C" w:rsidRDefault="00A645C6">
                            <w:pPr>
                              <w:rPr>
                                <w:sz w:val="18"/>
                              </w:rPr>
                            </w:pPr>
                            <w:r w:rsidRPr="001F607C">
                              <w:rPr>
                                <w:sz w:val="18"/>
                              </w:rPr>
                              <w:t xml:space="preserve">For </w:t>
                            </w:r>
                            <w:r w:rsidRPr="001F607C">
                              <w:rPr>
                                <w:i/>
                                <w:sz w:val="18"/>
                              </w:rPr>
                              <w:t>a&gt;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540" o:spid="_x0000_s1044" type="#_x0000_t202" style="position:absolute;left:0;text-align:left;margin-left:63.2pt;margin-top:17.95pt;width:1in;height:16.3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" fillcolor="white [3201]" stroked="f" strokeweight=".5pt">
                <v:textbox>
                  <w:txbxContent>
                    <w:p w:rsidR="00A645C6" w:rsidRPr="001F607C" w:rsidRDefault="00A645C6">
                      <w:pPr>
                        <w:rPr>
                          <w:sz w:val="18"/>
                        </w:rPr>
                      </w:pPr>
                      <w:r w:rsidRPr="001F607C">
                        <w:rPr>
                          <w:sz w:val="18"/>
                        </w:rPr>
                        <w:t xml:space="preserve">For </w:t>
                      </w:r>
                      <w:r w:rsidRPr="001F607C">
                        <w:rPr>
                          <w:i/>
                          <w:sz w:val="18"/>
                        </w:rPr>
                        <w:t>a&gt;1</w:t>
                      </w:r>
                    </w:p>
                  </w:txbxContent>
                </v:textbox>
              </v:shape>
            </w:pict>
          </mc:Fallback>
        </mc:AlternateConten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A3A7166" wp14:editId="0F1D34FE">
            <wp:extent cx="2132938" cy="1706350"/>
            <wp:effectExtent l="0" t="0" r="1270" b="8255"/>
            <wp:docPr id="65539" name="Picture 65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rcRect l="7297" t="4865" r="7575" b="4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299" cy="17066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B091D">
        <w:rPr>
          <w:rFonts w:ascii="Times New Roman" w:hAnsi="Times New Roman" w:cs="Times New Roman"/>
        </w:rPr>
        <w:t xml:space="preserve">      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E86AD11" wp14:editId="3FAA593D">
            <wp:extent cx="2162755" cy="1724330"/>
            <wp:effectExtent l="0" t="0" r="9525" b="0"/>
            <wp:docPr id="655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3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rcRect l="7862" t="4225" r="7137" b="5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208" cy="1727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14D94" w:rsidRPr="002B091D" w:rsidRDefault="00A14D94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52E60F1" wp14:editId="5F49A09E">
                <wp:simplePos x="0" y="0"/>
                <wp:positionH relativeFrom="column">
                  <wp:posOffset>3260725</wp:posOffset>
                </wp:positionH>
                <wp:positionV relativeFrom="paragraph">
                  <wp:posOffset>294005</wp:posOffset>
                </wp:positionV>
                <wp:extent cx="914400" cy="206375"/>
                <wp:effectExtent l="0" t="0" r="0" b="3175"/>
                <wp:wrapNone/>
                <wp:docPr id="65546" name="Text Box 655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06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Pr="001F607C" w:rsidRDefault="00A645C6" w:rsidP="00A14D94">
                            <w:pPr>
                              <w:rPr>
                                <w:sz w:val="18"/>
                              </w:rPr>
                            </w:pPr>
                            <w:r w:rsidRPr="001F607C">
                              <w:rPr>
                                <w:sz w:val="18"/>
                              </w:rPr>
                              <w:t xml:space="preserve">For </w:t>
                            </w:r>
                            <w:r>
                              <w:rPr>
                                <w:i/>
                                <w:sz w:val="18"/>
                              </w:rPr>
                              <w:t>a &lt; -</w:t>
                            </w:r>
                            <w:r w:rsidRPr="001F607C">
                              <w:rPr>
                                <w:i/>
                                <w:sz w:val="1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546" o:spid="_x0000_s1045" type="#_x0000_t202" style="position:absolute;left:0;text-align:left;margin-left:256.75pt;margin-top:23.15pt;width:1in;height:16.2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" fillcolor="white [3201]" stroked="f" strokeweight=".5pt">
                <v:textbox>
                  <w:txbxContent>
                    <w:p w:rsidR="00A645C6" w:rsidRPr="001F607C" w:rsidRDefault="00A645C6" w:rsidP="00A14D94">
                      <w:pPr>
                        <w:rPr>
                          <w:sz w:val="18"/>
                        </w:rPr>
                      </w:pPr>
                      <w:r w:rsidRPr="001F607C">
                        <w:rPr>
                          <w:sz w:val="18"/>
                        </w:rPr>
                        <w:t xml:space="preserve">For </w:t>
                      </w:r>
                      <w:r>
                        <w:rPr>
                          <w:i/>
                          <w:sz w:val="18"/>
                        </w:rPr>
                        <w:t>a &lt; -</w:t>
                      </w:r>
                      <w:r w:rsidRPr="001F607C">
                        <w:rPr>
                          <w:i/>
                          <w:sz w:val="18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2B091D">
        <w:rPr>
          <w:rFonts w:ascii="Times New Roman" w:hAnsi="Times New Roman" w:cs="Times New Roman"/>
          <w:noProof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6A3A78A" wp14:editId="6F5F2050">
                <wp:simplePos x="0" y="0"/>
                <wp:positionH relativeFrom="column">
                  <wp:posOffset>1441615</wp:posOffset>
                </wp:positionH>
                <wp:positionV relativeFrom="paragraph">
                  <wp:posOffset>311233</wp:posOffset>
                </wp:positionV>
                <wp:extent cx="914400" cy="206375"/>
                <wp:effectExtent l="0" t="0" r="0" b="3175"/>
                <wp:wrapNone/>
                <wp:docPr id="65547" name="Text Box 655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06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Pr="001F607C" w:rsidRDefault="00A645C6" w:rsidP="00A14D94">
                            <w:pPr>
                              <w:rPr>
                                <w:sz w:val="18"/>
                              </w:rPr>
                            </w:pPr>
                            <w:r w:rsidRPr="001F607C">
                              <w:rPr>
                                <w:sz w:val="18"/>
                              </w:rPr>
                              <w:t xml:space="preserve">For </w:t>
                            </w:r>
                            <w:r>
                              <w:rPr>
                                <w:sz w:val="18"/>
                              </w:rPr>
                              <w:t xml:space="preserve">-1 &lt; </w:t>
                            </w:r>
                            <w:r>
                              <w:rPr>
                                <w:i/>
                                <w:sz w:val="18"/>
                              </w:rPr>
                              <w:t>a &lt;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547" o:spid="_x0000_s1046" type="#_x0000_t202" style="position:absolute;left:0;text-align:left;margin-left:113.5pt;margin-top:24.5pt;width:1in;height:16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" fillcolor="white [3201]" stroked="f" strokeweight=".5pt">
                <v:textbox>
                  <w:txbxContent>
                    <w:p w:rsidR="00A645C6" w:rsidRPr="001F607C" w:rsidRDefault="00A645C6" w:rsidP="00A14D94">
                      <w:pPr>
                        <w:rPr>
                          <w:sz w:val="18"/>
                        </w:rPr>
                      </w:pPr>
                      <w:r w:rsidRPr="001F607C">
                        <w:rPr>
                          <w:sz w:val="18"/>
                        </w:rPr>
                        <w:t xml:space="preserve">For </w:t>
                      </w:r>
                      <w:r>
                        <w:rPr>
                          <w:sz w:val="18"/>
                        </w:rPr>
                        <w:t xml:space="preserve">-1 &lt; </w:t>
                      </w:r>
                      <w:r>
                        <w:rPr>
                          <w:i/>
                          <w:sz w:val="18"/>
                        </w:rPr>
                        <w:t>a &lt; 0</w:t>
                      </w:r>
                    </w:p>
                  </w:txbxContent>
                </v:textbox>
              </v:shape>
            </w:pict>
          </mc:Fallback>
        </mc:AlternateConten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F678C55" wp14:editId="327F68AE">
            <wp:extent cx="2202511" cy="1709897"/>
            <wp:effectExtent l="0" t="0" r="7620" b="5080"/>
            <wp:docPr id="6554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1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rcRect l="7986" t="4693" r="8161" b="5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957" cy="17102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2B091D">
        <w:rPr>
          <w:rFonts w:ascii="Times New Roman" w:hAnsi="Times New Roman" w:cs="Times New Roman"/>
        </w:rPr>
        <w:t xml:space="preserve">         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CDF9FD8" wp14:editId="0A0409FF">
            <wp:extent cx="2263534" cy="1627248"/>
            <wp:effectExtent l="0" t="0" r="3810" b="0"/>
            <wp:docPr id="6554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0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rcRect l="7776" t="4351" r="7395" b="40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5178" cy="1628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14D94" w:rsidRPr="002B091D" w:rsidRDefault="00A14D94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A14D94" w:rsidRPr="002B091D" w:rsidRDefault="00A14D94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690AE4" w:rsidRDefault="00690AE4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A14D94" w:rsidRPr="002B091D" w:rsidRDefault="00A14D94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>Complex Exponential Signals</w:t>
      </w:r>
    </w:p>
    <w:p w:rsidR="00B84132" w:rsidRPr="002B091D" w:rsidRDefault="00B84132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B84132" w:rsidRPr="002B091D" w:rsidRDefault="0036112D" w:rsidP="00B84132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5340" w:dyaOrig="360">
          <v:shape id="_x0000_i1025" type="#_x0000_t75" style="width:266.75pt;height:18.15pt" o:ole="">
            <v:imagedata r:id="rId80" o:title=""/>
          </v:shape>
          <o:OLEObject Type="Embed" ProgID="Equation.3" ShapeID="_x0000_i1025" DrawAspect="Content" ObjectID="_1752032229" r:id="rId81"/>
        </w:object>
      </w:r>
    </w:p>
    <w:p w:rsidR="00B84132" w:rsidRPr="002B091D" w:rsidRDefault="0036112D" w:rsidP="00B84132">
      <w:pPr>
        <w:pStyle w:val="ListParagraph"/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2960" w:dyaOrig="320">
          <v:shape id="_x0000_i1026" type="#_x0000_t75" style="width:147.75pt;height:16.45pt" o:ole="">
            <v:imagedata r:id="rId82" o:title=""/>
          </v:shape>
          <o:OLEObject Type="Embed" ProgID="Equation.3" ShapeID="_x0000_i1026" DrawAspect="Content" ObjectID="_1752032230" r:id="rId83"/>
        </w:object>
      </w: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1060" w:dyaOrig="360">
          <v:shape id="_x0000_i1027" type="#_x0000_t75" style="width:53.15pt;height:18.15pt" o:ole="">
            <v:imagedata r:id="rId84" o:title=""/>
          </v:shape>
          <o:OLEObject Type="Embed" ProgID="Equation.3" ShapeID="_x0000_i1027" DrawAspect="Content" ObjectID="_1752032231" r:id="rId85"/>
        </w:object>
      </w:r>
    </w:p>
    <w:p w:rsidR="00B84132" w:rsidRPr="002B091D" w:rsidRDefault="00B84132" w:rsidP="001F607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    </w:t>
      </w:r>
      <w:r w:rsidRPr="002B091D">
        <w:rPr>
          <w:rFonts w:ascii="Times New Roman" w:hAnsi="Times New Roman" w:cs="Times New Roman"/>
        </w:rPr>
        <w:tab/>
        <w:t xml:space="preserve">   </w:t>
      </w:r>
      <w:r w:rsidR="0036112D"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2040" w:dyaOrig="320">
          <v:shape id="_x0000_i1028" type="#_x0000_t75" style="width:102.15pt;height:16.45pt" o:ole="">
            <v:imagedata r:id="rId86" o:title=""/>
          </v:shape>
          <o:OLEObject Type="Embed" ProgID="Equation.3" ShapeID="_x0000_i1028" DrawAspect="Content" ObjectID="_1752032232" r:id="rId87"/>
        </w:object>
      </w:r>
      <w:r w:rsidR="0036112D" w:rsidRPr="002B091D">
        <w:rPr>
          <w:rFonts w:ascii="Times New Roman" w:hAnsi="Times New Roman" w:cs="Times New Roman"/>
          <w:noProof/>
          <w:position w:val="-12"/>
        </w:rPr>
      </w:r>
      <w:r w:rsidR="0036112D" w:rsidRPr="002B091D">
        <w:rPr>
          <w:rFonts w:ascii="Times New Roman" w:hAnsi="Times New Roman" w:cs="Times New Roman"/>
          <w:noProof/>
          <w:position w:val="-12"/>
        </w:rPr>
        <w:object w:dxaOrig="1120" w:dyaOrig="360">
          <v:shape id="_x0000_i1029" type="#_x0000_t75" style="width:55.9pt;height:18.15pt" o:ole="">
            <v:imagedata r:id="rId88" o:title=""/>
          </v:shape>
          <o:OLEObject Type="Embed" ProgID="Equation.3" ShapeID="_x0000_i1029" DrawAspect="Content" ObjectID="_1752032233" r:id="rId89"/>
        </w:object>
      </w:r>
    </w:p>
    <w:p w:rsidR="00B84132" w:rsidRPr="002B091D" w:rsidRDefault="00B84132" w:rsidP="00B84132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sz w:val="24"/>
          <w:lang w:val="en-US"/>
        </w:rPr>
        <w:t>Then</w:t>
      </w:r>
      <w:r w:rsidRPr="002B091D">
        <w:rPr>
          <w:rFonts w:ascii="Times New Roman" w:hAnsi="Times New Roman" w:cs="Times New Roman"/>
          <w:b/>
          <w:sz w:val="32"/>
          <w:lang w:val="en-US"/>
        </w:rPr>
        <w:t xml:space="preserve"> </w:t>
      </w:r>
      <w:r w:rsidR="0036112D"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1960" w:dyaOrig="360">
          <v:shape id="_x0000_i1030" type="#_x0000_t75" style="width:98.4pt;height:18.15pt" o:ole="">
            <v:imagedata r:id="rId90" o:title=""/>
          </v:shape>
          <o:OLEObject Type="Embed" ProgID="Equation.3" ShapeID="_x0000_i1030" DrawAspect="Content" ObjectID="_1752032234" r:id="rId91"/>
        </w:object>
      </w:r>
    </w:p>
    <w:p w:rsidR="00B84132" w:rsidRPr="002B091D" w:rsidRDefault="0036112D" w:rsidP="00B84132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820" w:dyaOrig="320">
          <v:shape id="_x0000_i1031" type="#_x0000_t75" style="width:40.8pt;height:16.45pt" o:ole="">
            <v:imagedata r:id="rId92" o:title=""/>
          </v:shape>
          <o:OLEObject Type="Embed" ProgID="Equation.3" ShapeID="_x0000_i1031" DrawAspect="Content" ObjectID="_1752032235" r:id="rId93"/>
        </w:object>
      </w: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3920" w:dyaOrig="320">
          <v:shape id="_x0000_i1032" type="#_x0000_t75" style="width:196.1pt;height:16.45pt" o:ole="">
            <v:imagedata r:id="rId94" o:title=""/>
          </v:shape>
          <o:OLEObject Type="Embed" ProgID="Equation.3" ShapeID="_x0000_i1032" DrawAspect="Content" ObjectID="_1752032236" r:id="rId95"/>
        </w:object>
      </w:r>
    </w:p>
    <w:p w:rsidR="00E54C8F" w:rsidRPr="002B091D" w:rsidRDefault="0036112D" w:rsidP="00B84132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820" w:dyaOrig="320">
          <v:shape id="_x0000_i1033" type="#_x0000_t75" style="width:40.8pt;height:16.45pt" o:ole="">
            <v:imagedata r:id="rId96" o:title=""/>
          </v:shape>
          <o:OLEObject Type="Embed" ProgID="Equation.3" ShapeID="_x0000_i1033" DrawAspect="Content" ObjectID="_1752032237" r:id="rId97"/>
        </w:object>
      </w: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5720" w:dyaOrig="320">
          <v:shape id="_x0000_i1034" type="#_x0000_t75" style="width:285.95pt;height:16.45pt" o:ole="">
            <v:imagedata r:id="rId98" o:title=""/>
          </v:shape>
          <o:OLEObject Type="Embed" ProgID="Equation.3" ShapeID="_x0000_i1034" DrawAspect="Content" ObjectID="_1752032238" r:id="rId99"/>
        </w:object>
      </w:r>
    </w:p>
    <w:p w:rsidR="00E54C8F" w:rsidRPr="002B091D" w:rsidRDefault="0036112D" w:rsidP="00B84132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820" w:dyaOrig="320">
          <v:shape id="_x0000_i1035" type="#_x0000_t75" style="width:40.8pt;height:16.45pt" o:ole="">
            <v:imagedata r:id="rId100" o:title=""/>
          </v:shape>
          <o:OLEObject Type="Embed" ProgID="Equation.3" ShapeID="_x0000_i1035" DrawAspect="Content" ObjectID="_1752032239" r:id="rId101"/>
        </w:object>
      </w:r>
      <w:r w:rsidRPr="002B091D">
        <w:rPr>
          <w:rFonts w:ascii="Times New Roman" w:hAnsi="Times New Roman" w:cs="Times New Roman"/>
          <w:noProof/>
          <w:position w:val="-10"/>
        </w:rPr>
      </w:r>
      <w:r w:rsidR="0036112D" w:rsidRPr="002B091D">
        <w:rPr>
          <w:rFonts w:ascii="Times New Roman" w:hAnsi="Times New Roman" w:cs="Times New Roman"/>
          <w:noProof/>
          <w:position w:val="-10"/>
        </w:rPr>
        <w:object w:dxaOrig="5760" w:dyaOrig="320">
          <v:shape id="_x0000_i1036" type="#_x0000_t75" style="width:4in;height:16.45pt" o:ole="">
            <v:imagedata r:id="rId102" o:title=""/>
          </v:shape>
          <o:OLEObject Type="Embed" ProgID="Equation.3" ShapeID="_x0000_i1036" DrawAspect="Content" ObjectID="_1752032240" r:id="rId103"/>
        </w:object>
      </w:r>
    </w:p>
    <w:p w:rsidR="00E6785D" w:rsidRPr="002B091D" w:rsidRDefault="00E6785D" w:rsidP="00E6785D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noProof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8003E06" wp14:editId="1C584379">
                <wp:simplePos x="0" y="0"/>
                <wp:positionH relativeFrom="column">
                  <wp:posOffset>3705694</wp:posOffset>
                </wp:positionH>
                <wp:positionV relativeFrom="paragraph">
                  <wp:posOffset>1685732</wp:posOffset>
                </wp:positionV>
                <wp:extent cx="683812" cy="269737"/>
                <wp:effectExtent l="0" t="0" r="2540" b="0"/>
                <wp:wrapNone/>
                <wp:docPr id="65549" name="Text Box 655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812" cy="269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 w:rsidP="00E6785D">
                            <w:r>
                              <w:t>r &lt;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549" o:spid="_x0000_s1047" type="#_x0000_t202" style="position:absolute;left:0;text-align:left;margin-left:291.8pt;margin-top:132.75pt;width:53.85pt;height:21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" fillcolor="white [3201]" stroked="f" strokeweight=".5pt">
                <v:textbox>
                  <w:txbxContent>
                    <w:p w:rsidR="00A645C6" w:rsidRDefault="00A645C6" w:rsidP="00E6785D">
                      <w:proofErr w:type="gramStart"/>
                      <w:r>
                        <w:t>r</w:t>
                      </w:r>
                      <w:proofErr w:type="gramEnd"/>
                      <w:r>
                        <w:t xml:space="preserve"> &lt; 0</w:t>
                      </w:r>
                    </w:p>
                  </w:txbxContent>
                </v:textbox>
              </v:shape>
            </w:pict>
          </mc:Fallback>
        </mc:AlternateContent>
      </w:r>
      <w:r w:rsidRPr="002B091D">
        <w:rPr>
          <w:rFonts w:ascii="Times New Roman" w:hAnsi="Times New Roman" w:cs="Times New Roman"/>
          <w:b/>
          <w:noProof/>
          <w:sz w:val="32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12143E4" wp14:editId="74362784">
                <wp:simplePos x="0" y="0"/>
                <wp:positionH relativeFrom="column">
                  <wp:posOffset>1391064</wp:posOffset>
                </wp:positionH>
                <wp:positionV relativeFrom="paragraph">
                  <wp:posOffset>206265</wp:posOffset>
                </wp:positionV>
                <wp:extent cx="683812" cy="269737"/>
                <wp:effectExtent l="0" t="0" r="2540" b="0"/>
                <wp:wrapNone/>
                <wp:docPr id="65548" name="Text Box 655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812" cy="2697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645C6" w:rsidRDefault="00A645C6">
                            <w:r>
                              <w:t>r &gt;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5548" o:spid="_x0000_s1048" type="#_x0000_t202" style="position:absolute;left:0;text-align:left;margin-left:109.55pt;margin-top:16.25pt;width:53.85pt;height:21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" fillcolor="white [3201]" stroked="f" strokeweight=".5pt">
                <v:textbox>
                  <w:txbxContent>
                    <w:p w:rsidR="00A645C6" w:rsidRDefault="00A645C6">
                      <w:proofErr w:type="gramStart"/>
                      <w:r>
                        <w:t>r</w:t>
                      </w:r>
                      <w:proofErr w:type="gramEnd"/>
                      <w:r>
                        <w:t xml:space="preserve"> &gt; 0</w:t>
                      </w:r>
                    </w:p>
                  </w:txbxContent>
                </v:textbox>
              </v:shape>
            </w:pict>
          </mc:Fallback>
        </mc:AlternateContent>
      </w:r>
      <w:r w:rsidRPr="002B091D">
        <w:rPr>
          <w:rFonts w:ascii="Times New Roman" w:hAnsi="Times New Roman" w:cs="Times New Roman"/>
          <w:b/>
          <w:noProof/>
          <w:sz w:val="32"/>
          <w:lang w:val="en-US"/>
        </w:rPr>
        <w:drawing>
          <wp:inline distT="0" distB="0" distL="0" distR="0" wp14:anchorId="5C96DACE" wp14:editId="2254ECC6">
            <wp:extent cx="3624150" cy="2879461"/>
            <wp:effectExtent l="0" t="0" r="0" b="0"/>
            <wp:docPr id="10" name="Picture 1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32"/>
                    <pic:cNvPicPr>
                      <a:picLocks noChangeAspect="1" noChangeArrowheads="1"/>
                    </pic:cNvPicPr>
                  </pic:nvPicPr>
                  <pic:blipFill>
                    <a:blip r:embed="rId104" cstate="print"/>
                    <a:srcRect l="6950" t="4663" r="7898" b="5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064" cy="287859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645C6" w:rsidRPr="002B091D" w:rsidRDefault="00A645C6" w:rsidP="00B84132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:rsidR="00A645C6" w:rsidRPr="002B091D" w:rsidRDefault="00A645C6" w:rsidP="00B84132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:rsidR="00A645C6" w:rsidRPr="002B091D" w:rsidRDefault="00A645C6" w:rsidP="00A645C6">
      <w:pPr>
        <w:pStyle w:val="ListParagraph"/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32"/>
          <w:lang w:val="en-US"/>
        </w:rPr>
      </w:pPr>
      <w:r w:rsidRPr="002B091D">
        <w:rPr>
          <w:rFonts w:ascii="Times New Roman" w:hAnsi="Times New Roman" w:cs="Times New Roman"/>
          <w:b/>
          <w:sz w:val="32"/>
          <w:lang w:val="en-US"/>
        </w:rPr>
        <w:t xml:space="preserve">Transformation in </w:t>
      </w:r>
      <w:r w:rsidRPr="002B091D">
        <w:rPr>
          <w:rFonts w:ascii="Times New Roman" w:hAnsi="Times New Roman" w:cs="Times New Roman"/>
          <w:b/>
          <w:sz w:val="32"/>
          <w:u w:val="single"/>
          <w:lang w:val="en-US"/>
        </w:rPr>
        <w:t>dependent</w:t>
      </w:r>
      <w:r w:rsidRPr="002B091D">
        <w:rPr>
          <w:rFonts w:ascii="Times New Roman" w:hAnsi="Times New Roman" w:cs="Times New Roman"/>
          <w:b/>
          <w:sz w:val="32"/>
          <w:lang w:val="en-US"/>
        </w:rPr>
        <w:t xml:space="preserve"> variables of a signal</w:t>
      </w:r>
    </w:p>
    <w:p w:rsidR="00A645C6" w:rsidRPr="002B091D" w:rsidRDefault="00A645C6" w:rsidP="00A645C6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</w:rPr>
      </w:pPr>
      <w:r w:rsidRPr="002B091D">
        <w:rPr>
          <w:rFonts w:ascii="Times New Roman" w:hAnsi="Times New Roman" w:cs="Times New Roman"/>
          <w:sz w:val="28"/>
          <w:lang w:val="en-US"/>
        </w:rPr>
        <w:t>Signal addition and multiplication</w:t>
      </w:r>
    </w:p>
    <w:p w:rsidR="00A645C6" w:rsidRPr="002B091D" w:rsidRDefault="00A645C6" w:rsidP="00A645C6">
      <w:pPr>
        <w:pStyle w:val="ListParagraph"/>
        <w:numPr>
          <w:ilvl w:val="0"/>
          <w:numId w:val="3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sz w:val="44"/>
        </w:rPr>
      </w:pPr>
      <w:r w:rsidRPr="002B091D">
        <w:rPr>
          <w:rFonts w:ascii="Times New Roman" w:hAnsi="Times New Roman" w:cs="Times New Roman"/>
          <w:sz w:val="28"/>
          <w:lang w:val="en-US"/>
        </w:rPr>
        <w:t>Amplitude scaling</w:t>
      </w:r>
    </w:p>
    <w:p w:rsidR="006035EE" w:rsidRPr="002B091D" w:rsidRDefault="006035EE" w:rsidP="00A645C6">
      <w:pPr>
        <w:pStyle w:val="ListParagraph"/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A645C6" w:rsidRPr="002B091D" w:rsidRDefault="00A645C6" w:rsidP="00A645C6">
      <w:pPr>
        <w:pStyle w:val="ListParagraph"/>
        <w:autoSpaceDE w:val="0"/>
        <w:autoSpaceDN w:val="0"/>
        <w:adjustRightInd w:val="0"/>
        <w:spacing w:after="0" w:line="240" w:lineRule="auto"/>
        <w:ind w:left="1440" w:hanging="144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>Signal addition</w:t>
      </w:r>
    </w:p>
    <w:p w:rsidR="00A645C6" w:rsidRPr="002B091D" w:rsidRDefault="00A645C6" w:rsidP="00A645C6">
      <w:pPr>
        <w:pStyle w:val="ListParagraph"/>
        <w:numPr>
          <w:ilvl w:val="0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Sum of two continuous time signals can be obtained by adding their values at every instant</w:t>
      </w:r>
      <w:r w:rsidR="00BF3677" w:rsidRPr="002B091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A645C6" w:rsidRPr="002B091D" w:rsidRDefault="00A645C6" w:rsidP="00A645C6">
      <w:pPr>
        <w:pStyle w:val="ListParagraph"/>
        <w:numPr>
          <w:ilvl w:val="1"/>
          <w:numId w:val="33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Example:</w:t>
      </w:r>
      <w:r w:rsidRPr="002B091D">
        <w:rPr>
          <w:rFonts w:ascii="Times New Roman" w:hAnsi="Times New Roman" w:cs="Times New Roman"/>
          <w:noProof/>
          <w:lang w:eastAsia="en-IN"/>
        </w:rPr>
        <w:t xml:space="preserve"> </w:t>
      </w:r>
      <w:r w:rsidR="00BF3677" w:rsidRPr="002B091D">
        <w:rPr>
          <w:rFonts w:ascii="Times New Roman" w:hAnsi="Times New Roman" w:cs="Times New Roman"/>
          <w:noProof/>
          <w:lang w:eastAsia="en-IN"/>
        </w:rPr>
        <w:t>y(t)=x</w:t>
      </w:r>
      <w:r w:rsidR="00BF3677" w:rsidRPr="002B091D">
        <w:rPr>
          <w:rFonts w:ascii="Times New Roman" w:hAnsi="Times New Roman" w:cs="Times New Roman"/>
          <w:noProof/>
          <w:vertAlign w:val="subscript"/>
          <w:lang w:eastAsia="en-IN"/>
        </w:rPr>
        <w:t>1</w:t>
      </w:r>
      <w:r w:rsidR="00BF3677" w:rsidRPr="002B091D">
        <w:rPr>
          <w:rFonts w:ascii="Times New Roman" w:hAnsi="Times New Roman" w:cs="Times New Roman"/>
          <w:noProof/>
          <w:lang w:eastAsia="en-IN"/>
        </w:rPr>
        <w:t>(t)+ x</w:t>
      </w:r>
      <w:r w:rsidR="00BF3677" w:rsidRPr="002B091D">
        <w:rPr>
          <w:rFonts w:ascii="Times New Roman" w:hAnsi="Times New Roman" w:cs="Times New Roman"/>
          <w:noProof/>
          <w:vertAlign w:val="subscript"/>
          <w:lang w:eastAsia="en-IN"/>
        </w:rPr>
        <w:t>2</w:t>
      </w:r>
      <w:r w:rsidR="00BF3677" w:rsidRPr="002B091D">
        <w:rPr>
          <w:rFonts w:ascii="Times New Roman" w:hAnsi="Times New Roman" w:cs="Times New Roman"/>
          <w:noProof/>
          <w:lang w:eastAsia="en-IN"/>
        </w:rPr>
        <w:t>(t)</w:t>
      </w:r>
    </w:p>
    <w:p w:rsidR="00BF3677" w:rsidRPr="002B091D" w:rsidRDefault="00BF3677" w:rsidP="00BF3677">
      <w:pPr>
        <w:pStyle w:val="ListParagraph"/>
        <w:autoSpaceDE w:val="0"/>
        <w:autoSpaceDN w:val="0"/>
        <w:adjustRightInd w:val="0"/>
        <w:ind w:left="2160"/>
        <w:jc w:val="both"/>
        <w:rPr>
          <w:rFonts w:ascii="Times New Roman" w:hAnsi="Times New Roman" w:cs="Times New Roman"/>
          <w:noProof/>
          <w:lang w:eastAsia="en-IN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 w:rsidRPr="002B091D">
        <w:rPr>
          <w:rFonts w:ascii="Times New Roman" w:hAnsi="Times New Roman" w:cs="Times New Roman"/>
          <w:noProof/>
          <w:lang w:eastAsia="en-IN"/>
        </w:rPr>
        <w:t>y(t)=x</w:t>
      </w:r>
      <w:r w:rsidRPr="002B091D">
        <w:rPr>
          <w:rFonts w:ascii="Times New Roman" w:hAnsi="Times New Roman" w:cs="Times New Roman"/>
          <w:noProof/>
          <w:vertAlign w:val="subscript"/>
          <w:lang w:eastAsia="en-IN"/>
        </w:rPr>
        <w:t>1</w:t>
      </w:r>
      <w:r w:rsidRPr="002B091D">
        <w:rPr>
          <w:rFonts w:ascii="Times New Roman" w:hAnsi="Times New Roman" w:cs="Times New Roman"/>
          <w:noProof/>
          <w:lang w:eastAsia="en-IN"/>
        </w:rPr>
        <w:t>[n]+ x</w:t>
      </w:r>
      <w:r w:rsidRPr="002B091D">
        <w:rPr>
          <w:rFonts w:ascii="Times New Roman" w:hAnsi="Times New Roman" w:cs="Times New Roman"/>
          <w:noProof/>
          <w:vertAlign w:val="subscript"/>
          <w:lang w:eastAsia="en-IN"/>
        </w:rPr>
        <w:t>2</w:t>
      </w:r>
      <w:r w:rsidRPr="002B091D">
        <w:rPr>
          <w:rFonts w:ascii="Times New Roman" w:hAnsi="Times New Roman" w:cs="Times New Roman"/>
          <w:noProof/>
          <w:lang w:eastAsia="en-IN"/>
        </w:rPr>
        <w:t>[n]</w:t>
      </w:r>
    </w:p>
    <w:p w:rsidR="00DA60A9" w:rsidRPr="002B091D" w:rsidRDefault="00AD1F76" w:rsidP="00BF3677">
      <w:pPr>
        <w:pStyle w:val="ListParagraph"/>
        <w:numPr>
          <w:ilvl w:val="0"/>
          <w:numId w:val="34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Similarly the subtraction / multiplication of two CT signals can be obtained by subtracting / multiplying their values at every instant</w:t>
      </w:r>
      <w:r w:rsidR="00BF3677" w:rsidRPr="002B091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B625CA" w:rsidRPr="002B091D" w:rsidRDefault="00B625CA" w:rsidP="00BF3677">
      <w:pPr>
        <w:pStyle w:val="ListParagraph"/>
        <w:autoSpaceDE w:val="0"/>
        <w:autoSpaceDN w:val="0"/>
        <w:adjustRightInd w:val="0"/>
        <w:ind w:left="216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BF3677" w:rsidRPr="002B091D" w:rsidRDefault="00B625CA" w:rsidP="00B625CA">
      <w:pPr>
        <w:pStyle w:val="ListParagraph"/>
        <w:autoSpaceDE w:val="0"/>
        <w:autoSpaceDN w:val="0"/>
        <w:adjustRightInd w:val="0"/>
        <w:ind w:left="2160" w:hanging="21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>Amplitude scaling</w:t>
      </w:r>
    </w:p>
    <w:p w:rsidR="00DA60A9" w:rsidRPr="002B091D" w:rsidRDefault="00AD1F76" w:rsidP="00B625CA">
      <w:pPr>
        <w:autoSpaceDE w:val="0"/>
        <w:autoSpaceDN w:val="0"/>
        <w:adjustRightInd w:val="0"/>
        <w:ind w:left="360"/>
        <w:jc w:val="both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Signal x(t) is fed to an amplifier with a gain ‘c’. the output will be</w:t>
      </w:r>
    </w:p>
    <w:p w:rsidR="00DA60A9" w:rsidRPr="002B091D" w:rsidRDefault="00AD1F76" w:rsidP="00B625CA">
      <w:pPr>
        <w:autoSpaceDE w:val="0"/>
        <w:autoSpaceDN w:val="0"/>
        <w:adjustRightInd w:val="0"/>
        <w:spacing w:after="0"/>
        <w:ind w:left="1080"/>
        <w:jc w:val="both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y(t) = c * x(t)</w:t>
      </w:r>
    </w:p>
    <w:p w:rsidR="00DA60A9" w:rsidRPr="002B091D" w:rsidRDefault="00AD1F76" w:rsidP="00B625CA">
      <w:pPr>
        <w:autoSpaceDE w:val="0"/>
        <w:autoSpaceDN w:val="0"/>
        <w:adjustRightInd w:val="0"/>
        <w:ind w:left="1080"/>
        <w:jc w:val="both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y[n] = c * x[n]</w:t>
      </w:r>
    </w:p>
    <w:p w:rsidR="00A645C6" w:rsidRPr="002B091D" w:rsidRDefault="00364A18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 xml:space="preserve">Transformation in </w:t>
      </w:r>
      <w:r w:rsidRPr="002B091D">
        <w:rPr>
          <w:rFonts w:ascii="Times New Roman" w:hAnsi="Times New Roman" w:cs="Times New Roman"/>
          <w:b/>
          <w:sz w:val="28"/>
          <w:szCs w:val="28"/>
          <w:u w:val="single"/>
          <w:lang w:val="en-US"/>
        </w:rPr>
        <w:t>independent</w:t>
      </w: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 xml:space="preserve"> variables of a signal</w:t>
      </w:r>
    </w:p>
    <w:p w:rsidR="00DA60A9" w:rsidRPr="002B091D" w:rsidRDefault="00364A18" w:rsidP="00364A18">
      <w:pPr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>Time reversal</w:t>
      </w:r>
    </w:p>
    <w:p w:rsidR="00DA60A9" w:rsidRPr="002B091D" w:rsidRDefault="00AD1F76" w:rsidP="00364A18">
      <w:pPr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>Time scaling</w:t>
      </w:r>
    </w:p>
    <w:p w:rsidR="00DA60A9" w:rsidRPr="002B091D" w:rsidRDefault="00AD1F76" w:rsidP="00364A18">
      <w:pPr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>Time shifting</w:t>
      </w:r>
    </w:p>
    <w:p w:rsidR="00364A18" w:rsidRPr="002B091D" w:rsidRDefault="00364A18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22FF7" w:rsidRPr="002B091D" w:rsidRDefault="00822FF7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22FF7" w:rsidRPr="002B091D" w:rsidRDefault="00822FF7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822FF7" w:rsidRPr="002B091D" w:rsidRDefault="00822FF7" w:rsidP="00822FF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2B091D">
        <w:rPr>
          <w:rFonts w:ascii="Times New Roman" w:hAnsi="Times New Roman" w:cs="Times New Roman"/>
          <w:b/>
          <w:sz w:val="28"/>
          <w:szCs w:val="28"/>
          <w:lang w:val="en-US"/>
        </w:rPr>
        <w:t>Time reversal</w:t>
      </w:r>
    </w:p>
    <w:p w:rsidR="00822FF7" w:rsidRPr="002B091D" w:rsidRDefault="00822FF7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DA60A9" w:rsidRPr="002B091D" w:rsidRDefault="00AD1F76" w:rsidP="00822FF7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8"/>
        </w:rPr>
      </w:pPr>
      <w:r w:rsidRPr="002B091D">
        <w:rPr>
          <w:rFonts w:ascii="Times New Roman" w:hAnsi="Times New Roman" w:cs="Times New Roman"/>
          <w:sz w:val="24"/>
          <w:szCs w:val="28"/>
          <w:lang w:val="en-US"/>
        </w:rPr>
        <w:t>X(t) is a CT signal, y(t) is obtained by replacing t by ‘-t’</w:t>
      </w:r>
    </w:p>
    <w:p w:rsidR="00DA60A9" w:rsidRPr="002B091D" w:rsidRDefault="00AD1F76" w:rsidP="00822FF7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8"/>
        </w:rPr>
      </w:pPr>
      <w:r w:rsidRPr="002B091D">
        <w:rPr>
          <w:rFonts w:ascii="Times New Roman" w:hAnsi="Times New Roman" w:cs="Times New Roman"/>
          <w:sz w:val="24"/>
          <w:szCs w:val="28"/>
          <w:lang w:val="en-US"/>
        </w:rPr>
        <w:t>y(t) = x(-t)</w:t>
      </w:r>
    </w:p>
    <w:p w:rsidR="00822FF7" w:rsidRPr="002B091D" w:rsidRDefault="00822FF7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lang w:eastAsia="en-IN"/>
        </w:rPr>
      </w:pP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F0C3CE6" wp14:editId="03891CA6">
            <wp:extent cx="2910177" cy="1699178"/>
            <wp:effectExtent l="0" t="0" r="5080" b="0"/>
            <wp:docPr id="51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2" name="Picture 2"/>
                    <pic:cNvPicPr>
                      <a:picLocks noChangeAspect="1" noChangeArrowheads="1"/>
                    </pic:cNvPicPr>
                  </pic:nvPicPr>
                  <pic:blipFill>
                    <a:blip r:embed="rId105" cstate="print"/>
                    <a:srcRect r="48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547" cy="17005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B091D">
        <w:rPr>
          <w:rFonts w:ascii="Times New Roman" w:hAnsi="Times New Roman" w:cs="Times New Roman"/>
          <w:noProof/>
          <w:lang w:eastAsia="en-IN"/>
        </w:rPr>
        <w:t xml:space="preserve"> </w:t>
      </w:r>
      <w:r w:rsidRPr="002B091D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E1CBEA8" wp14:editId="6FCB0F44">
            <wp:extent cx="2711395" cy="1632293"/>
            <wp:effectExtent l="0" t="0" r="0" b="6350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105" cstate="print"/>
                    <a:srcRect l="50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3603" cy="16336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2FF7" w:rsidRPr="002B091D" w:rsidRDefault="00822FF7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lang w:eastAsia="en-IN"/>
        </w:rPr>
      </w:pPr>
    </w:p>
    <w:p w:rsidR="00822FF7" w:rsidRPr="002B091D" w:rsidRDefault="00822FF7" w:rsidP="00B625C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32"/>
          <w:szCs w:val="28"/>
          <w:lang w:val="en-US"/>
        </w:rPr>
      </w:pPr>
      <w:r w:rsidRPr="002B091D">
        <w:rPr>
          <w:rFonts w:ascii="Times New Roman" w:hAnsi="Times New Roman" w:cs="Times New Roman"/>
          <w:b/>
          <w:sz w:val="32"/>
          <w:szCs w:val="28"/>
          <w:lang w:val="en-US"/>
        </w:rPr>
        <w:t>Time Scaling</w:t>
      </w:r>
    </w:p>
    <w:p w:rsidR="008301D7" w:rsidRPr="002B091D" w:rsidRDefault="00822FF7" w:rsidP="008301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2B091D">
        <w:rPr>
          <w:rFonts w:ascii="Times New Roman" w:hAnsi="Times New Roman" w:cs="Times New Roman"/>
          <w:b/>
          <w:sz w:val="24"/>
        </w:rPr>
        <w:t xml:space="preserve">Time scaling in CT: </w:t>
      </w:r>
    </w:p>
    <w:p w:rsidR="00822FF7" w:rsidRPr="002B091D" w:rsidRDefault="00822FF7" w:rsidP="00D436C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The operation x(at) is to scale the time-axis of x(t)</w:t>
      </w:r>
      <w:r w:rsidR="00D436CE" w:rsidRPr="002B091D">
        <w:rPr>
          <w:rFonts w:ascii="Times New Roman" w:hAnsi="Times New Roman" w:cs="Times New Roman"/>
        </w:rPr>
        <w:t xml:space="preserve"> </w:t>
      </w:r>
      <w:r w:rsidRPr="002B091D">
        <w:rPr>
          <w:rFonts w:ascii="Times New Roman" w:hAnsi="Times New Roman" w:cs="Times New Roman"/>
        </w:rPr>
        <w:t>by a constant a</w:t>
      </w:r>
    </w:p>
    <w:p w:rsidR="00822FF7" w:rsidRPr="002B091D" w:rsidRDefault="00822FF7" w:rsidP="00D436C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a &gt; 1 contracts/shrinks the function horizontally</w:t>
      </w:r>
    </w:p>
    <w:p w:rsidR="00822FF7" w:rsidRPr="002B091D" w:rsidRDefault="00822FF7" w:rsidP="00D436C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</w:rPr>
        <w:t xml:space="preserve">A proper fraction 0 &lt; a &lt; 1 (for example: </w:t>
      </w:r>
      <w:r w:rsidRPr="002B091D">
        <w:rPr>
          <w:rFonts w:ascii="Times New Roman" w:hAnsi="Times New Roman" w:cs="Times New Roman"/>
          <w:sz w:val="16"/>
          <w:szCs w:val="16"/>
        </w:rPr>
        <w:t>1</w:t>
      </w:r>
      <w:r w:rsidR="00D436CE" w:rsidRPr="002B091D">
        <w:rPr>
          <w:rFonts w:ascii="Times New Roman" w:hAnsi="Times New Roman" w:cs="Times New Roman"/>
          <w:sz w:val="16"/>
          <w:szCs w:val="16"/>
        </w:rPr>
        <w:t>/</w:t>
      </w:r>
      <w:r w:rsidRPr="002B091D">
        <w:rPr>
          <w:rFonts w:ascii="Times New Roman" w:hAnsi="Times New Roman" w:cs="Times New Roman"/>
          <w:sz w:val="16"/>
          <w:szCs w:val="16"/>
        </w:rPr>
        <w:t xml:space="preserve">2 </w:t>
      </w:r>
      <w:r w:rsidRPr="002B091D">
        <w:rPr>
          <w:rFonts w:ascii="Times New Roman" w:hAnsi="Times New Roman" w:cs="Times New Roman"/>
        </w:rPr>
        <w:t xml:space="preserve">and </w:t>
      </w:r>
      <w:r w:rsidRPr="002B091D">
        <w:rPr>
          <w:rFonts w:ascii="Times New Roman" w:hAnsi="Times New Roman" w:cs="Times New Roman"/>
          <w:sz w:val="16"/>
          <w:szCs w:val="16"/>
        </w:rPr>
        <w:t>1</w:t>
      </w:r>
      <w:r w:rsidR="00D436CE" w:rsidRPr="002B091D">
        <w:rPr>
          <w:rFonts w:ascii="Times New Roman" w:hAnsi="Times New Roman" w:cs="Times New Roman"/>
          <w:sz w:val="16"/>
          <w:szCs w:val="16"/>
        </w:rPr>
        <w:t>/</w:t>
      </w:r>
      <w:r w:rsidRPr="002B091D">
        <w:rPr>
          <w:rFonts w:ascii="Times New Roman" w:hAnsi="Times New Roman" w:cs="Times New Roman"/>
          <w:sz w:val="16"/>
          <w:szCs w:val="16"/>
        </w:rPr>
        <w:t xml:space="preserve">3 </w:t>
      </w:r>
      <w:r w:rsidRPr="002B091D">
        <w:rPr>
          <w:rFonts w:ascii="Times New Roman" w:hAnsi="Times New Roman" w:cs="Times New Roman"/>
        </w:rPr>
        <w:t>) expands the</w:t>
      </w:r>
      <w:r w:rsidR="00D436CE" w:rsidRPr="002B091D">
        <w:rPr>
          <w:rFonts w:ascii="Times New Roman" w:hAnsi="Times New Roman" w:cs="Times New Roman"/>
        </w:rPr>
        <w:t xml:space="preserve"> </w:t>
      </w:r>
      <w:r w:rsidRPr="002B091D">
        <w:rPr>
          <w:rFonts w:ascii="Times New Roman" w:hAnsi="Times New Roman" w:cs="Times New Roman"/>
        </w:rPr>
        <w:t>function horizontally</w:t>
      </w:r>
      <w:r w:rsidR="00D436CE" w:rsidRPr="002B091D">
        <w:rPr>
          <w:rFonts w:ascii="Times New Roman" w:hAnsi="Times New Roman" w:cs="Times New Roman"/>
        </w:rPr>
        <w:t>.</w:t>
      </w:r>
    </w:p>
    <w:p w:rsidR="00D436CE" w:rsidRPr="002B091D" w:rsidRDefault="00D436CE" w:rsidP="00D436C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</w:rPr>
        <w:t>a &lt; 0 leads to time inversion or time reversal</w:t>
      </w:r>
    </w:p>
    <w:p w:rsidR="00D436CE" w:rsidRPr="002B091D" w:rsidRDefault="00D436CE" w:rsidP="00D436CE">
      <w:pPr>
        <w:pStyle w:val="ListParagraph"/>
        <w:autoSpaceDE w:val="0"/>
        <w:autoSpaceDN w:val="0"/>
        <w:adjustRightInd w:val="0"/>
        <w:spacing w:after="0" w:line="240" w:lineRule="auto"/>
        <w:ind w:hanging="720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5C15948B" wp14:editId="42F08777">
            <wp:extent cx="5731510" cy="1268768"/>
            <wp:effectExtent l="0" t="0" r="254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5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68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01D7" w:rsidRPr="002B091D" w:rsidRDefault="008301D7" w:rsidP="008301D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Time scaling in DT: </w:t>
      </w:r>
    </w:p>
    <w:p w:rsidR="008301D7" w:rsidRPr="002B091D" w:rsidRDefault="008301D7" w:rsidP="008301D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The operation x[</w:t>
      </w:r>
      <w:proofErr w:type="spellStart"/>
      <w:r w:rsidRPr="002B091D">
        <w:rPr>
          <w:rFonts w:ascii="Times New Roman" w:hAnsi="Times New Roman" w:cs="Times New Roman"/>
        </w:rPr>
        <w:t>kn</w:t>
      </w:r>
      <w:proofErr w:type="spellEnd"/>
      <w:r w:rsidRPr="002B091D">
        <w:rPr>
          <w:rFonts w:ascii="Times New Roman" w:hAnsi="Times New Roman" w:cs="Times New Roman"/>
        </w:rPr>
        <w:t>] is to scale the discrete time-axis of x[n] by a integer K</w:t>
      </w:r>
    </w:p>
    <w:p w:rsidR="008301D7" w:rsidRPr="002B091D" w:rsidRDefault="008301D7" w:rsidP="008301D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k &gt; 1 contracts/shrinks the function horizontally</w:t>
      </w:r>
    </w:p>
    <w:p w:rsidR="008301D7" w:rsidRPr="002B091D" w:rsidRDefault="008301D7" w:rsidP="008301D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 xml:space="preserve">A proper fraction 0 &lt; k &lt; 1 (for example: </w:t>
      </w:r>
      <w:r w:rsidRPr="002B091D">
        <w:rPr>
          <w:rFonts w:ascii="Times New Roman" w:hAnsi="Times New Roman" w:cs="Times New Roman"/>
          <w:sz w:val="16"/>
          <w:szCs w:val="16"/>
        </w:rPr>
        <w:t xml:space="preserve">1/2 </w:t>
      </w:r>
      <w:r w:rsidRPr="002B091D">
        <w:rPr>
          <w:rFonts w:ascii="Times New Roman" w:hAnsi="Times New Roman" w:cs="Times New Roman"/>
        </w:rPr>
        <w:t xml:space="preserve">and </w:t>
      </w:r>
      <w:r w:rsidRPr="002B091D">
        <w:rPr>
          <w:rFonts w:ascii="Times New Roman" w:hAnsi="Times New Roman" w:cs="Times New Roman"/>
          <w:sz w:val="16"/>
          <w:szCs w:val="16"/>
        </w:rPr>
        <w:t xml:space="preserve">1/3 </w:t>
      </w:r>
      <w:r w:rsidRPr="002B091D">
        <w:rPr>
          <w:rFonts w:ascii="Times New Roman" w:hAnsi="Times New Roman" w:cs="Times New Roman"/>
        </w:rPr>
        <w:t>) expands the function horizontally</w:t>
      </w:r>
    </w:p>
    <w:p w:rsidR="008301D7" w:rsidRPr="002B091D" w:rsidRDefault="008301D7" w:rsidP="008301D7">
      <w:pPr>
        <w:pStyle w:val="ListParagraph"/>
        <w:numPr>
          <w:ilvl w:val="0"/>
          <w:numId w:val="3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</w:rPr>
        <w:t>k &lt; 0 leads to time inversion or time reversal</w:t>
      </w:r>
    </w:p>
    <w:p w:rsidR="008301D7" w:rsidRPr="002B091D" w:rsidRDefault="008301D7" w:rsidP="008301D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2B091D"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 wp14:anchorId="2089BA72" wp14:editId="5EC27590">
            <wp:extent cx="5731510" cy="1273236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6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73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B091D" w:rsidRDefault="002B091D" w:rsidP="002B09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  <w:b/>
          <w:sz w:val="28"/>
        </w:rPr>
        <w:t>Time shifting</w:t>
      </w:r>
    </w:p>
    <w:p w:rsidR="002B091D" w:rsidRPr="002B091D" w:rsidRDefault="002B091D" w:rsidP="002B091D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2B091D">
        <w:rPr>
          <w:rFonts w:ascii="Times New Roman" w:hAnsi="Times New Roman" w:cs="Times New Roman"/>
        </w:rPr>
        <w:t>The operation x(t -</w:t>
      </w:r>
      <w:r w:rsidRPr="002B091D">
        <w:rPr>
          <w:rFonts w:ascii="Times New Roman" w:hAnsi="Times New Roman" w:cs="Times New Roman"/>
          <w:sz w:val="28"/>
          <w:szCs w:val="28"/>
          <w:lang w:val="en-US"/>
        </w:rPr>
        <w:t xml:space="preserve"> t</w:t>
      </w:r>
      <w:r w:rsidRPr="002B091D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</w:rPr>
        <w:t xml:space="preserve">) or x[n - k] is to shift x(t) (or x[n]) by an amount </w:t>
      </w:r>
      <w:r w:rsidRPr="002B091D">
        <w:rPr>
          <w:rFonts w:ascii="Times New Roman" w:hAnsi="Times New Roman" w:cs="Times New Roman"/>
          <w:sz w:val="28"/>
          <w:szCs w:val="28"/>
          <w:lang w:val="en-US"/>
        </w:rPr>
        <w:t>t</w:t>
      </w:r>
      <w:r w:rsidRPr="002B091D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</w:rPr>
        <w:t xml:space="preserve"> (or k)</w:t>
      </w:r>
    </w:p>
    <w:p w:rsidR="00DA60A9" w:rsidRPr="002B091D" w:rsidRDefault="00AD1F76" w:rsidP="002B091D">
      <w:pPr>
        <w:numPr>
          <w:ilvl w:val="1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If t</w:t>
      </w:r>
      <w:r w:rsidRPr="002B091D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8"/>
          <w:szCs w:val="28"/>
          <w:lang w:val="en-US"/>
        </w:rPr>
        <w:t xml:space="preserve"> &gt; 0</w:t>
      </w:r>
      <w:r w:rsidR="002B091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B091D">
        <w:rPr>
          <w:rFonts w:ascii="Times New Roman" w:hAnsi="Times New Roman" w:cs="Times New Roman"/>
          <w:sz w:val="28"/>
          <w:szCs w:val="28"/>
          <w:lang w:val="en-US"/>
        </w:rPr>
        <w:t>y(t) is shifted to right side</w:t>
      </w:r>
    </w:p>
    <w:p w:rsidR="00DA60A9" w:rsidRPr="002B091D" w:rsidRDefault="00AD1F76" w:rsidP="002B091D">
      <w:pPr>
        <w:numPr>
          <w:ilvl w:val="1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2B091D">
        <w:rPr>
          <w:rFonts w:ascii="Times New Roman" w:hAnsi="Times New Roman" w:cs="Times New Roman"/>
          <w:sz w:val="28"/>
          <w:szCs w:val="28"/>
          <w:lang w:val="en-US"/>
        </w:rPr>
        <w:t>If t</w:t>
      </w:r>
      <w:r w:rsidRPr="002B091D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0</w:t>
      </w:r>
      <w:r w:rsidRPr="002B091D">
        <w:rPr>
          <w:rFonts w:ascii="Times New Roman" w:hAnsi="Times New Roman" w:cs="Times New Roman"/>
          <w:sz w:val="28"/>
          <w:szCs w:val="28"/>
          <w:lang w:val="en-US"/>
        </w:rPr>
        <w:t xml:space="preserve"> &lt; 0</w:t>
      </w:r>
      <w:r w:rsidR="002B091D" w:rsidRPr="002B091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B091D">
        <w:rPr>
          <w:rFonts w:ascii="Times New Roman" w:hAnsi="Times New Roman" w:cs="Times New Roman"/>
          <w:sz w:val="28"/>
          <w:szCs w:val="28"/>
          <w:lang w:val="en-US"/>
        </w:rPr>
        <w:t>y(t) is shifted to left side</w:t>
      </w:r>
    </w:p>
    <w:p w:rsidR="002B091D" w:rsidRDefault="00983385" w:rsidP="002B091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val="en-US"/>
        </w:rPr>
        <w:drawing>
          <wp:inline distT="0" distB="0" distL="0" distR="0">
            <wp:extent cx="5375082" cy="1403387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8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289" cy="1403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385" w:rsidRDefault="00983385" w:rsidP="00983385">
      <w:pPr>
        <w:pStyle w:val="ListParagraph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  <w:lang w:val="en-US"/>
        </w:rPr>
      </w:pPr>
      <w:r w:rsidRPr="00983385">
        <w:rPr>
          <w:rFonts w:ascii="Times New Roman" w:hAnsi="Times New Roman" w:cs="Times New Roman"/>
          <w:sz w:val="28"/>
          <w:szCs w:val="28"/>
          <w:lang w:val="en-US"/>
        </w:rPr>
        <w:t>Similarly for DT signals</w:t>
      </w:r>
    </w:p>
    <w:p w:rsidR="00983385" w:rsidRDefault="00983385" w:rsidP="00983385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2810E8AD" wp14:editId="2BBAEDF2">
            <wp:extent cx="5756910" cy="13277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9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132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46B4" w:rsidRDefault="00E246B4" w:rsidP="00983385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</w:p>
    <w:p w:rsidR="00E246B4" w:rsidRDefault="00E246B4" w:rsidP="00983385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8"/>
          <w:szCs w:val="28"/>
          <w:lang w:val="en-US"/>
        </w:rPr>
      </w:pPr>
    </w:p>
    <w:p w:rsidR="00E246B4" w:rsidRDefault="00E246B4" w:rsidP="00E246B4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CMSS10" w:hAnsi="CMSS10" w:cs="CMSS10"/>
        </w:rPr>
      </w:pPr>
      <w:r w:rsidRPr="00E246B4">
        <w:rPr>
          <w:rFonts w:ascii="CMSS10" w:hAnsi="CMSS10" w:cs="CMSS10"/>
          <w:b/>
        </w:rPr>
        <w:t>Ex.</w:t>
      </w:r>
      <w:r>
        <w:rPr>
          <w:rFonts w:ascii="CMSS10" w:hAnsi="CMSS10" w:cs="CMSS10"/>
        </w:rPr>
        <w:t xml:space="preserve"> Sketch the waveform </w:t>
      </w:r>
      <w:r>
        <w:rPr>
          <w:rFonts w:ascii="CMSSI10" w:hAnsi="CMSSI10" w:cs="CMSSI10"/>
        </w:rPr>
        <w:t>x</w:t>
      </w:r>
      <w:r>
        <w:rPr>
          <w:rFonts w:ascii="CMSS10" w:hAnsi="CMSS10" w:cs="CMSS10"/>
        </w:rPr>
        <w:t>(</w:t>
      </w:r>
      <w:r>
        <w:rPr>
          <w:rFonts w:ascii="CMSSI10" w:hAnsi="CMSSI10" w:cs="CMSSI10"/>
        </w:rPr>
        <w:t>t</w:t>
      </w:r>
      <w:r>
        <w:rPr>
          <w:rFonts w:ascii="CMSS10" w:hAnsi="CMSS10" w:cs="CMSS10"/>
        </w:rPr>
        <w:t>) = 2</w:t>
      </w:r>
      <w:r>
        <w:rPr>
          <w:rFonts w:ascii="CMSSI10" w:hAnsi="CMSSI10" w:cs="CMSSI10"/>
        </w:rPr>
        <w:t>u</w:t>
      </w:r>
      <w:r>
        <w:rPr>
          <w:rFonts w:ascii="CMSS10" w:hAnsi="CMSS10" w:cs="CMSS10"/>
        </w:rPr>
        <w:t>(</w:t>
      </w:r>
      <w:r>
        <w:rPr>
          <w:rFonts w:ascii="CMSSI10" w:hAnsi="CMSSI10" w:cs="CMSSI10"/>
        </w:rPr>
        <w:t>t</w:t>
      </w:r>
      <w:r>
        <w:rPr>
          <w:rFonts w:ascii="CMSS10" w:hAnsi="CMSS10" w:cs="CMSS10"/>
        </w:rPr>
        <w:t xml:space="preserve">) </w:t>
      </w:r>
      <w:r>
        <w:rPr>
          <w:rFonts w:ascii="Arial" w:hAnsi="Arial" w:cs="Arial"/>
        </w:rPr>
        <w:t>-</w:t>
      </w:r>
      <w:r>
        <w:rPr>
          <w:rFonts w:ascii="CMSY10" w:hAnsi="CMSY10" w:cs="CMSY10"/>
        </w:rPr>
        <w:t xml:space="preserve"> </w:t>
      </w:r>
      <w:r>
        <w:rPr>
          <w:rFonts w:ascii="CMSSI10" w:hAnsi="CMSSI10" w:cs="CMSSI10"/>
        </w:rPr>
        <w:t>u</w:t>
      </w:r>
      <w:r>
        <w:rPr>
          <w:rFonts w:ascii="CMSS10" w:hAnsi="CMSS10" w:cs="CMSS10"/>
        </w:rPr>
        <w:t>(</w:t>
      </w:r>
      <w:r>
        <w:rPr>
          <w:rFonts w:ascii="CMSSI10" w:hAnsi="CMSSI10" w:cs="CMSSI10"/>
        </w:rPr>
        <w:t xml:space="preserve">t </w:t>
      </w:r>
      <w:r>
        <w:rPr>
          <w:rFonts w:ascii="Arial" w:hAnsi="Arial" w:cs="Arial"/>
        </w:rPr>
        <w:t>-</w:t>
      </w:r>
      <w:r>
        <w:rPr>
          <w:rFonts w:ascii="CMSY10" w:hAnsi="CMSY10" w:cs="CMSY10"/>
        </w:rPr>
        <w:t xml:space="preserve"> </w:t>
      </w:r>
      <w:r>
        <w:rPr>
          <w:rFonts w:ascii="CMSS10" w:hAnsi="CMSS10" w:cs="CMSS10"/>
        </w:rPr>
        <w:t>2)</w:t>
      </w:r>
    </w:p>
    <w:p w:rsidR="00E246B4" w:rsidRDefault="00E246B4" w:rsidP="00E246B4">
      <w:pPr>
        <w:autoSpaceDE w:val="0"/>
        <w:autoSpaceDN w:val="0"/>
        <w:adjustRightInd w:val="0"/>
        <w:spacing w:after="0" w:line="240" w:lineRule="auto"/>
        <w:ind w:left="360" w:hanging="36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2417197" cy="1979065"/>
            <wp:effectExtent l="0" t="0" r="254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372" cy="1979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46B4" w:rsidRDefault="00E246B4" w:rsidP="00E246B4">
      <w:pPr>
        <w:autoSpaceDE w:val="0"/>
        <w:autoSpaceDN w:val="0"/>
        <w:adjustRightInd w:val="0"/>
        <w:spacing w:after="0" w:line="240" w:lineRule="auto"/>
        <w:ind w:left="360" w:hanging="36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>
            <wp:extent cx="2401294" cy="3044036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2257" cy="304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1B74" w:rsidRDefault="00BE1B74" w:rsidP="00E246B4">
      <w:pPr>
        <w:autoSpaceDE w:val="0"/>
        <w:autoSpaceDN w:val="0"/>
        <w:adjustRightInd w:val="0"/>
        <w:spacing w:after="0" w:line="240" w:lineRule="auto"/>
        <w:ind w:left="360" w:hanging="36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:rsidR="00BE1B74" w:rsidRDefault="00BE1B74" w:rsidP="00BE1B74">
      <w:pPr>
        <w:autoSpaceDE w:val="0"/>
        <w:autoSpaceDN w:val="0"/>
        <w:adjustRightInd w:val="0"/>
        <w:spacing w:after="0" w:line="240" w:lineRule="auto"/>
        <w:ind w:left="360" w:hanging="360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BE1B74">
        <w:rPr>
          <w:rFonts w:ascii="Times New Roman" w:hAnsi="Times New Roman" w:cs="Times New Roman"/>
          <w:b/>
          <w:sz w:val="28"/>
          <w:szCs w:val="28"/>
          <w:lang w:val="en-US"/>
        </w:rPr>
        <w:t>Precedence rule for time shifting and time scaling</w:t>
      </w:r>
    </w:p>
    <w:p w:rsidR="00DA60A9" w:rsidRPr="00BE1B74" w:rsidRDefault="00AD1F76" w:rsidP="00BE1B7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B74">
        <w:rPr>
          <w:rFonts w:ascii="Times New Roman" w:hAnsi="Times New Roman" w:cs="Times New Roman"/>
          <w:sz w:val="28"/>
          <w:szCs w:val="28"/>
          <w:lang w:val="en-US"/>
        </w:rPr>
        <w:t>x(t) is a CT signal, y(t) is obtained by y(t) = x (at – b)</w:t>
      </w:r>
    </w:p>
    <w:p w:rsidR="00DA60A9" w:rsidRPr="00BE1B74" w:rsidRDefault="00AD1F76" w:rsidP="00BE1B74">
      <w:pPr>
        <w:numPr>
          <w:ilvl w:val="0"/>
          <w:numId w:val="4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B74">
        <w:rPr>
          <w:rFonts w:ascii="Times New Roman" w:hAnsi="Times New Roman" w:cs="Times New Roman"/>
          <w:sz w:val="28"/>
          <w:szCs w:val="28"/>
          <w:lang w:val="en-US"/>
        </w:rPr>
        <w:t>Order of precedence</w:t>
      </w:r>
    </w:p>
    <w:p w:rsidR="00DA60A9" w:rsidRPr="00BE1B74" w:rsidRDefault="00AD1F76" w:rsidP="00BE1B74">
      <w:pPr>
        <w:numPr>
          <w:ilvl w:val="1"/>
          <w:numId w:val="4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B74">
        <w:rPr>
          <w:rFonts w:ascii="Times New Roman" w:hAnsi="Times New Roman" w:cs="Times New Roman"/>
          <w:sz w:val="28"/>
          <w:szCs w:val="28"/>
          <w:lang w:val="en-US"/>
        </w:rPr>
        <w:t xml:space="preserve">Time shifting </w:t>
      </w:r>
    </w:p>
    <w:p w:rsidR="00DA60A9" w:rsidRPr="00BE1B74" w:rsidRDefault="00AD1F76" w:rsidP="00BE1B74">
      <w:pPr>
        <w:numPr>
          <w:ilvl w:val="2"/>
          <w:numId w:val="4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B74">
        <w:rPr>
          <w:rFonts w:ascii="Times New Roman" w:hAnsi="Times New Roman" w:cs="Times New Roman"/>
          <w:sz w:val="28"/>
          <w:szCs w:val="28"/>
          <w:lang w:val="en-US"/>
        </w:rPr>
        <w:t>in intermediate signal v(t) = x(t-b)</w:t>
      </w:r>
    </w:p>
    <w:p w:rsidR="00DA60A9" w:rsidRPr="00BE1B74" w:rsidRDefault="00AD1F76" w:rsidP="00BE1B74">
      <w:pPr>
        <w:numPr>
          <w:ilvl w:val="1"/>
          <w:numId w:val="4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B74">
        <w:rPr>
          <w:rFonts w:ascii="Times New Roman" w:hAnsi="Times New Roman" w:cs="Times New Roman"/>
          <w:sz w:val="28"/>
          <w:szCs w:val="28"/>
          <w:lang w:val="en-US"/>
        </w:rPr>
        <w:t>Time scaling</w:t>
      </w:r>
    </w:p>
    <w:p w:rsidR="00BE1B74" w:rsidRDefault="00BE1B74" w:rsidP="00BE1B74">
      <w:pPr>
        <w:autoSpaceDE w:val="0"/>
        <w:autoSpaceDN w:val="0"/>
        <w:adjustRightInd w:val="0"/>
        <w:spacing w:after="0" w:line="240" w:lineRule="auto"/>
        <w:ind w:left="2160" w:hanging="459"/>
        <w:rPr>
          <w:rFonts w:ascii="Times New Roman" w:hAnsi="Times New Roman" w:cs="Times New Roman"/>
          <w:sz w:val="28"/>
          <w:szCs w:val="28"/>
          <w:lang w:val="en-US"/>
        </w:rPr>
      </w:pPr>
      <w:r w:rsidRPr="00BE1B74">
        <w:rPr>
          <w:rFonts w:ascii="Times New Roman" w:hAnsi="Times New Roman" w:cs="Times New Roman"/>
          <w:sz w:val="28"/>
          <w:szCs w:val="28"/>
          <w:lang w:val="en-US"/>
        </w:rPr>
        <w:t>Done on intermediate signal v(t) , replacing ‘t’ by ‘at’</w:t>
      </w:r>
      <w:r w:rsidRPr="00BE1B74">
        <w:rPr>
          <w:rFonts w:ascii="Times New Roman" w:hAnsi="Times New Roman" w:cs="Times New Roman"/>
          <w:sz w:val="28"/>
          <w:szCs w:val="28"/>
          <w:lang w:val="en-US"/>
        </w:rPr>
        <w:br/>
      </w:r>
      <w:r w:rsidRPr="00BE1B74">
        <w:rPr>
          <w:rFonts w:ascii="Times New Roman" w:hAnsi="Times New Roman" w:cs="Times New Roman"/>
          <w:sz w:val="28"/>
          <w:szCs w:val="28"/>
          <w:lang w:val="en-US"/>
        </w:rPr>
        <w:sym w:font="Wingdings" w:char="F0E8"/>
      </w:r>
      <w:r w:rsidRPr="00BE1B74">
        <w:rPr>
          <w:rFonts w:ascii="Times New Roman" w:hAnsi="Times New Roman" w:cs="Times New Roman"/>
          <w:sz w:val="28"/>
          <w:szCs w:val="28"/>
          <w:lang w:val="en-US"/>
        </w:rPr>
        <w:t xml:space="preserve"> y(t) = v(at)</w:t>
      </w:r>
      <w:r w:rsidRPr="00BE1B74">
        <w:rPr>
          <w:rFonts w:ascii="Times New Roman" w:hAnsi="Times New Roman" w:cs="Times New Roman"/>
          <w:sz w:val="28"/>
          <w:szCs w:val="28"/>
          <w:lang w:val="en-US"/>
        </w:rPr>
        <w:br/>
        <w:t xml:space="preserve"> </w:t>
      </w:r>
      <w:r w:rsidRPr="00BE1B74">
        <w:rPr>
          <w:rFonts w:ascii="Times New Roman" w:hAnsi="Times New Roman" w:cs="Times New Roman"/>
          <w:sz w:val="28"/>
          <w:szCs w:val="28"/>
          <w:lang w:val="en-US"/>
        </w:rPr>
        <w:sym w:font="Wingdings" w:char="F0E8"/>
      </w:r>
      <w:r w:rsidRPr="00BE1B74">
        <w:rPr>
          <w:rFonts w:ascii="Times New Roman" w:hAnsi="Times New Roman" w:cs="Times New Roman"/>
          <w:sz w:val="28"/>
          <w:szCs w:val="28"/>
          <w:lang w:val="en-US"/>
        </w:rPr>
        <w:t xml:space="preserve"> y(t) = x (at – b)</w:t>
      </w:r>
    </w:p>
    <w:p w:rsidR="00BE1B74" w:rsidRDefault="00BE1B74" w:rsidP="00BE1B74">
      <w:pPr>
        <w:autoSpaceDE w:val="0"/>
        <w:autoSpaceDN w:val="0"/>
        <w:adjustRightInd w:val="0"/>
        <w:spacing w:after="0" w:line="240" w:lineRule="auto"/>
        <w:ind w:left="2160" w:hanging="459"/>
        <w:rPr>
          <w:rFonts w:ascii="Times New Roman" w:hAnsi="Times New Roman" w:cs="Times New Roman"/>
          <w:sz w:val="28"/>
          <w:szCs w:val="28"/>
          <w:lang w:val="en-US"/>
        </w:rPr>
      </w:pPr>
    </w:p>
    <w:p w:rsidR="00BE1B7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712512" behindDoc="0" locked="0" layoutInCell="1" allowOverlap="1" wp14:anchorId="5D96BF86" wp14:editId="7B3E6DD7">
            <wp:simplePos x="0" y="0"/>
            <wp:positionH relativeFrom="column">
              <wp:posOffset>2217420</wp:posOffset>
            </wp:positionH>
            <wp:positionV relativeFrom="paragraph">
              <wp:posOffset>179705</wp:posOffset>
            </wp:positionV>
            <wp:extent cx="1605280" cy="1407160"/>
            <wp:effectExtent l="0" t="0" r="0" b="2540"/>
            <wp:wrapNone/>
            <wp:docPr id="717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/>
                    <pic:cNvPicPr>
                      <a:picLocks noChangeAspect="1" noChangeArrowheads="1"/>
                    </pic:cNvPicPr>
                  </pic:nvPicPr>
                  <pic:blipFill>
                    <a:blip r:embed="rId112" cstate="print"/>
                    <a:srcRect l="9823" t="14417" r="3914" b="7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280" cy="1407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B74" w:rsidRPr="00BE1B74">
        <w:rPr>
          <w:rFonts w:ascii="Times New Roman" w:hAnsi="Times New Roman" w:cs="Times New Roman"/>
          <w:b/>
          <w:sz w:val="28"/>
          <w:szCs w:val="28"/>
          <w:lang w:val="en-US"/>
        </w:rPr>
        <w:t>Ex.</w:t>
      </w:r>
      <w:r w:rsidR="00BE1B74">
        <w:rPr>
          <w:rFonts w:ascii="Times New Roman" w:hAnsi="Times New Roman" w:cs="Times New Roman"/>
          <w:sz w:val="28"/>
          <w:szCs w:val="28"/>
          <w:lang w:val="en-US"/>
        </w:rPr>
        <w:t xml:space="preserve"> F</w:t>
      </w:r>
      <w:r w:rsidR="00BE1B74" w:rsidRPr="00BE1B74">
        <w:rPr>
          <w:rFonts w:ascii="Times New Roman" w:hAnsi="Times New Roman" w:cs="Times New Roman"/>
          <w:sz w:val="28"/>
          <w:szCs w:val="28"/>
          <w:lang w:val="en-US"/>
        </w:rPr>
        <w:t>ind y(t) = x(2t + 3 )</w:t>
      </w: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713536" behindDoc="0" locked="0" layoutInCell="1" allowOverlap="1" wp14:anchorId="2599ED61" wp14:editId="1D346839">
            <wp:simplePos x="0" y="0"/>
            <wp:positionH relativeFrom="column">
              <wp:posOffset>206375</wp:posOffset>
            </wp:positionH>
            <wp:positionV relativeFrom="paragraph">
              <wp:posOffset>250825</wp:posOffset>
            </wp:positionV>
            <wp:extent cx="1987550" cy="1229995"/>
            <wp:effectExtent l="0" t="0" r="0" b="8255"/>
            <wp:wrapNone/>
            <wp:docPr id="71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1" name="Picture 3"/>
                    <pic:cNvPicPr>
                      <a:picLocks noChangeAspect="1" noChangeArrowheads="1"/>
                    </pic:cNvPicPr>
                  </pic:nvPicPr>
                  <pic:blipFill>
                    <a:blip r:embed="rId113" cstate="print"/>
                    <a:srcRect l="4435" t="6873" r="2439" b="37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1229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714560" behindDoc="0" locked="0" layoutInCell="1" allowOverlap="1" wp14:anchorId="3137F908" wp14:editId="4B59674C">
            <wp:simplePos x="0" y="0"/>
            <wp:positionH relativeFrom="column">
              <wp:posOffset>3195955</wp:posOffset>
            </wp:positionH>
            <wp:positionV relativeFrom="paragraph">
              <wp:posOffset>86995</wp:posOffset>
            </wp:positionV>
            <wp:extent cx="2233930" cy="1396365"/>
            <wp:effectExtent l="0" t="0" r="0" b="0"/>
            <wp:wrapNone/>
            <wp:docPr id="71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2" name="Picture 4"/>
                    <pic:cNvPicPr>
                      <a:picLocks noChangeAspect="1" noChangeArrowheads="1"/>
                    </pic:cNvPicPr>
                  </pic:nvPicPr>
                  <pic:blipFill>
                    <a:blip r:embed="rId114" cstate="print"/>
                    <a:srcRect l="6264" t="3191" r="80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930" cy="13963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690AE4" w:rsidRDefault="00690AE4" w:rsidP="00BE1B7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sz w:val="28"/>
          <w:szCs w:val="28"/>
          <w:lang w:val="en-US"/>
        </w:rPr>
      </w:pPr>
    </w:p>
    <w:p w:rsidR="00BE1B74" w:rsidRDefault="00690AE4" w:rsidP="00690AE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b/>
          <w:sz w:val="32"/>
          <w:szCs w:val="28"/>
          <w:lang w:val="en-US"/>
        </w:rPr>
      </w:pPr>
      <w:r w:rsidRPr="00690AE4">
        <w:rPr>
          <w:rFonts w:ascii="Times New Roman" w:hAnsi="Times New Roman" w:cs="Times New Roman"/>
          <w:b/>
          <w:sz w:val="32"/>
          <w:szCs w:val="28"/>
          <w:lang w:val="en-US"/>
        </w:rPr>
        <w:t>Practice problems</w:t>
      </w:r>
    </w:p>
    <w:p w:rsidR="00DA60A9" w:rsidRPr="00690AE4" w:rsidRDefault="00AD1F76" w:rsidP="00690AE4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28"/>
        </w:rPr>
      </w:pPr>
      <w:r w:rsidRPr="00690AE4">
        <w:rPr>
          <w:rFonts w:ascii="Times New Roman" w:hAnsi="Times New Roman" w:cs="Times New Roman"/>
          <w:sz w:val="32"/>
          <w:szCs w:val="28"/>
          <w:lang w:val="en-US"/>
        </w:rPr>
        <w:t xml:space="preserve">Book Authors: Oppenheim and </w:t>
      </w:r>
      <w:proofErr w:type="spellStart"/>
      <w:r w:rsidRPr="00690AE4">
        <w:rPr>
          <w:rFonts w:ascii="Times New Roman" w:hAnsi="Times New Roman" w:cs="Times New Roman"/>
          <w:sz w:val="32"/>
          <w:szCs w:val="28"/>
          <w:lang w:val="en-US"/>
        </w:rPr>
        <w:t>Wilsky</w:t>
      </w:r>
      <w:proofErr w:type="spellEnd"/>
    </w:p>
    <w:p w:rsidR="00DA60A9" w:rsidRPr="00690AE4" w:rsidRDefault="00AD1F76" w:rsidP="00690AE4">
      <w:pPr>
        <w:numPr>
          <w:ilvl w:val="0"/>
          <w:numId w:val="43"/>
        </w:numPr>
        <w:autoSpaceDE w:val="0"/>
        <w:autoSpaceDN w:val="0"/>
        <w:adjustRightInd w:val="0"/>
        <w:rPr>
          <w:rFonts w:ascii="Times New Roman" w:hAnsi="Times New Roman" w:cs="Times New Roman"/>
          <w:sz w:val="32"/>
          <w:szCs w:val="28"/>
        </w:rPr>
      </w:pPr>
      <w:r w:rsidRPr="00690AE4">
        <w:rPr>
          <w:rFonts w:ascii="Times New Roman" w:hAnsi="Times New Roman" w:cs="Times New Roman"/>
          <w:sz w:val="32"/>
          <w:szCs w:val="28"/>
          <w:lang w:val="en-US"/>
        </w:rPr>
        <w:t xml:space="preserve">Problem no: 1.3 , 1.9, 1.10, 1.11, </w:t>
      </w:r>
      <w:r w:rsidR="00690AE4" w:rsidRPr="00690AE4">
        <w:rPr>
          <w:rFonts w:ascii="Times New Roman" w:hAnsi="Times New Roman" w:cs="Times New Roman"/>
          <w:sz w:val="32"/>
          <w:szCs w:val="28"/>
          <w:lang w:val="en-US"/>
        </w:rPr>
        <w:t>1.21, 1.22</w:t>
      </w:r>
      <w:r w:rsidR="00690AE4">
        <w:rPr>
          <w:rFonts w:ascii="Times New Roman" w:hAnsi="Times New Roman" w:cs="Times New Roman"/>
          <w:sz w:val="32"/>
          <w:szCs w:val="28"/>
          <w:lang w:val="en-US"/>
        </w:rPr>
        <w:t xml:space="preserve">, </w:t>
      </w:r>
      <w:r w:rsidRPr="00690AE4">
        <w:rPr>
          <w:rFonts w:ascii="Times New Roman" w:hAnsi="Times New Roman" w:cs="Times New Roman"/>
          <w:sz w:val="32"/>
          <w:szCs w:val="28"/>
          <w:lang w:val="en-US"/>
        </w:rPr>
        <w:t>1.24, 1.25, 1.26</w:t>
      </w:r>
    </w:p>
    <w:p w:rsidR="00690AE4" w:rsidRPr="00690AE4" w:rsidRDefault="00690AE4" w:rsidP="00690AE4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32"/>
          <w:szCs w:val="28"/>
        </w:rPr>
      </w:pPr>
    </w:p>
    <w:p w:rsidR="00DA60A9" w:rsidRPr="00690AE4" w:rsidRDefault="00AD1F76" w:rsidP="00690AE4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28"/>
        </w:rPr>
      </w:pPr>
      <w:r w:rsidRPr="00690AE4">
        <w:rPr>
          <w:rFonts w:ascii="Times New Roman" w:hAnsi="Times New Roman" w:cs="Times New Roman"/>
          <w:sz w:val="32"/>
          <w:szCs w:val="28"/>
          <w:lang w:val="en-US"/>
        </w:rPr>
        <w:t xml:space="preserve">Book Authors: </w:t>
      </w:r>
      <w:proofErr w:type="spellStart"/>
      <w:r w:rsidRPr="00690AE4">
        <w:rPr>
          <w:rFonts w:ascii="Times New Roman" w:hAnsi="Times New Roman" w:cs="Times New Roman"/>
          <w:sz w:val="32"/>
          <w:szCs w:val="28"/>
          <w:lang w:val="en-US"/>
        </w:rPr>
        <w:t>simon</w:t>
      </w:r>
      <w:proofErr w:type="spellEnd"/>
      <w:r w:rsidRPr="00690AE4">
        <w:rPr>
          <w:rFonts w:ascii="Times New Roman" w:hAnsi="Times New Roman" w:cs="Times New Roman"/>
          <w:sz w:val="32"/>
          <w:szCs w:val="28"/>
          <w:lang w:val="en-US"/>
        </w:rPr>
        <w:t xml:space="preserve"> </w:t>
      </w:r>
      <w:proofErr w:type="spellStart"/>
      <w:r w:rsidRPr="00690AE4">
        <w:rPr>
          <w:rFonts w:ascii="Times New Roman" w:hAnsi="Times New Roman" w:cs="Times New Roman"/>
          <w:sz w:val="32"/>
          <w:szCs w:val="28"/>
          <w:lang w:val="en-US"/>
        </w:rPr>
        <w:t>haykin</w:t>
      </w:r>
      <w:proofErr w:type="spellEnd"/>
      <w:r w:rsidRPr="00690AE4">
        <w:rPr>
          <w:rFonts w:ascii="Times New Roman" w:hAnsi="Times New Roman" w:cs="Times New Roman"/>
          <w:sz w:val="32"/>
          <w:szCs w:val="28"/>
          <w:lang w:val="en-US"/>
        </w:rPr>
        <w:t xml:space="preserve"> and Barry van </w:t>
      </w:r>
      <w:proofErr w:type="spellStart"/>
      <w:r w:rsidRPr="00690AE4">
        <w:rPr>
          <w:rFonts w:ascii="Times New Roman" w:hAnsi="Times New Roman" w:cs="Times New Roman"/>
          <w:sz w:val="32"/>
          <w:szCs w:val="28"/>
          <w:lang w:val="en-US"/>
        </w:rPr>
        <w:t>veen</w:t>
      </w:r>
      <w:proofErr w:type="spellEnd"/>
    </w:p>
    <w:p w:rsidR="00DA60A9" w:rsidRPr="00690AE4" w:rsidRDefault="00AD1F76" w:rsidP="00690AE4">
      <w:pPr>
        <w:numPr>
          <w:ilvl w:val="0"/>
          <w:numId w:val="4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28"/>
        </w:rPr>
      </w:pPr>
      <w:r w:rsidRPr="00690AE4">
        <w:rPr>
          <w:rFonts w:ascii="Times New Roman" w:hAnsi="Times New Roman" w:cs="Times New Roman"/>
          <w:sz w:val="32"/>
          <w:szCs w:val="28"/>
          <w:lang w:val="en-US"/>
        </w:rPr>
        <w:t xml:space="preserve">Problem no: 1.52, 1.54, 1.56 </w:t>
      </w:r>
    </w:p>
    <w:p w:rsidR="00690AE4" w:rsidRPr="00690AE4" w:rsidRDefault="00690AE4" w:rsidP="00690AE4">
      <w:pPr>
        <w:autoSpaceDE w:val="0"/>
        <w:autoSpaceDN w:val="0"/>
        <w:adjustRightInd w:val="0"/>
        <w:spacing w:after="0" w:line="240" w:lineRule="auto"/>
        <w:ind w:left="2160" w:hanging="2160"/>
        <w:rPr>
          <w:rFonts w:ascii="Times New Roman" w:hAnsi="Times New Roman" w:cs="Times New Roman"/>
          <w:b/>
          <w:sz w:val="32"/>
          <w:szCs w:val="28"/>
          <w:lang w:val="en-US"/>
        </w:rPr>
      </w:pPr>
    </w:p>
    <w:sectPr w:rsidR="00690AE4" w:rsidRPr="00690AE4" w:rsidSect="00A424A2">
      <w:pgSz w:w="11906" w:h="16838"/>
      <w:pgMar w:top="1440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B5306" w:rsidRDefault="004B5306" w:rsidP="00690AE4">
      <w:pPr>
        <w:spacing w:after="0" w:line="240" w:lineRule="auto"/>
      </w:pPr>
      <w:r>
        <w:separator/>
      </w:r>
    </w:p>
  </w:endnote>
  <w:endnote w:type="continuationSeparator" w:id="0">
    <w:p w:rsidR="004B5306" w:rsidRDefault="004B5306" w:rsidP="00690A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SS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MSSI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MSY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B5306" w:rsidRDefault="004B5306" w:rsidP="00690AE4">
      <w:pPr>
        <w:spacing w:after="0" w:line="240" w:lineRule="auto"/>
      </w:pPr>
      <w:r>
        <w:separator/>
      </w:r>
    </w:p>
  </w:footnote>
  <w:footnote w:type="continuationSeparator" w:id="0">
    <w:p w:rsidR="004B5306" w:rsidRDefault="004B5306" w:rsidP="00690A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37922"/>
    <w:multiLevelType w:val="hybridMultilevel"/>
    <w:tmpl w:val="C87E0562"/>
    <w:lvl w:ilvl="0" w:tplc="E466D21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206803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DAC575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BCC090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80281C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CA114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06202A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CE5EB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AAECE4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01CB0457"/>
    <w:multiLevelType w:val="hybridMultilevel"/>
    <w:tmpl w:val="75FCAE82"/>
    <w:lvl w:ilvl="0" w:tplc="36E6842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8AC34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36608D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8A83B2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26AF13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E6722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27869D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220556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0BA333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6FF0B4D"/>
    <w:multiLevelType w:val="hybridMultilevel"/>
    <w:tmpl w:val="CA94325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60194"/>
    <w:multiLevelType w:val="hybridMultilevel"/>
    <w:tmpl w:val="638C59EC"/>
    <w:lvl w:ilvl="0" w:tplc="1FDCAEC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626B57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3C4C54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ABCB1C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5CE511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4AC33A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FBE52E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336A6E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C2A788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0BEC0ECC"/>
    <w:multiLevelType w:val="hybridMultilevel"/>
    <w:tmpl w:val="C6508790"/>
    <w:lvl w:ilvl="0" w:tplc="39A83D8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F76465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82AD71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6E4A15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0DEBC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8D455C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02ABDD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0FE84B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8C443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0C4B5790"/>
    <w:multiLevelType w:val="hybridMultilevel"/>
    <w:tmpl w:val="FB5CA300"/>
    <w:lvl w:ilvl="0" w:tplc="A41E83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0220C1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8F6016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70E231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876731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0A229C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DA0F35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9C43D2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0B0880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0FA5580F"/>
    <w:multiLevelType w:val="hybridMultilevel"/>
    <w:tmpl w:val="0CF0A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53FC1"/>
    <w:multiLevelType w:val="hybridMultilevel"/>
    <w:tmpl w:val="8E5A965E"/>
    <w:lvl w:ilvl="0" w:tplc="F488B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276CD6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305F6"/>
    <w:multiLevelType w:val="hybridMultilevel"/>
    <w:tmpl w:val="D0F8505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DF7D45"/>
    <w:multiLevelType w:val="hybridMultilevel"/>
    <w:tmpl w:val="1F22BE32"/>
    <w:lvl w:ilvl="0" w:tplc="1D66239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E4E50E">
      <w:start w:val="87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845AE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D94206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F84653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3FC7B1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C7E9C9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EACE2A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186DDF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1C081816"/>
    <w:multiLevelType w:val="hybridMultilevel"/>
    <w:tmpl w:val="7FC047CE"/>
    <w:lvl w:ilvl="0" w:tplc="F8F09C3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E048E9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D5A21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B4907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13C83B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5BEBE5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3E128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CB4C08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3E8396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29387D9A"/>
    <w:multiLevelType w:val="hybridMultilevel"/>
    <w:tmpl w:val="99D060E0"/>
    <w:lvl w:ilvl="0" w:tplc="06C28E9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00A4AC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1EC11B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5629E3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E0E21E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95C64D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4EEDE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E8CBE8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91A1E7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29EB4F67"/>
    <w:multiLevelType w:val="hybridMultilevel"/>
    <w:tmpl w:val="E78ECB32"/>
    <w:lvl w:ilvl="0" w:tplc="E7043BC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3107EEC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9EACC3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8080AA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7983B3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910E67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DA6BB6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7685EC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FB62EF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2AEF5D62"/>
    <w:multiLevelType w:val="hybridMultilevel"/>
    <w:tmpl w:val="631C82C0"/>
    <w:lvl w:ilvl="0" w:tplc="6B36864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1D2A418">
      <w:start w:val="828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A78117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80A35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4BCCA7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874116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9A298D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36A330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9BCC5A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2C451DFF"/>
    <w:multiLevelType w:val="hybridMultilevel"/>
    <w:tmpl w:val="E0F6BEDA"/>
    <w:lvl w:ilvl="0" w:tplc="6134A6D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1D46FA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F72715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D9A17D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2C2589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FB6F87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8D8E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98EB4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D6E24E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2F8E24F5"/>
    <w:multiLevelType w:val="hybridMultilevel"/>
    <w:tmpl w:val="15FEFA0E"/>
    <w:lvl w:ilvl="0" w:tplc="7408BE7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1D6B79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7685CD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3A0E6C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C146E5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4CE1A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58C1BF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10E6E7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BB85C3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35D57320"/>
    <w:multiLevelType w:val="hybridMultilevel"/>
    <w:tmpl w:val="A5923E9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65B117B"/>
    <w:multiLevelType w:val="hybridMultilevel"/>
    <w:tmpl w:val="A60812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0E64F4"/>
    <w:multiLevelType w:val="hybridMultilevel"/>
    <w:tmpl w:val="3E5CD4D0"/>
    <w:lvl w:ilvl="0" w:tplc="DEF03D6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FC416C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DA6FBA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DC23B0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206E6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6E012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D5ADA6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1D2204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7B633A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37805752"/>
    <w:multiLevelType w:val="hybridMultilevel"/>
    <w:tmpl w:val="5EAA27D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1132BE"/>
    <w:multiLevelType w:val="hybridMultilevel"/>
    <w:tmpl w:val="C79AEA8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91459"/>
    <w:multiLevelType w:val="hybridMultilevel"/>
    <w:tmpl w:val="B530A660"/>
    <w:lvl w:ilvl="0" w:tplc="2FE8596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00E623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30235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98CF3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1483AE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1F8010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686335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B7E4C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39E923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3CAF379B"/>
    <w:multiLevelType w:val="hybridMultilevel"/>
    <w:tmpl w:val="E16CA8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715800"/>
    <w:multiLevelType w:val="hybridMultilevel"/>
    <w:tmpl w:val="0D224DE4"/>
    <w:lvl w:ilvl="0" w:tplc="F488B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076101"/>
    <w:multiLevelType w:val="hybridMultilevel"/>
    <w:tmpl w:val="77045D0A"/>
    <w:lvl w:ilvl="0" w:tplc="B3B4A89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BD81DB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620BCE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DD0E31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60C8E3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A8AEE5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9706E9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040D3D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41098F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5" w15:restartNumberingAfterBreak="0">
    <w:nsid w:val="43BB2FD8"/>
    <w:multiLevelType w:val="hybridMultilevel"/>
    <w:tmpl w:val="800E33DE"/>
    <w:lvl w:ilvl="0" w:tplc="3B301D0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C1AE6F4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D8E5F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722AAB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CE4460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77009A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EECC5E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FBE118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7E29DB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6" w15:restartNumberingAfterBreak="0">
    <w:nsid w:val="448B58DC"/>
    <w:multiLevelType w:val="hybridMultilevel"/>
    <w:tmpl w:val="81EA6B10"/>
    <w:lvl w:ilvl="0" w:tplc="C8806CB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F02D1AC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6F4640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13C91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016041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DD064F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E867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3B0163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18CDC1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7" w15:restartNumberingAfterBreak="0">
    <w:nsid w:val="4F6F0B39"/>
    <w:multiLevelType w:val="hybridMultilevel"/>
    <w:tmpl w:val="876E2308"/>
    <w:lvl w:ilvl="0" w:tplc="5DD8B63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42CC010">
      <w:start w:val="3502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F1601F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AA2D7A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5D01D0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AEC121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8A6407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4F66A1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B28496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58CB3F9B"/>
    <w:multiLevelType w:val="hybridMultilevel"/>
    <w:tmpl w:val="DC10D4F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9543CD9"/>
    <w:multiLevelType w:val="hybridMultilevel"/>
    <w:tmpl w:val="0026E9B4"/>
    <w:lvl w:ilvl="0" w:tplc="368049E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56A00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416FB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89621B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35A5C1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DE83B4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382C9E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90E7BD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3C69EE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0" w15:restartNumberingAfterBreak="0">
    <w:nsid w:val="5B133B9D"/>
    <w:multiLevelType w:val="hybridMultilevel"/>
    <w:tmpl w:val="70C807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1603D0"/>
    <w:multiLevelType w:val="hybridMultilevel"/>
    <w:tmpl w:val="C9B6C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B4BBF"/>
    <w:multiLevelType w:val="hybridMultilevel"/>
    <w:tmpl w:val="800A6E24"/>
    <w:lvl w:ilvl="0" w:tplc="BE72BD8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  <w:sz w:val="28"/>
      </w:rPr>
    </w:lvl>
    <w:lvl w:ilvl="1" w:tplc="F09C21C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2F8F7B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5647FE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A94239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9F44DE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F3CEBF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FAC62E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E70274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5D357FF3"/>
    <w:multiLevelType w:val="hybridMultilevel"/>
    <w:tmpl w:val="CE5AF984"/>
    <w:lvl w:ilvl="0" w:tplc="C2BE821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BFE97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49AEFC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C94DCC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730237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96262A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FAECAA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41460C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6F8FF0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4" w15:restartNumberingAfterBreak="0">
    <w:nsid w:val="5E7902DB"/>
    <w:multiLevelType w:val="hybridMultilevel"/>
    <w:tmpl w:val="6BAAD2FC"/>
    <w:lvl w:ilvl="0" w:tplc="4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35" w15:restartNumberingAfterBreak="0">
    <w:nsid w:val="66CB39F6"/>
    <w:multiLevelType w:val="hybridMultilevel"/>
    <w:tmpl w:val="C6B0D5E8"/>
    <w:lvl w:ilvl="0" w:tplc="AA76EA6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9C06D5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9D42C0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AB8920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7D67E6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1AAF0B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8C0D74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4561CB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1CA092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6" w15:restartNumberingAfterBreak="0">
    <w:nsid w:val="6C4E4566"/>
    <w:multiLevelType w:val="hybridMultilevel"/>
    <w:tmpl w:val="32C406A6"/>
    <w:lvl w:ilvl="0" w:tplc="8C78605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CC01990">
      <w:start w:val="3592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38EAB04">
      <w:start w:val="3592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2C239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38CD86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772A0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1FC423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E6210D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53E610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7" w15:restartNumberingAfterBreak="0">
    <w:nsid w:val="6FFB30FD"/>
    <w:multiLevelType w:val="hybridMultilevel"/>
    <w:tmpl w:val="26B6A090"/>
    <w:lvl w:ilvl="0" w:tplc="59B85A1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160313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5E85D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6D6491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9A00A7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65AC22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6FA9FB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91CAA5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B94E92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8" w15:restartNumberingAfterBreak="0">
    <w:nsid w:val="70CF0583"/>
    <w:multiLevelType w:val="hybridMultilevel"/>
    <w:tmpl w:val="24E27AB8"/>
    <w:lvl w:ilvl="0" w:tplc="F488BA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E11321"/>
    <w:multiLevelType w:val="hybridMultilevel"/>
    <w:tmpl w:val="3258CE42"/>
    <w:lvl w:ilvl="0" w:tplc="6ED69AF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5202D9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ACE4DB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744AEA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E96834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776DC7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11D225D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B76D9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DC6226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0" w15:restartNumberingAfterBreak="0">
    <w:nsid w:val="73CE6750"/>
    <w:multiLevelType w:val="hybridMultilevel"/>
    <w:tmpl w:val="4894EC1A"/>
    <w:lvl w:ilvl="0" w:tplc="6326081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378CE8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96ED3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54C857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CE4C09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53A8DA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93E615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B5CD25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010B60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1" w15:restartNumberingAfterBreak="0">
    <w:nsid w:val="73CF220F"/>
    <w:multiLevelType w:val="hybridMultilevel"/>
    <w:tmpl w:val="AECC5900"/>
    <w:lvl w:ilvl="0" w:tplc="D9FC288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FFA09E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97898D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4D4F83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94A95B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2C2C8A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FE4684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6E2801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35E2AE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2" w15:restartNumberingAfterBreak="0">
    <w:nsid w:val="761139A4"/>
    <w:multiLevelType w:val="hybridMultilevel"/>
    <w:tmpl w:val="0CE04B1C"/>
    <w:lvl w:ilvl="0" w:tplc="C430174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B68AC9A">
      <w:start w:val="3567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1601BB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F26A37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E82594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9AA4E7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0DE836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ACEE6A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1040ED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3" w15:restartNumberingAfterBreak="0">
    <w:nsid w:val="794F1EEF"/>
    <w:multiLevelType w:val="hybridMultilevel"/>
    <w:tmpl w:val="D130CF4E"/>
    <w:lvl w:ilvl="0" w:tplc="63449A2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B16725E">
      <w:start w:val="356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A2AD57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34B50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A66402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7AE13F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7045D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48ECE1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E5A24E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631667300">
    <w:abstractNumId w:val="22"/>
  </w:num>
  <w:num w:numId="2" w16cid:durableId="1583444418">
    <w:abstractNumId w:val="28"/>
  </w:num>
  <w:num w:numId="3" w16cid:durableId="1376001436">
    <w:abstractNumId w:val="2"/>
  </w:num>
  <w:num w:numId="4" w16cid:durableId="2128619786">
    <w:abstractNumId w:val="4"/>
  </w:num>
  <w:num w:numId="5" w16cid:durableId="2039037204">
    <w:abstractNumId w:val="37"/>
  </w:num>
  <w:num w:numId="6" w16cid:durableId="1370371314">
    <w:abstractNumId w:val="19"/>
  </w:num>
  <w:num w:numId="7" w16cid:durableId="796489021">
    <w:abstractNumId w:val="31"/>
  </w:num>
  <w:num w:numId="8" w16cid:durableId="20054562">
    <w:abstractNumId w:val="10"/>
  </w:num>
  <w:num w:numId="9" w16cid:durableId="1467577203">
    <w:abstractNumId w:val="16"/>
  </w:num>
  <w:num w:numId="10" w16cid:durableId="387610501">
    <w:abstractNumId w:val="35"/>
  </w:num>
  <w:num w:numId="11" w16cid:durableId="420028106">
    <w:abstractNumId w:val="34"/>
  </w:num>
  <w:num w:numId="12" w16cid:durableId="1383867294">
    <w:abstractNumId w:val="6"/>
  </w:num>
  <w:num w:numId="13" w16cid:durableId="153883458">
    <w:abstractNumId w:val="26"/>
  </w:num>
  <w:num w:numId="14" w16cid:durableId="2093431642">
    <w:abstractNumId w:val="27"/>
  </w:num>
  <w:num w:numId="15" w16cid:durableId="893195653">
    <w:abstractNumId w:val="40"/>
  </w:num>
  <w:num w:numId="16" w16cid:durableId="527254434">
    <w:abstractNumId w:val="20"/>
  </w:num>
  <w:num w:numId="17" w16cid:durableId="1119952794">
    <w:abstractNumId w:val="8"/>
  </w:num>
  <w:num w:numId="18" w16cid:durableId="903880748">
    <w:abstractNumId w:val="33"/>
  </w:num>
  <w:num w:numId="19" w16cid:durableId="666443914">
    <w:abstractNumId w:val="3"/>
  </w:num>
  <w:num w:numId="20" w16cid:durableId="1278105408">
    <w:abstractNumId w:val="7"/>
  </w:num>
  <w:num w:numId="21" w16cid:durableId="453669903">
    <w:abstractNumId w:val="15"/>
  </w:num>
  <w:num w:numId="22" w16cid:durableId="1134368601">
    <w:abstractNumId w:val="18"/>
  </w:num>
  <w:num w:numId="23" w16cid:durableId="620115617">
    <w:abstractNumId w:val="24"/>
  </w:num>
  <w:num w:numId="24" w16cid:durableId="618217309">
    <w:abstractNumId w:val="39"/>
  </w:num>
  <w:num w:numId="25" w16cid:durableId="1528642668">
    <w:abstractNumId w:val="11"/>
  </w:num>
  <w:num w:numId="26" w16cid:durableId="251597110">
    <w:abstractNumId w:val="12"/>
  </w:num>
  <w:num w:numId="27" w16cid:durableId="1190920685">
    <w:abstractNumId w:val="30"/>
  </w:num>
  <w:num w:numId="28" w16cid:durableId="504244244">
    <w:abstractNumId w:val="29"/>
  </w:num>
  <w:num w:numId="29" w16cid:durableId="573976395">
    <w:abstractNumId w:val="1"/>
  </w:num>
  <w:num w:numId="30" w16cid:durableId="1766656038">
    <w:abstractNumId w:val="14"/>
  </w:num>
  <w:num w:numId="31" w16cid:durableId="211429836">
    <w:abstractNumId w:val="25"/>
  </w:num>
  <w:num w:numId="32" w16cid:durableId="2142382873">
    <w:abstractNumId w:val="32"/>
  </w:num>
  <w:num w:numId="33" w16cid:durableId="76950454">
    <w:abstractNumId w:val="43"/>
  </w:num>
  <w:num w:numId="34" w16cid:durableId="372508112">
    <w:abstractNumId w:val="0"/>
  </w:num>
  <w:num w:numId="35" w16cid:durableId="226695670">
    <w:abstractNumId w:val="42"/>
  </w:num>
  <w:num w:numId="36" w16cid:durableId="481892758">
    <w:abstractNumId w:val="41"/>
  </w:num>
  <w:num w:numId="37" w16cid:durableId="844516339">
    <w:abstractNumId w:val="13"/>
  </w:num>
  <w:num w:numId="38" w16cid:durableId="1496607129">
    <w:abstractNumId w:val="38"/>
  </w:num>
  <w:num w:numId="39" w16cid:durableId="900213550">
    <w:abstractNumId w:val="9"/>
  </w:num>
  <w:num w:numId="40" w16cid:durableId="1086457942">
    <w:abstractNumId w:val="23"/>
  </w:num>
  <w:num w:numId="41" w16cid:durableId="1143348113">
    <w:abstractNumId w:val="36"/>
  </w:num>
  <w:num w:numId="42" w16cid:durableId="1402755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498160454">
    <w:abstractNumId w:val="21"/>
  </w:num>
  <w:num w:numId="44" w16cid:durableId="11629388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I3NbI0NjcwMbFU0lEKTi0uzszPAykwrAUARUsgeCwAAAA="/>
  </w:docVars>
  <w:rsids>
    <w:rsidRoot w:val="00EE262B"/>
    <w:rsid w:val="0001477C"/>
    <w:rsid w:val="000D7079"/>
    <w:rsid w:val="0010488F"/>
    <w:rsid w:val="00196B09"/>
    <w:rsid w:val="001B758F"/>
    <w:rsid w:val="001E5395"/>
    <w:rsid w:val="001F607C"/>
    <w:rsid w:val="0021781B"/>
    <w:rsid w:val="0024567D"/>
    <w:rsid w:val="00266BD5"/>
    <w:rsid w:val="002A0775"/>
    <w:rsid w:val="002A3542"/>
    <w:rsid w:val="002B091D"/>
    <w:rsid w:val="002B0C21"/>
    <w:rsid w:val="003539C8"/>
    <w:rsid w:val="0036112D"/>
    <w:rsid w:val="00364A18"/>
    <w:rsid w:val="003E18EF"/>
    <w:rsid w:val="003F11F7"/>
    <w:rsid w:val="004004FA"/>
    <w:rsid w:val="00424740"/>
    <w:rsid w:val="00451717"/>
    <w:rsid w:val="0046122C"/>
    <w:rsid w:val="00467422"/>
    <w:rsid w:val="00483B9A"/>
    <w:rsid w:val="004B286D"/>
    <w:rsid w:val="004B413A"/>
    <w:rsid w:val="004B5306"/>
    <w:rsid w:val="004C25F5"/>
    <w:rsid w:val="004C7E80"/>
    <w:rsid w:val="004D04EB"/>
    <w:rsid w:val="004D49DD"/>
    <w:rsid w:val="00525DA1"/>
    <w:rsid w:val="005419BA"/>
    <w:rsid w:val="005B03D7"/>
    <w:rsid w:val="005B411C"/>
    <w:rsid w:val="00600DAF"/>
    <w:rsid w:val="006035EE"/>
    <w:rsid w:val="00617B1C"/>
    <w:rsid w:val="00671457"/>
    <w:rsid w:val="00690AE4"/>
    <w:rsid w:val="006E42CC"/>
    <w:rsid w:val="00715D26"/>
    <w:rsid w:val="00722A9C"/>
    <w:rsid w:val="007643C6"/>
    <w:rsid w:val="00776BE2"/>
    <w:rsid w:val="007F0ADA"/>
    <w:rsid w:val="00812EDA"/>
    <w:rsid w:val="00822FF7"/>
    <w:rsid w:val="00826135"/>
    <w:rsid w:val="008301D7"/>
    <w:rsid w:val="00837CC8"/>
    <w:rsid w:val="00862B5A"/>
    <w:rsid w:val="00866AFC"/>
    <w:rsid w:val="008A16C1"/>
    <w:rsid w:val="008A1E6A"/>
    <w:rsid w:val="009235C8"/>
    <w:rsid w:val="009328C5"/>
    <w:rsid w:val="00983385"/>
    <w:rsid w:val="009C7F68"/>
    <w:rsid w:val="009F2C11"/>
    <w:rsid w:val="00A14D94"/>
    <w:rsid w:val="00A24573"/>
    <w:rsid w:val="00A40911"/>
    <w:rsid w:val="00A41603"/>
    <w:rsid w:val="00A424A2"/>
    <w:rsid w:val="00A645C6"/>
    <w:rsid w:val="00A667A6"/>
    <w:rsid w:val="00A67A94"/>
    <w:rsid w:val="00A84BB3"/>
    <w:rsid w:val="00A95711"/>
    <w:rsid w:val="00AA650A"/>
    <w:rsid w:val="00AD1F76"/>
    <w:rsid w:val="00AE0453"/>
    <w:rsid w:val="00B455D3"/>
    <w:rsid w:val="00B460C5"/>
    <w:rsid w:val="00B625CA"/>
    <w:rsid w:val="00B84132"/>
    <w:rsid w:val="00B87617"/>
    <w:rsid w:val="00BB3DA2"/>
    <w:rsid w:val="00BE1B74"/>
    <w:rsid w:val="00BE2517"/>
    <w:rsid w:val="00BF3677"/>
    <w:rsid w:val="00C21C74"/>
    <w:rsid w:val="00C352BD"/>
    <w:rsid w:val="00C575F8"/>
    <w:rsid w:val="00C920A8"/>
    <w:rsid w:val="00C9485C"/>
    <w:rsid w:val="00CC42E7"/>
    <w:rsid w:val="00D436CE"/>
    <w:rsid w:val="00D806B2"/>
    <w:rsid w:val="00DA60A9"/>
    <w:rsid w:val="00DA7D1A"/>
    <w:rsid w:val="00DC2B68"/>
    <w:rsid w:val="00DD0630"/>
    <w:rsid w:val="00E246B4"/>
    <w:rsid w:val="00E37194"/>
    <w:rsid w:val="00E411B4"/>
    <w:rsid w:val="00E53C70"/>
    <w:rsid w:val="00E54C8F"/>
    <w:rsid w:val="00E6785D"/>
    <w:rsid w:val="00E703D4"/>
    <w:rsid w:val="00E80868"/>
    <w:rsid w:val="00E91996"/>
    <w:rsid w:val="00EB3B03"/>
    <w:rsid w:val="00EE10A9"/>
    <w:rsid w:val="00EE262B"/>
    <w:rsid w:val="00F35A76"/>
    <w:rsid w:val="00F71227"/>
    <w:rsid w:val="00FE10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74"/>
    <o:shapelayout v:ext="edit">
      <o:idmap v:ext="edit" data="1"/>
    </o:shapelayout>
  </w:shapeDefaults>
  <w:decimalSymbol w:val="."/>
  <w:listSeparator w:val=","/>
  <w15:docId w15:val="{15442CE4-1F89-FC49-A658-9B6624B1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17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5DA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19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9B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B460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690A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AE4"/>
  </w:style>
  <w:style w:type="paragraph" w:styleId="Footer">
    <w:name w:val="footer"/>
    <w:basedOn w:val="Normal"/>
    <w:link w:val="FooterChar"/>
    <w:uiPriority w:val="99"/>
    <w:unhideWhenUsed/>
    <w:rsid w:val="00690A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A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21540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5953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72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7692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6786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2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424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860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40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981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61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694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363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9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5737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6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0638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55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112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31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14222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238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6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0812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18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03395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8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0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4920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98296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888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8867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00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0718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2116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144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3002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816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0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147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68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7336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60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10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39984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89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942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05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502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117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0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127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432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3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728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502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612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6250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8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215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2701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6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4982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2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655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5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4124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4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92339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1864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5432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1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1221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5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92017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20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8160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0967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8296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50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2305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912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902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8337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08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38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9245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4435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226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964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28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3906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159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3107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00425">
          <w:marLeft w:val="1296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741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7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6905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7085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70938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1971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5.bin" /><Relationship Id="rId21" Type="http://schemas.openxmlformats.org/officeDocument/2006/relationships/image" Target="media/image12.png" /><Relationship Id="rId42" Type="http://schemas.openxmlformats.org/officeDocument/2006/relationships/image" Target="media/image25.wmf" /><Relationship Id="rId47" Type="http://schemas.openxmlformats.org/officeDocument/2006/relationships/image" Target="media/image28.png" /><Relationship Id="rId63" Type="http://schemas.openxmlformats.org/officeDocument/2006/relationships/image" Target="media/image40.emf" /><Relationship Id="rId68" Type="http://schemas.openxmlformats.org/officeDocument/2006/relationships/image" Target="media/image45.wmf" /><Relationship Id="rId84" Type="http://schemas.openxmlformats.org/officeDocument/2006/relationships/image" Target="media/image57.wmf" /><Relationship Id="rId89" Type="http://schemas.openxmlformats.org/officeDocument/2006/relationships/oleObject" Target="embeddings/oleObject24.bin" /><Relationship Id="rId112" Type="http://schemas.openxmlformats.org/officeDocument/2006/relationships/image" Target="media/image75.png" /><Relationship Id="rId16" Type="http://schemas.openxmlformats.org/officeDocument/2006/relationships/image" Target="media/image7.png" /><Relationship Id="rId107" Type="http://schemas.openxmlformats.org/officeDocument/2006/relationships/image" Target="media/image70.emf" /><Relationship Id="rId11" Type="http://schemas.openxmlformats.org/officeDocument/2006/relationships/image" Target="media/image4.wmf" /><Relationship Id="rId24" Type="http://schemas.openxmlformats.org/officeDocument/2006/relationships/oleObject" Target="embeddings/oleObject4.bin" /><Relationship Id="rId32" Type="http://schemas.openxmlformats.org/officeDocument/2006/relationships/oleObject" Target="embeddings/oleObject8.bin" /><Relationship Id="rId37" Type="http://schemas.openxmlformats.org/officeDocument/2006/relationships/image" Target="media/image21.png" /><Relationship Id="rId40" Type="http://schemas.openxmlformats.org/officeDocument/2006/relationships/image" Target="media/image24.wmf" /><Relationship Id="rId45" Type="http://schemas.openxmlformats.org/officeDocument/2006/relationships/oleObject" Target="embeddings/oleObject13.bin" /><Relationship Id="rId53" Type="http://schemas.openxmlformats.org/officeDocument/2006/relationships/image" Target="media/image34.wmf" /><Relationship Id="rId58" Type="http://schemas.openxmlformats.org/officeDocument/2006/relationships/image" Target="media/image37.png" /><Relationship Id="rId66" Type="http://schemas.openxmlformats.org/officeDocument/2006/relationships/image" Target="media/image43.emf" /><Relationship Id="rId74" Type="http://schemas.openxmlformats.org/officeDocument/2006/relationships/image" Target="media/image49.emf" /><Relationship Id="rId79" Type="http://schemas.openxmlformats.org/officeDocument/2006/relationships/image" Target="media/image54.png" /><Relationship Id="rId87" Type="http://schemas.openxmlformats.org/officeDocument/2006/relationships/oleObject" Target="embeddings/oleObject23.bin" /><Relationship Id="rId102" Type="http://schemas.openxmlformats.org/officeDocument/2006/relationships/image" Target="media/image66.wmf" /><Relationship Id="rId110" Type="http://schemas.openxmlformats.org/officeDocument/2006/relationships/image" Target="media/image73.png" /><Relationship Id="rId115" Type="http://schemas.openxmlformats.org/officeDocument/2006/relationships/fontTable" Target="fontTable.xml" /><Relationship Id="rId5" Type="http://schemas.openxmlformats.org/officeDocument/2006/relationships/footnotes" Target="footnotes.xml" /><Relationship Id="rId61" Type="http://schemas.openxmlformats.org/officeDocument/2006/relationships/image" Target="media/image39.wmf" /><Relationship Id="rId82" Type="http://schemas.openxmlformats.org/officeDocument/2006/relationships/image" Target="media/image56.wmf" /><Relationship Id="rId90" Type="http://schemas.openxmlformats.org/officeDocument/2006/relationships/image" Target="media/image60.wmf" /><Relationship Id="rId95" Type="http://schemas.openxmlformats.org/officeDocument/2006/relationships/oleObject" Target="embeddings/oleObject27.bin" /><Relationship Id="rId19" Type="http://schemas.openxmlformats.org/officeDocument/2006/relationships/image" Target="media/image10.png" /><Relationship Id="rId14" Type="http://schemas.openxmlformats.org/officeDocument/2006/relationships/oleObject" Target="embeddings/oleObject3.bin" /><Relationship Id="rId22" Type="http://schemas.openxmlformats.org/officeDocument/2006/relationships/image" Target="media/image13.png" /><Relationship Id="rId27" Type="http://schemas.openxmlformats.org/officeDocument/2006/relationships/image" Target="media/image16.wmf" /><Relationship Id="rId30" Type="http://schemas.openxmlformats.org/officeDocument/2006/relationships/oleObject" Target="embeddings/oleObject7.bin" /><Relationship Id="rId35" Type="http://schemas.openxmlformats.org/officeDocument/2006/relationships/image" Target="media/image20.wmf" /><Relationship Id="rId43" Type="http://schemas.openxmlformats.org/officeDocument/2006/relationships/oleObject" Target="embeddings/oleObject12.bin" /><Relationship Id="rId48" Type="http://schemas.openxmlformats.org/officeDocument/2006/relationships/image" Target="media/image29.wmf" /><Relationship Id="rId56" Type="http://schemas.openxmlformats.org/officeDocument/2006/relationships/image" Target="media/image36.wmf" /><Relationship Id="rId64" Type="http://schemas.openxmlformats.org/officeDocument/2006/relationships/image" Target="media/image41.emf" /><Relationship Id="rId69" Type="http://schemas.openxmlformats.org/officeDocument/2006/relationships/oleObject" Target="embeddings/oleObject18.bin" /><Relationship Id="rId77" Type="http://schemas.openxmlformats.org/officeDocument/2006/relationships/image" Target="media/image52.png" /><Relationship Id="rId100" Type="http://schemas.openxmlformats.org/officeDocument/2006/relationships/image" Target="media/image65.wmf" /><Relationship Id="rId105" Type="http://schemas.openxmlformats.org/officeDocument/2006/relationships/image" Target="media/image68.png" /><Relationship Id="rId113" Type="http://schemas.openxmlformats.org/officeDocument/2006/relationships/image" Target="media/image76.png" /><Relationship Id="rId8" Type="http://schemas.openxmlformats.org/officeDocument/2006/relationships/image" Target="media/image2.png" /><Relationship Id="rId51" Type="http://schemas.openxmlformats.org/officeDocument/2006/relationships/image" Target="media/image32.png" /><Relationship Id="rId72" Type="http://schemas.openxmlformats.org/officeDocument/2006/relationships/image" Target="media/image47.png" /><Relationship Id="rId80" Type="http://schemas.openxmlformats.org/officeDocument/2006/relationships/image" Target="media/image55.wmf" /><Relationship Id="rId85" Type="http://schemas.openxmlformats.org/officeDocument/2006/relationships/oleObject" Target="embeddings/oleObject22.bin" /><Relationship Id="rId93" Type="http://schemas.openxmlformats.org/officeDocument/2006/relationships/oleObject" Target="embeddings/oleObject26.bin" /><Relationship Id="rId98" Type="http://schemas.openxmlformats.org/officeDocument/2006/relationships/image" Target="media/image64.wmf" /><Relationship Id="rId3" Type="http://schemas.openxmlformats.org/officeDocument/2006/relationships/settings" Target="settings.xml" /><Relationship Id="rId12" Type="http://schemas.openxmlformats.org/officeDocument/2006/relationships/oleObject" Target="embeddings/oleObject2.bin" /><Relationship Id="rId17" Type="http://schemas.openxmlformats.org/officeDocument/2006/relationships/image" Target="media/image8.png" /><Relationship Id="rId25" Type="http://schemas.openxmlformats.org/officeDocument/2006/relationships/image" Target="media/image15.wmf" /><Relationship Id="rId33" Type="http://schemas.openxmlformats.org/officeDocument/2006/relationships/image" Target="media/image19.wmf" /><Relationship Id="rId38" Type="http://schemas.openxmlformats.org/officeDocument/2006/relationships/image" Target="media/image22.png" /><Relationship Id="rId46" Type="http://schemas.openxmlformats.org/officeDocument/2006/relationships/image" Target="media/image27.png" /><Relationship Id="rId59" Type="http://schemas.openxmlformats.org/officeDocument/2006/relationships/image" Target="media/image38.wmf" /><Relationship Id="rId67" Type="http://schemas.openxmlformats.org/officeDocument/2006/relationships/image" Target="media/image44.jpeg" /><Relationship Id="rId103" Type="http://schemas.openxmlformats.org/officeDocument/2006/relationships/oleObject" Target="embeddings/oleObject31.bin" /><Relationship Id="rId108" Type="http://schemas.openxmlformats.org/officeDocument/2006/relationships/image" Target="media/image71.png" /><Relationship Id="rId116" Type="http://schemas.openxmlformats.org/officeDocument/2006/relationships/theme" Target="theme/theme1.xml" /><Relationship Id="rId20" Type="http://schemas.openxmlformats.org/officeDocument/2006/relationships/image" Target="media/image11.png" /><Relationship Id="rId41" Type="http://schemas.openxmlformats.org/officeDocument/2006/relationships/oleObject" Target="embeddings/oleObject11.bin" /><Relationship Id="rId54" Type="http://schemas.openxmlformats.org/officeDocument/2006/relationships/oleObject" Target="embeddings/oleObject14.bin" /><Relationship Id="rId62" Type="http://schemas.openxmlformats.org/officeDocument/2006/relationships/oleObject" Target="embeddings/oleObject17.bin" /><Relationship Id="rId70" Type="http://schemas.openxmlformats.org/officeDocument/2006/relationships/image" Target="media/image46.wmf" /><Relationship Id="rId75" Type="http://schemas.openxmlformats.org/officeDocument/2006/relationships/image" Target="media/image50.emf" /><Relationship Id="rId83" Type="http://schemas.openxmlformats.org/officeDocument/2006/relationships/oleObject" Target="embeddings/oleObject21.bin" /><Relationship Id="rId88" Type="http://schemas.openxmlformats.org/officeDocument/2006/relationships/image" Target="media/image59.wmf" /><Relationship Id="rId91" Type="http://schemas.openxmlformats.org/officeDocument/2006/relationships/oleObject" Target="embeddings/oleObject25.bin" /><Relationship Id="rId96" Type="http://schemas.openxmlformats.org/officeDocument/2006/relationships/image" Target="media/image63.wmf" /><Relationship Id="rId111" Type="http://schemas.openxmlformats.org/officeDocument/2006/relationships/image" Target="media/image74.png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5" Type="http://schemas.openxmlformats.org/officeDocument/2006/relationships/image" Target="media/image6.png" /><Relationship Id="rId23" Type="http://schemas.openxmlformats.org/officeDocument/2006/relationships/image" Target="media/image14.wmf" /><Relationship Id="rId28" Type="http://schemas.openxmlformats.org/officeDocument/2006/relationships/oleObject" Target="embeddings/oleObject6.bin" /><Relationship Id="rId36" Type="http://schemas.openxmlformats.org/officeDocument/2006/relationships/oleObject" Target="embeddings/oleObject10.bin" /><Relationship Id="rId49" Type="http://schemas.openxmlformats.org/officeDocument/2006/relationships/image" Target="media/image30.wmf" /><Relationship Id="rId57" Type="http://schemas.openxmlformats.org/officeDocument/2006/relationships/oleObject" Target="embeddings/oleObject15.bin" /><Relationship Id="rId106" Type="http://schemas.openxmlformats.org/officeDocument/2006/relationships/image" Target="media/image69.emf" /><Relationship Id="rId114" Type="http://schemas.openxmlformats.org/officeDocument/2006/relationships/image" Target="media/image77.png" /><Relationship Id="rId10" Type="http://schemas.openxmlformats.org/officeDocument/2006/relationships/oleObject" Target="embeddings/oleObject1.bin" /><Relationship Id="rId31" Type="http://schemas.openxmlformats.org/officeDocument/2006/relationships/image" Target="media/image18.wmf" /><Relationship Id="rId44" Type="http://schemas.openxmlformats.org/officeDocument/2006/relationships/image" Target="media/image26.wmf" /><Relationship Id="rId52" Type="http://schemas.openxmlformats.org/officeDocument/2006/relationships/image" Target="media/image33.png" /><Relationship Id="rId60" Type="http://schemas.openxmlformats.org/officeDocument/2006/relationships/oleObject" Target="embeddings/oleObject16.bin" /><Relationship Id="rId65" Type="http://schemas.openxmlformats.org/officeDocument/2006/relationships/image" Target="media/image42.png" /><Relationship Id="rId73" Type="http://schemas.openxmlformats.org/officeDocument/2006/relationships/image" Target="media/image48.png" /><Relationship Id="rId78" Type="http://schemas.openxmlformats.org/officeDocument/2006/relationships/image" Target="media/image53.png" /><Relationship Id="rId81" Type="http://schemas.openxmlformats.org/officeDocument/2006/relationships/oleObject" Target="embeddings/oleObject20.bin" /><Relationship Id="rId86" Type="http://schemas.openxmlformats.org/officeDocument/2006/relationships/image" Target="media/image58.wmf" /><Relationship Id="rId94" Type="http://schemas.openxmlformats.org/officeDocument/2006/relationships/image" Target="media/image62.wmf" /><Relationship Id="rId99" Type="http://schemas.openxmlformats.org/officeDocument/2006/relationships/oleObject" Target="embeddings/oleObject29.bin" /><Relationship Id="rId101" Type="http://schemas.openxmlformats.org/officeDocument/2006/relationships/oleObject" Target="embeddings/oleObject30.bin" /><Relationship Id="rId4" Type="http://schemas.openxmlformats.org/officeDocument/2006/relationships/webSettings" Target="webSettings.xml" /><Relationship Id="rId9" Type="http://schemas.openxmlformats.org/officeDocument/2006/relationships/image" Target="media/image3.wmf" /><Relationship Id="rId13" Type="http://schemas.openxmlformats.org/officeDocument/2006/relationships/image" Target="media/image5.wmf" /><Relationship Id="rId18" Type="http://schemas.openxmlformats.org/officeDocument/2006/relationships/image" Target="media/image9.png" /><Relationship Id="rId39" Type="http://schemas.openxmlformats.org/officeDocument/2006/relationships/image" Target="media/image23.emf" /><Relationship Id="rId109" Type="http://schemas.openxmlformats.org/officeDocument/2006/relationships/image" Target="media/image72.png" /><Relationship Id="rId34" Type="http://schemas.openxmlformats.org/officeDocument/2006/relationships/oleObject" Target="embeddings/oleObject9.bin" /><Relationship Id="rId50" Type="http://schemas.openxmlformats.org/officeDocument/2006/relationships/image" Target="media/image31.png" /><Relationship Id="rId55" Type="http://schemas.openxmlformats.org/officeDocument/2006/relationships/image" Target="media/image35.png" /><Relationship Id="rId76" Type="http://schemas.openxmlformats.org/officeDocument/2006/relationships/image" Target="media/image51.png" /><Relationship Id="rId97" Type="http://schemas.openxmlformats.org/officeDocument/2006/relationships/oleObject" Target="embeddings/oleObject28.bin" /><Relationship Id="rId104" Type="http://schemas.openxmlformats.org/officeDocument/2006/relationships/image" Target="media/image67.png" /><Relationship Id="rId7" Type="http://schemas.openxmlformats.org/officeDocument/2006/relationships/image" Target="media/image1.png" /><Relationship Id="rId71" Type="http://schemas.openxmlformats.org/officeDocument/2006/relationships/oleObject" Target="embeddings/oleObject19.bin" /><Relationship Id="rId92" Type="http://schemas.openxmlformats.org/officeDocument/2006/relationships/image" Target="media/image61.wmf" /><Relationship Id="rId2" Type="http://schemas.openxmlformats.org/officeDocument/2006/relationships/styles" Target="styles.xml" /><Relationship Id="rId29" Type="http://schemas.openxmlformats.org/officeDocument/2006/relationships/image" Target="media/image17.wm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18</Words>
  <Characters>865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hul Karthik</cp:lastModifiedBy>
  <cp:revision>2</cp:revision>
  <cp:lastPrinted>2020-06-29T14:05:00Z</cp:lastPrinted>
  <dcterms:created xsi:type="dcterms:W3CDTF">2023-07-28T01:20:00Z</dcterms:created>
  <dcterms:modified xsi:type="dcterms:W3CDTF">2023-07-28T01:20:00Z</dcterms:modified>
</cp:coreProperties>
</file>